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9BE4F7" w14:textId="77777777" w:rsidR="00E977BC" w:rsidRPr="00C71C9A" w:rsidRDefault="00433344" w:rsidP="00433344">
      <w:pPr>
        <w:pStyle w:val="NoSpacing"/>
        <w:rPr>
          <w:rFonts w:ascii="Times New Roman" w:hAnsi="Times New Roman"/>
          <w:b/>
          <w:sz w:val="28"/>
          <w:szCs w:val="28"/>
        </w:rPr>
      </w:pPr>
      <w:bookmarkStart w:id="0" w:name="_GoBack"/>
      <w:bookmarkEnd w:id="0"/>
      <w:r w:rsidRPr="00C71C9A">
        <w:rPr>
          <w:rFonts w:ascii="Times New Roman" w:hAnsi="Times New Roman"/>
          <w:b/>
          <w:sz w:val="28"/>
          <w:szCs w:val="28"/>
        </w:rPr>
        <w:t xml:space="preserve">PAGE 1                 </w:t>
      </w:r>
      <w:r w:rsidR="005A23E8">
        <w:rPr>
          <w:rFonts w:ascii="Times New Roman" w:hAnsi="Times New Roman"/>
          <w:b/>
          <w:sz w:val="28"/>
          <w:szCs w:val="28"/>
        </w:rPr>
        <w:t xml:space="preserve">                        </w:t>
      </w:r>
      <w:r w:rsidR="00E977BC" w:rsidRPr="00C71C9A">
        <w:rPr>
          <w:rFonts w:ascii="Times New Roman" w:hAnsi="Times New Roman"/>
          <w:b/>
          <w:sz w:val="28"/>
          <w:szCs w:val="28"/>
        </w:rPr>
        <w:t>U.S. History</w:t>
      </w:r>
      <w:r w:rsidRPr="00C71C9A">
        <w:rPr>
          <w:rFonts w:ascii="Times New Roman" w:hAnsi="Times New Roman"/>
          <w:b/>
          <w:sz w:val="28"/>
          <w:szCs w:val="28"/>
        </w:rPr>
        <w:t xml:space="preserve">   </w:t>
      </w:r>
      <w:r w:rsidR="005A23E8">
        <w:rPr>
          <w:rFonts w:ascii="Times New Roman" w:hAnsi="Times New Roman"/>
          <w:b/>
          <w:sz w:val="28"/>
          <w:szCs w:val="28"/>
        </w:rPr>
        <w:t xml:space="preserve">                              </w:t>
      </w:r>
      <w:r w:rsidRPr="00C71C9A">
        <w:rPr>
          <w:rFonts w:ascii="Times New Roman" w:hAnsi="Times New Roman"/>
          <w:b/>
          <w:sz w:val="28"/>
          <w:szCs w:val="28"/>
        </w:rPr>
        <w:t>Name:</w:t>
      </w:r>
    </w:p>
    <w:p w14:paraId="62ABB850" w14:textId="77777777" w:rsidR="009973BD" w:rsidRDefault="009973BD" w:rsidP="009973BD">
      <w:pPr>
        <w:pStyle w:val="NoSpacing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                               </w:t>
      </w:r>
      <w:r w:rsidR="005A23E8">
        <w:rPr>
          <w:rFonts w:ascii="Times New Roman" w:hAnsi="Times New Roman"/>
          <w:b/>
          <w:sz w:val="28"/>
          <w:szCs w:val="28"/>
        </w:rPr>
        <w:t xml:space="preserve">                        </w:t>
      </w:r>
      <w:r w:rsidR="006A3EBE" w:rsidRPr="00C71C9A">
        <w:rPr>
          <w:rFonts w:ascii="Times New Roman" w:hAnsi="Times New Roman"/>
          <w:b/>
          <w:sz w:val="28"/>
          <w:szCs w:val="28"/>
        </w:rPr>
        <w:t xml:space="preserve">EOC Review </w:t>
      </w:r>
      <w:r>
        <w:rPr>
          <w:rFonts w:ascii="Times New Roman" w:hAnsi="Times New Roman"/>
          <w:b/>
          <w:sz w:val="28"/>
          <w:szCs w:val="28"/>
        </w:rPr>
        <w:t xml:space="preserve"> </w:t>
      </w:r>
      <w:r w:rsidR="005A23E8">
        <w:rPr>
          <w:rFonts w:ascii="Times New Roman" w:hAnsi="Times New Roman"/>
          <w:b/>
          <w:sz w:val="28"/>
          <w:szCs w:val="28"/>
        </w:rPr>
        <w:t xml:space="preserve">                               </w:t>
      </w:r>
      <w:r>
        <w:rPr>
          <w:rFonts w:ascii="Times New Roman" w:hAnsi="Times New Roman"/>
          <w:b/>
          <w:sz w:val="28"/>
          <w:szCs w:val="28"/>
        </w:rPr>
        <w:t>Date:</w:t>
      </w:r>
    </w:p>
    <w:p w14:paraId="70CAB412" w14:textId="77777777" w:rsidR="00433344" w:rsidRPr="00C71C9A" w:rsidRDefault="009973BD" w:rsidP="009973BD">
      <w:pPr>
        <w:pStyle w:val="NoSpacing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                                </w:t>
      </w:r>
      <w:r w:rsidR="005A23E8">
        <w:rPr>
          <w:rFonts w:ascii="Times New Roman" w:hAnsi="Times New Roman"/>
          <w:b/>
          <w:sz w:val="28"/>
          <w:szCs w:val="28"/>
        </w:rPr>
        <w:t xml:space="preserve">                        </w:t>
      </w:r>
      <w:r w:rsidR="006A3EBE" w:rsidRPr="00C71C9A">
        <w:rPr>
          <w:rFonts w:ascii="Times New Roman" w:hAnsi="Times New Roman"/>
          <w:b/>
          <w:sz w:val="28"/>
          <w:szCs w:val="28"/>
        </w:rPr>
        <w:t>Semester 2</w:t>
      </w:r>
      <w:r w:rsidR="00433344" w:rsidRPr="00C71C9A">
        <w:rPr>
          <w:rFonts w:ascii="Times New Roman" w:hAnsi="Times New Roman"/>
          <w:b/>
          <w:sz w:val="28"/>
          <w:szCs w:val="28"/>
        </w:rPr>
        <w:t xml:space="preserve">                        </w:t>
      </w:r>
      <w:r w:rsidR="005A23E8">
        <w:rPr>
          <w:rFonts w:ascii="Times New Roman" w:hAnsi="Times New Roman"/>
          <w:b/>
          <w:sz w:val="28"/>
          <w:szCs w:val="28"/>
        </w:rPr>
        <w:t xml:space="preserve">          </w:t>
      </w:r>
      <w:r>
        <w:rPr>
          <w:rFonts w:ascii="Times New Roman" w:hAnsi="Times New Roman"/>
          <w:b/>
          <w:sz w:val="28"/>
          <w:szCs w:val="28"/>
        </w:rPr>
        <w:t xml:space="preserve"> Period: </w:t>
      </w:r>
    </w:p>
    <w:p w14:paraId="2B6AFCAB" w14:textId="77777777" w:rsidR="00433344" w:rsidRPr="00C71C9A" w:rsidRDefault="00433344" w:rsidP="00433344">
      <w:pPr>
        <w:pStyle w:val="NoSpacing"/>
        <w:jc w:val="center"/>
        <w:rPr>
          <w:rFonts w:ascii="Times New Roman" w:hAnsi="Times New Roman"/>
          <w:b/>
          <w:sz w:val="28"/>
          <w:szCs w:val="28"/>
        </w:rPr>
      </w:pPr>
      <w:r w:rsidRPr="00C71C9A">
        <w:rPr>
          <w:rFonts w:ascii="Times New Roman" w:hAnsi="Times New Roman"/>
          <w:b/>
          <w:sz w:val="28"/>
          <w:szCs w:val="28"/>
        </w:rPr>
        <w:t xml:space="preserve">                                                                 </w:t>
      </w:r>
      <w:r w:rsidR="009973BD">
        <w:rPr>
          <w:rFonts w:ascii="Times New Roman" w:hAnsi="Times New Roman"/>
          <w:b/>
          <w:sz w:val="28"/>
          <w:szCs w:val="28"/>
        </w:rPr>
        <w:t xml:space="preserve">                               </w:t>
      </w:r>
    </w:p>
    <w:p w14:paraId="426BF5C7" w14:textId="77777777" w:rsidR="006A3EBE" w:rsidRDefault="006A3EBE" w:rsidP="001E1945">
      <w:pPr>
        <w:pStyle w:val="NoSpacing"/>
        <w:rPr>
          <w:rFonts w:ascii="Times New Roman" w:hAnsi="Times New Roman"/>
          <w:b/>
        </w:rPr>
      </w:pPr>
      <w:r w:rsidRPr="001E1945">
        <w:rPr>
          <w:rFonts w:ascii="Times New Roman" w:hAnsi="Times New Roman"/>
          <w:b/>
          <w:u w:val="single"/>
        </w:rPr>
        <w:t>Topic 10:</w:t>
      </w:r>
      <w:r w:rsidRPr="001E1945">
        <w:rPr>
          <w:rFonts w:ascii="Times New Roman" w:hAnsi="Times New Roman"/>
          <w:b/>
        </w:rPr>
        <w:t xml:space="preserve"> Examine the causes, course, and consequences of World War II on the United States and the World and the character of the war both home and abro</w:t>
      </w:r>
      <w:r w:rsidR="00E977BC" w:rsidRPr="001E1945">
        <w:rPr>
          <w:rFonts w:ascii="Times New Roman" w:hAnsi="Times New Roman"/>
          <w:b/>
        </w:rPr>
        <w:t>ad.  Understand how World War II</w:t>
      </w:r>
      <w:r w:rsidRPr="001E1945">
        <w:rPr>
          <w:rFonts w:ascii="Times New Roman" w:hAnsi="Times New Roman"/>
          <w:b/>
        </w:rPr>
        <w:t xml:space="preserve"> reshaped the United States role in the post war world.</w:t>
      </w:r>
    </w:p>
    <w:p w14:paraId="42C09BF9" w14:textId="77777777" w:rsidR="001E1945" w:rsidRPr="001E1945" w:rsidRDefault="001E1945" w:rsidP="001E1945">
      <w:pPr>
        <w:pStyle w:val="NoSpacing"/>
        <w:rPr>
          <w:rFonts w:ascii="Times New Roman" w:hAnsi="Times New Roman"/>
          <w:b/>
        </w:rPr>
      </w:pPr>
    </w:p>
    <w:p w14:paraId="722C80A3" w14:textId="77777777" w:rsidR="001E1945" w:rsidRDefault="006A3EBE" w:rsidP="001E1945">
      <w:pPr>
        <w:widowControl w:val="0"/>
        <w:numPr>
          <w:ilvl w:val="3"/>
          <w:numId w:val="1"/>
        </w:numPr>
        <w:contextualSpacing/>
        <w:rPr>
          <w:rFonts w:ascii="Times New Roman" w:hAnsi="Times New Roman"/>
          <w:b/>
        </w:rPr>
      </w:pPr>
      <w:r w:rsidRPr="001E1945">
        <w:rPr>
          <w:rFonts w:ascii="Times New Roman" w:hAnsi="Times New Roman"/>
          <w:b/>
        </w:rPr>
        <w:t xml:space="preserve">Examine the causes, course </w:t>
      </w:r>
      <w:r w:rsidR="00433344" w:rsidRPr="001E1945">
        <w:rPr>
          <w:rFonts w:ascii="Times New Roman" w:hAnsi="Times New Roman"/>
          <w:b/>
        </w:rPr>
        <w:t>and consequences of World War II</w:t>
      </w:r>
      <w:r w:rsidRPr="001E1945">
        <w:rPr>
          <w:rFonts w:ascii="Times New Roman" w:hAnsi="Times New Roman"/>
          <w:b/>
        </w:rPr>
        <w:t xml:space="preserve"> on the United States and the World:</w:t>
      </w:r>
    </w:p>
    <w:p w14:paraId="304FDD9C" w14:textId="77777777" w:rsidR="001E1945" w:rsidRPr="001E1945" w:rsidRDefault="001E1945" w:rsidP="001E1945">
      <w:pPr>
        <w:widowControl w:val="0"/>
        <w:ind w:left="450"/>
        <w:contextualSpacing/>
        <w:rPr>
          <w:rFonts w:ascii="Times New Roman" w:hAnsi="Times New Roman"/>
          <w:b/>
        </w:rPr>
      </w:pPr>
    </w:p>
    <w:p w14:paraId="02F56ED6" w14:textId="77777777" w:rsidR="006A3EBE" w:rsidRPr="001E1945" w:rsidRDefault="006A3EBE" w:rsidP="00726F7A">
      <w:pPr>
        <w:pStyle w:val="ListParagraph"/>
        <w:numPr>
          <w:ilvl w:val="0"/>
          <w:numId w:val="11"/>
        </w:numPr>
        <w:rPr>
          <w:rFonts w:ascii="Times New Roman" w:hAnsi="Times New Roman"/>
        </w:rPr>
      </w:pPr>
      <w:r w:rsidRPr="001E1945">
        <w:rPr>
          <w:rFonts w:ascii="Times New Roman" w:hAnsi="Times New Roman"/>
        </w:rPr>
        <w:t xml:space="preserve">What was the response to war in Europe and Asia prior to the Japanese attack on </w:t>
      </w:r>
      <w:r w:rsidRPr="001E1945">
        <w:rPr>
          <w:rFonts w:ascii="Times New Roman" w:hAnsi="Times New Roman"/>
          <w:b/>
        </w:rPr>
        <w:t>Pearl Harbor</w:t>
      </w:r>
      <w:r w:rsidRPr="001E1945">
        <w:rPr>
          <w:rFonts w:ascii="Times New Roman" w:hAnsi="Times New Roman"/>
        </w:rPr>
        <w:t>?</w:t>
      </w:r>
    </w:p>
    <w:p w14:paraId="1CA9ADF5" w14:textId="77777777" w:rsidR="006A3EBE" w:rsidRPr="00E048B3" w:rsidRDefault="006A3EBE" w:rsidP="006A3EBE">
      <w:pPr>
        <w:widowControl w:val="0"/>
        <w:ind w:left="1440"/>
        <w:contextualSpacing/>
        <w:rPr>
          <w:rFonts w:ascii="Times New Roman" w:hAnsi="Times New Roman"/>
          <w:sz w:val="28"/>
          <w:szCs w:val="28"/>
        </w:rPr>
      </w:pPr>
    </w:p>
    <w:p w14:paraId="34835BE9" w14:textId="77777777" w:rsidR="006A3EBE" w:rsidRPr="00E048B3" w:rsidRDefault="006A3EBE" w:rsidP="001E1945">
      <w:pPr>
        <w:widowControl w:val="0"/>
        <w:contextualSpacing/>
        <w:rPr>
          <w:rFonts w:ascii="Times New Roman" w:hAnsi="Times New Roman"/>
          <w:sz w:val="28"/>
          <w:szCs w:val="28"/>
        </w:rPr>
      </w:pPr>
    </w:p>
    <w:p w14:paraId="2E69C433" w14:textId="77777777" w:rsidR="006A3EBE" w:rsidRPr="00726F7A" w:rsidRDefault="006A3EBE" w:rsidP="00726F7A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</w:rPr>
      </w:pPr>
      <w:r w:rsidRPr="00726F7A">
        <w:rPr>
          <w:rFonts w:ascii="Times New Roman" w:hAnsi="Times New Roman"/>
        </w:rPr>
        <w:t xml:space="preserve">What were the </w:t>
      </w:r>
      <w:r w:rsidRPr="00726F7A">
        <w:rPr>
          <w:rFonts w:ascii="Times New Roman" w:hAnsi="Times New Roman"/>
          <w:b/>
        </w:rPr>
        <w:t>Neutrality Acts</w:t>
      </w:r>
      <w:r w:rsidRPr="00726F7A">
        <w:rPr>
          <w:rFonts w:ascii="Times New Roman" w:hAnsi="Times New Roman"/>
        </w:rPr>
        <w:t>? Why did Congress pass them?</w:t>
      </w:r>
    </w:p>
    <w:p w14:paraId="2A98A81A" w14:textId="77777777" w:rsidR="006A3EBE" w:rsidRPr="00E048B3" w:rsidRDefault="006A3EBE" w:rsidP="006A3EBE">
      <w:pPr>
        <w:widowControl w:val="0"/>
        <w:ind w:left="1440"/>
        <w:contextualSpacing/>
        <w:rPr>
          <w:rFonts w:ascii="Times New Roman" w:hAnsi="Times New Roman"/>
          <w:sz w:val="28"/>
          <w:szCs w:val="28"/>
        </w:rPr>
      </w:pPr>
    </w:p>
    <w:p w14:paraId="3D75C38A" w14:textId="77777777" w:rsidR="00E977BC" w:rsidRPr="00E048B3" w:rsidRDefault="00E977BC" w:rsidP="00E977BC">
      <w:pPr>
        <w:widowControl w:val="0"/>
        <w:contextualSpacing/>
        <w:rPr>
          <w:rFonts w:ascii="Times New Roman" w:hAnsi="Times New Roman"/>
          <w:sz w:val="28"/>
          <w:szCs w:val="28"/>
        </w:rPr>
      </w:pPr>
    </w:p>
    <w:p w14:paraId="69DB53A8" w14:textId="77777777" w:rsidR="006A3EBE" w:rsidRPr="00E048B3" w:rsidRDefault="006A3EBE" w:rsidP="00726F7A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</w:rPr>
      </w:pPr>
      <w:r w:rsidRPr="00E048B3">
        <w:rPr>
          <w:rFonts w:ascii="Times New Roman" w:hAnsi="Times New Roman"/>
        </w:rPr>
        <w:t>How did US policy change as the war</w:t>
      </w:r>
      <w:r w:rsidR="00E977BC" w:rsidRPr="00E048B3">
        <w:rPr>
          <w:rFonts w:ascii="Times New Roman" w:hAnsi="Times New Roman"/>
        </w:rPr>
        <w:t xml:space="preserve"> in Europe progressed 1939-1941</w:t>
      </w:r>
    </w:p>
    <w:p w14:paraId="1E253BA9" w14:textId="77777777" w:rsidR="00E977BC" w:rsidRPr="00E048B3" w:rsidRDefault="00E977BC" w:rsidP="00E977BC">
      <w:pPr>
        <w:pStyle w:val="ListParagraph"/>
        <w:widowControl w:val="0"/>
        <w:rPr>
          <w:rFonts w:ascii="Times New Roman" w:hAnsi="Times New Roman"/>
        </w:rPr>
      </w:pPr>
    </w:p>
    <w:p w14:paraId="156E7DE4" w14:textId="77777777" w:rsidR="00E977BC" w:rsidRPr="00E977BC" w:rsidRDefault="00E977BC" w:rsidP="00E977BC">
      <w:pPr>
        <w:pStyle w:val="ListParagraph"/>
        <w:widowControl w:val="0"/>
        <w:rPr>
          <w:rFonts w:ascii="Times New Roman" w:hAnsi="Times New Roman"/>
        </w:rPr>
      </w:pPr>
    </w:p>
    <w:p w14:paraId="4AE04FD8" w14:textId="77777777" w:rsidR="006A3EBE" w:rsidRPr="00822852" w:rsidRDefault="004222CA" w:rsidP="004222CA">
      <w:pPr>
        <w:pStyle w:val="ListParagraph"/>
        <w:widowControl w:val="0"/>
        <w:rPr>
          <w:rFonts w:ascii="Times New Roman" w:hAnsi="Times New Roman"/>
        </w:rPr>
      </w:pPr>
      <w:r>
        <w:rPr>
          <w:rFonts w:ascii="Times New Roman" w:hAnsi="Times New Roman"/>
          <w:b/>
        </w:rPr>
        <w:t xml:space="preserve">      </w:t>
      </w:r>
      <w:r w:rsidR="006A3EBE" w:rsidRPr="00822852">
        <w:rPr>
          <w:rFonts w:ascii="Times New Roman" w:hAnsi="Times New Roman"/>
          <w:b/>
        </w:rPr>
        <w:t>Cash and Carry Policy</w:t>
      </w:r>
      <w:r w:rsidR="006A3EBE" w:rsidRPr="00822852">
        <w:rPr>
          <w:rFonts w:ascii="Times New Roman" w:hAnsi="Times New Roman"/>
        </w:rPr>
        <w:t xml:space="preserve">: </w:t>
      </w:r>
    </w:p>
    <w:p w14:paraId="1A63FE44" w14:textId="77777777" w:rsidR="006A3EBE" w:rsidRDefault="006A3EBE" w:rsidP="006A3EBE">
      <w:pPr>
        <w:widowControl w:val="0"/>
        <w:ind w:left="1440"/>
        <w:contextualSpacing/>
        <w:rPr>
          <w:rFonts w:ascii="Times New Roman" w:hAnsi="Times New Roman"/>
          <w:sz w:val="28"/>
          <w:szCs w:val="28"/>
        </w:rPr>
      </w:pPr>
    </w:p>
    <w:p w14:paraId="091E46A8" w14:textId="77777777" w:rsidR="006A3EBE" w:rsidRPr="00E977BC" w:rsidRDefault="004222CA" w:rsidP="004222CA">
      <w:pPr>
        <w:pStyle w:val="ListParagraph"/>
        <w:widowControl w:val="0"/>
        <w:rPr>
          <w:rFonts w:ascii="Times New Roman" w:hAnsi="Times New Roman"/>
        </w:rPr>
      </w:pPr>
      <w:r>
        <w:rPr>
          <w:rFonts w:ascii="Times New Roman" w:hAnsi="Times New Roman"/>
          <w:b/>
        </w:rPr>
        <w:t xml:space="preserve">      </w:t>
      </w:r>
      <w:r w:rsidR="006A3EBE" w:rsidRPr="00C71C9A">
        <w:rPr>
          <w:rFonts w:ascii="Times New Roman" w:hAnsi="Times New Roman"/>
          <w:b/>
        </w:rPr>
        <w:t>Lend-Lease</w:t>
      </w:r>
      <w:r w:rsidR="006A3EBE" w:rsidRPr="00E977BC">
        <w:rPr>
          <w:rFonts w:ascii="Times New Roman" w:hAnsi="Times New Roman"/>
        </w:rPr>
        <w:t>:</w:t>
      </w:r>
    </w:p>
    <w:p w14:paraId="6989473D" w14:textId="77777777" w:rsidR="00E977BC" w:rsidRDefault="00E977BC" w:rsidP="00E977BC">
      <w:pPr>
        <w:widowControl w:val="0"/>
        <w:contextualSpacing/>
        <w:rPr>
          <w:rFonts w:ascii="Times New Roman" w:hAnsi="Times New Roman"/>
          <w:sz w:val="28"/>
          <w:szCs w:val="28"/>
        </w:rPr>
      </w:pPr>
    </w:p>
    <w:p w14:paraId="527ECF71" w14:textId="77777777" w:rsidR="00E977BC" w:rsidRDefault="00E977BC" w:rsidP="00E977BC">
      <w:pPr>
        <w:widowControl w:val="0"/>
        <w:contextualSpacing/>
        <w:rPr>
          <w:rFonts w:ascii="Times New Roman" w:hAnsi="Times New Roman"/>
          <w:sz w:val="28"/>
          <w:szCs w:val="28"/>
        </w:rPr>
      </w:pPr>
    </w:p>
    <w:p w14:paraId="65E90B8C" w14:textId="77777777" w:rsidR="006A3EBE" w:rsidRPr="00E977BC" w:rsidRDefault="009A28C6" w:rsidP="00726F7A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What were</w:t>
      </w:r>
      <w:r w:rsidR="006A3EBE" w:rsidRPr="00E977BC">
        <w:rPr>
          <w:rFonts w:ascii="Times New Roman" w:hAnsi="Times New Roman"/>
        </w:rPr>
        <w:t xml:space="preserve"> the </w:t>
      </w:r>
      <w:r w:rsidR="006A3EBE" w:rsidRPr="00C71C9A">
        <w:rPr>
          <w:rFonts w:ascii="Times New Roman" w:hAnsi="Times New Roman"/>
          <w:b/>
        </w:rPr>
        <w:t>Holocaust</w:t>
      </w:r>
      <w:r w:rsidR="006A3EBE" w:rsidRPr="00E977BC">
        <w:rPr>
          <w:rFonts w:ascii="Times New Roman" w:hAnsi="Times New Roman"/>
        </w:rPr>
        <w:t xml:space="preserve"> and the </w:t>
      </w:r>
      <w:r w:rsidR="006A3EBE" w:rsidRPr="00C71C9A">
        <w:rPr>
          <w:rFonts w:ascii="Times New Roman" w:hAnsi="Times New Roman"/>
          <w:b/>
        </w:rPr>
        <w:t>Final Solution</w:t>
      </w:r>
      <w:r w:rsidR="006A3EBE" w:rsidRPr="00E977BC">
        <w:rPr>
          <w:rFonts w:ascii="Times New Roman" w:hAnsi="Times New Roman"/>
        </w:rPr>
        <w:t>?</w:t>
      </w:r>
    </w:p>
    <w:p w14:paraId="386CF079" w14:textId="77777777" w:rsidR="006A3EBE" w:rsidRDefault="006A3EBE" w:rsidP="006A3EBE">
      <w:pPr>
        <w:widowControl w:val="0"/>
        <w:ind w:left="900"/>
        <w:contextualSpacing/>
        <w:rPr>
          <w:rFonts w:ascii="Times New Roman" w:hAnsi="Times New Roman"/>
          <w:sz w:val="28"/>
          <w:szCs w:val="28"/>
        </w:rPr>
      </w:pPr>
    </w:p>
    <w:p w14:paraId="46521A0A" w14:textId="77777777" w:rsidR="006A3EBE" w:rsidRPr="00E977BC" w:rsidRDefault="006A3EBE" w:rsidP="00726F7A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</w:rPr>
      </w:pPr>
      <w:r w:rsidRPr="00E977BC">
        <w:rPr>
          <w:rFonts w:ascii="Times New Roman" w:hAnsi="Times New Roman"/>
        </w:rPr>
        <w:t xml:space="preserve">How did US domestic policy change during the war? </w:t>
      </w:r>
    </w:p>
    <w:p w14:paraId="56BDC16E" w14:textId="77777777" w:rsidR="006A3EBE" w:rsidRPr="00E977BC" w:rsidRDefault="006A3EBE" w:rsidP="001E1945">
      <w:pPr>
        <w:widowControl w:val="0"/>
        <w:contextualSpacing/>
        <w:rPr>
          <w:rFonts w:ascii="Times New Roman" w:hAnsi="Times New Roman"/>
        </w:rPr>
      </w:pPr>
    </w:p>
    <w:p w14:paraId="48B283F5" w14:textId="77777777" w:rsidR="006A3EBE" w:rsidRPr="00F16F49" w:rsidRDefault="006A3EBE" w:rsidP="00726F7A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  <w:b/>
        </w:rPr>
      </w:pPr>
      <w:r w:rsidRPr="00E977BC">
        <w:rPr>
          <w:rFonts w:ascii="Times New Roman" w:hAnsi="Times New Roman"/>
        </w:rPr>
        <w:t xml:space="preserve">What was </w:t>
      </w:r>
      <w:r w:rsidRPr="00C71C9A">
        <w:rPr>
          <w:rFonts w:ascii="Times New Roman" w:hAnsi="Times New Roman"/>
          <w:b/>
        </w:rPr>
        <w:t>rationing</w:t>
      </w:r>
      <w:r w:rsidRPr="00E977BC">
        <w:rPr>
          <w:rFonts w:ascii="Times New Roman" w:hAnsi="Times New Roman"/>
        </w:rPr>
        <w:t>? (558)</w:t>
      </w:r>
    </w:p>
    <w:p w14:paraId="037D3688" w14:textId="77777777" w:rsidR="00F16F49" w:rsidRDefault="00F16F49" w:rsidP="00F16F49">
      <w:pPr>
        <w:pStyle w:val="ListParagraph"/>
        <w:widowControl w:val="0"/>
        <w:ind w:left="1080"/>
        <w:rPr>
          <w:rFonts w:ascii="Times New Roman" w:hAnsi="Times New Roman"/>
          <w:b/>
        </w:rPr>
      </w:pPr>
    </w:p>
    <w:p w14:paraId="75A1C1CA" w14:textId="77777777" w:rsidR="001E1945" w:rsidRDefault="001E1945" w:rsidP="00F16F49">
      <w:pPr>
        <w:pStyle w:val="ListParagraph"/>
        <w:widowControl w:val="0"/>
        <w:ind w:left="1080"/>
        <w:rPr>
          <w:rFonts w:ascii="Times New Roman" w:hAnsi="Times New Roman"/>
          <w:b/>
        </w:rPr>
      </w:pPr>
    </w:p>
    <w:p w14:paraId="59946009" w14:textId="77777777" w:rsidR="001E1945" w:rsidRPr="00E977BC" w:rsidRDefault="001E1945" w:rsidP="00F16F49">
      <w:pPr>
        <w:pStyle w:val="ListParagraph"/>
        <w:widowControl w:val="0"/>
        <w:ind w:left="1080"/>
        <w:rPr>
          <w:rFonts w:ascii="Times New Roman" w:hAnsi="Times New Roman"/>
          <w:b/>
        </w:rPr>
      </w:pPr>
    </w:p>
    <w:p w14:paraId="2C352AA3" w14:textId="77777777" w:rsidR="006A3EBE" w:rsidRDefault="006A3EBE" w:rsidP="00726F7A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</w:rPr>
      </w:pPr>
      <w:r w:rsidRPr="00C71C9A">
        <w:rPr>
          <w:rFonts w:ascii="Times New Roman" w:hAnsi="Times New Roman"/>
        </w:rPr>
        <w:t>What were the short and long term effects of the World War II?</w:t>
      </w:r>
    </w:p>
    <w:p w14:paraId="0EB1823D" w14:textId="77777777" w:rsidR="00C71C9A" w:rsidRDefault="00C71C9A" w:rsidP="00C71C9A">
      <w:pPr>
        <w:pStyle w:val="ListParagraph"/>
        <w:widowControl w:val="0"/>
        <w:rPr>
          <w:rFonts w:ascii="Times New Roman" w:hAnsi="Times New Roman"/>
        </w:rPr>
      </w:pPr>
    </w:p>
    <w:p w14:paraId="4ADE1B87" w14:textId="77777777" w:rsidR="001444EA" w:rsidRPr="00C71C9A" w:rsidRDefault="001444EA" w:rsidP="00C71C9A">
      <w:pPr>
        <w:pStyle w:val="ListParagraph"/>
        <w:widowControl w:val="0"/>
        <w:rPr>
          <w:rFonts w:ascii="Times New Roman" w:hAnsi="Times New Roman"/>
        </w:rPr>
      </w:pPr>
    </w:p>
    <w:p w14:paraId="45D2DAD1" w14:textId="77777777" w:rsidR="00C71C9A" w:rsidRPr="00F16F49" w:rsidRDefault="00C71C9A" w:rsidP="00C71C9A">
      <w:pPr>
        <w:widowControl w:val="0"/>
        <w:contextualSpacing/>
        <w:rPr>
          <w:rFonts w:ascii="Times New Roman" w:hAnsi="Times New Roman"/>
        </w:rPr>
      </w:pPr>
      <w:r>
        <w:rPr>
          <w:rFonts w:ascii="Times New Roman" w:hAnsi="Times New Roman"/>
          <w:sz w:val="28"/>
          <w:szCs w:val="28"/>
        </w:rPr>
        <w:lastRenderedPageBreak/>
        <w:t xml:space="preserve">           </w:t>
      </w:r>
      <w:r w:rsidR="006A3EBE" w:rsidRPr="00F16F49">
        <w:rPr>
          <w:rFonts w:ascii="Times New Roman" w:hAnsi="Times New Roman"/>
          <w:u w:val="single"/>
        </w:rPr>
        <w:t>Conferences</w:t>
      </w:r>
      <w:r w:rsidR="006A3EBE" w:rsidRPr="00F16F49">
        <w:rPr>
          <w:rFonts w:ascii="Times New Roman" w:hAnsi="Times New Roman"/>
        </w:rPr>
        <w:t xml:space="preserve">:  </w:t>
      </w:r>
    </w:p>
    <w:p w14:paraId="4521566C" w14:textId="77777777" w:rsidR="006A3EBE" w:rsidRPr="00C71C9A" w:rsidRDefault="006A3EBE" w:rsidP="00280601">
      <w:pPr>
        <w:pStyle w:val="ListParagraph"/>
        <w:widowControl w:val="0"/>
        <w:rPr>
          <w:rFonts w:ascii="Times New Roman" w:hAnsi="Times New Roman"/>
        </w:rPr>
      </w:pPr>
      <w:r w:rsidRPr="00C71C9A">
        <w:rPr>
          <w:rFonts w:ascii="Times New Roman" w:hAnsi="Times New Roman"/>
          <w:b/>
        </w:rPr>
        <w:t>Tehran</w:t>
      </w:r>
      <w:r w:rsidRPr="00C71C9A">
        <w:rPr>
          <w:rFonts w:ascii="Times New Roman" w:hAnsi="Times New Roman"/>
        </w:rPr>
        <w:t xml:space="preserve">—1943 (562-563) </w:t>
      </w:r>
    </w:p>
    <w:p w14:paraId="2AFD468D" w14:textId="77777777" w:rsidR="00C71C9A" w:rsidRPr="00C71C9A" w:rsidRDefault="00C71C9A" w:rsidP="00C71C9A">
      <w:pPr>
        <w:pStyle w:val="ListParagraph"/>
        <w:widowControl w:val="0"/>
        <w:rPr>
          <w:rFonts w:ascii="Times New Roman" w:hAnsi="Times New Roman"/>
          <w:sz w:val="28"/>
          <w:szCs w:val="28"/>
        </w:rPr>
      </w:pPr>
    </w:p>
    <w:p w14:paraId="5188567B" w14:textId="77777777" w:rsidR="00C71C9A" w:rsidRPr="00C71C9A" w:rsidRDefault="006A3EBE" w:rsidP="00280601">
      <w:pPr>
        <w:pStyle w:val="ListParagraph"/>
        <w:widowControl w:val="0"/>
        <w:rPr>
          <w:rFonts w:ascii="Times New Roman" w:hAnsi="Times New Roman"/>
        </w:rPr>
      </w:pPr>
      <w:r w:rsidRPr="00C71C9A">
        <w:rPr>
          <w:rFonts w:ascii="Times New Roman" w:hAnsi="Times New Roman"/>
          <w:b/>
        </w:rPr>
        <w:t>Yalta</w:t>
      </w:r>
      <w:r w:rsidRPr="00C71C9A">
        <w:rPr>
          <w:rFonts w:ascii="Times New Roman" w:hAnsi="Times New Roman"/>
        </w:rPr>
        <w:t xml:space="preserve">—1945 (578-579) </w:t>
      </w:r>
    </w:p>
    <w:p w14:paraId="766A7C8E" w14:textId="77777777" w:rsidR="00C71C9A" w:rsidRDefault="00C71C9A" w:rsidP="00C71C9A">
      <w:pPr>
        <w:pStyle w:val="ListParagraph"/>
        <w:widowControl w:val="0"/>
        <w:rPr>
          <w:rFonts w:ascii="Times New Roman" w:hAnsi="Times New Roman"/>
          <w:sz w:val="28"/>
          <w:szCs w:val="28"/>
        </w:rPr>
      </w:pPr>
    </w:p>
    <w:p w14:paraId="6E39458D" w14:textId="77777777" w:rsidR="006A3EBE" w:rsidRPr="00C71C9A" w:rsidRDefault="006A3EBE" w:rsidP="00280601">
      <w:pPr>
        <w:pStyle w:val="ListParagraph"/>
        <w:widowControl w:val="0"/>
        <w:rPr>
          <w:rFonts w:ascii="Times New Roman" w:hAnsi="Times New Roman"/>
        </w:rPr>
      </w:pPr>
      <w:r w:rsidRPr="00C71C9A">
        <w:rPr>
          <w:rFonts w:ascii="Times New Roman" w:hAnsi="Times New Roman"/>
          <w:b/>
        </w:rPr>
        <w:t>Potsdam</w:t>
      </w:r>
      <w:r w:rsidRPr="00C71C9A">
        <w:rPr>
          <w:rFonts w:ascii="Times New Roman" w:hAnsi="Times New Roman"/>
        </w:rPr>
        <w:t>—1945 (579, 591-592)</w:t>
      </w:r>
    </w:p>
    <w:p w14:paraId="262E16B4" w14:textId="77777777" w:rsidR="006A3EBE" w:rsidRDefault="006A3EBE" w:rsidP="006A3EBE">
      <w:pPr>
        <w:widowControl w:val="0"/>
        <w:ind w:left="2340" w:firstLine="540"/>
        <w:contextualSpacing/>
        <w:rPr>
          <w:rFonts w:ascii="Times New Roman" w:hAnsi="Times New Roman"/>
          <w:sz w:val="28"/>
          <w:szCs w:val="28"/>
        </w:rPr>
      </w:pPr>
    </w:p>
    <w:p w14:paraId="5129C132" w14:textId="77777777" w:rsidR="006A3EBE" w:rsidRPr="00C71C9A" w:rsidRDefault="001C0F09" w:rsidP="00726F7A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What were</w:t>
      </w:r>
      <w:r w:rsidR="006A3EBE" w:rsidRPr="00C71C9A">
        <w:rPr>
          <w:rFonts w:ascii="Times New Roman" w:hAnsi="Times New Roman"/>
        </w:rPr>
        <w:t xml:space="preserve"> </w:t>
      </w:r>
      <w:r w:rsidR="006A3EBE" w:rsidRPr="00C71C9A">
        <w:rPr>
          <w:rFonts w:ascii="Times New Roman" w:hAnsi="Times New Roman"/>
          <w:b/>
        </w:rPr>
        <w:t>Japanese-American Internment</w:t>
      </w:r>
      <w:r w:rsidR="006A3EBE" w:rsidRPr="00C71C9A">
        <w:rPr>
          <w:rFonts w:ascii="Times New Roman" w:hAnsi="Times New Roman"/>
        </w:rPr>
        <w:t xml:space="preserve"> and its significance? </w:t>
      </w:r>
    </w:p>
    <w:p w14:paraId="49E571C8" w14:textId="77777777" w:rsidR="006A3EBE" w:rsidRDefault="006A3EBE" w:rsidP="006A3EBE">
      <w:pPr>
        <w:widowControl w:val="0"/>
        <w:ind w:left="900"/>
        <w:contextualSpacing/>
        <w:rPr>
          <w:rFonts w:ascii="Times New Roman" w:hAnsi="Times New Roman"/>
          <w:sz w:val="28"/>
          <w:szCs w:val="28"/>
        </w:rPr>
      </w:pPr>
    </w:p>
    <w:p w14:paraId="024ADE9A" w14:textId="77777777" w:rsidR="006A3EBE" w:rsidRDefault="006A3EBE" w:rsidP="00C71C9A">
      <w:pPr>
        <w:widowControl w:val="0"/>
        <w:contextualSpacing/>
        <w:rPr>
          <w:rFonts w:ascii="Times New Roman" w:hAnsi="Times New Roman"/>
          <w:sz w:val="28"/>
          <w:szCs w:val="28"/>
        </w:rPr>
      </w:pPr>
    </w:p>
    <w:p w14:paraId="0D4A5E5D" w14:textId="77777777" w:rsidR="006A3EBE" w:rsidRPr="00C71C9A" w:rsidRDefault="006A3EBE" w:rsidP="00726F7A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</w:rPr>
      </w:pPr>
      <w:r w:rsidRPr="00C71C9A">
        <w:rPr>
          <w:rFonts w:ascii="Times New Roman" w:hAnsi="Times New Roman"/>
        </w:rPr>
        <w:t xml:space="preserve">What precedent was set by </w:t>
      </w:r>
      <w:r w:rsidRPr="00C71C9A">
        <w:rPr>
          <w:rFonts w:ascii="Times New Roman" w:hAnsi="Times New Roman"/>
          <w:b/>
          <w:i/>
          <w:u w:val="single"/>
        </w:rPr>
        <w:t>Korematsu v. United States</w:t>
      </w:r>
      <w:r w:rsidRPr="00C71C9A">
        <w:rPr>
          <w:rFonts w:ascii="Times New Roman" w:hAnsi="Times New Roman"/>
        </w:rPr>
        <w:t>?</w:t>
      </w:r>
    </w:p>
    <w:p w14:paraId="7912D3E6" w14:textId="77777777" w:rsidR="006A3EBE" w:rsidRDefault="006A3EBE" w:rsidP="006A3EBE">
      <w:pPr>
        <w:widowControl w:val="0"/>
        <w:ind w:left="900"/>
        <w:contextualSpacing/>
        <w:rPr>
          <w:rFonts w:ascii="Times New Roman" w:hAnsi="Times New Roman"/>
          <w:sz w:val="28"/>
          <w:szCs w:val="28"/>
        </w:rPr>
      </w:pPr>
    </w:p>
    <w:p w14:paraId="625825A4" w14:textId="77777777" w:rsidR="006A3EBE" w:rsidRPr="00E90121" w:rsidRDefault="006A3EBE" w:rsidP="006A3EBE">
      <w:pPr>
        <w:widowControl w:val="0"/>
        <w:ind w:left="900"/>
        <w:contextualSpacing/>
        <w:rPr>
          <w:rFonts w:ascii="Times New Roman" w:hAnsi="Times New Roman"/>
          <w:b/>
          <w:sz w:val="28"/>
          <w:szCs w:val="28"/>
        </w:rPr>
      </w:pPr>
    </w:p>
    <w:p w14:paraId="6AA8E250" w14:textId="77777777" w:rsidR="006A3EBE" w:rsidRPr="00C71C9A" w:rsidRDefault="006A3EBE" w:rsidP="00726F7A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</w:rPr>
      </w:pPr>
      <w:r w:rsidRPr="00C71C9A">
        <w:rPr>
          <w:rFonts w:ascii="Times New Roman" w:hAnsi="Times New Roman"/>
        </w:rPr>
        <w:t xml:space="preserve">What was the significance of the </w:t>
      </w:r>
      <w:r w:rsidRPr="00C71C9A">
        <w:rPr>
          <w:rFonts w:ascii="Times New Roman" w:hAnsi="Times New Roman"/>
          <w:b/>
        </w:rPr>
        <w:t xml:space="preserve">Normandy </w:t>
      </w:r>
      <w:r w:rsidRPr="00C71C9A">
        <w:rPr>
          <w:rFonts w:ascii="Times New Roman" w:hAnsi="Times New Roman"/>
        </w:rPr>
        <w:t>Invasion (</w:t>
      </w:r>
      <w:r w:rsidRPr="00C71C9A">
        <w:rPr>
          <w:rFonts w:ascii="Times New Roman" w:hAnsi="Times New Roman"/>
          <w:b/>
        </w:rPr>
        <w:t>D-Day</w:t>
      </w:r>
      <w:r w:rsidRPr="00C71C9A">
        <w:rPr>
          <w:rFonts w:ascii="Times New Roman" w:hAnsi="Times New Roman"/>
        </w:rPr>
        <w:t>)?</w:t>
      </w:r>
    </w:p>
    <w:p w14:paraId="6BFEF9D1" w14:textId="77777777" w:rsidR="006A3EBE" w:rsidRDefault="006A3EBE" w:rsidP="006A3EBE">
      <w:pPr>
        <w:widowControl w:val="0"/>
        <w:ind w:left="900"/>
        <w:contextualSpacing/>
        <w:rPr>
          <w:rFonts w:ascii="Times New Roman" w:hAnsi="Times New Roman"/>
          <w:sz w:val="28"/>
          <w:szCs w:val="28"/>
        </w:rPr>
      </w:pPr>
    </w:p>
    <w:p w14:paraId="2FC2B034" w14:textId="77777777" w:rsidR="006A3EBE" w:rsidRDefault="006A3EBE" w:rsidP="006A3EBE">
      <w:pPr>
        <w:widowControl w:val="0"/>
        <w:ind w:left="900"/>
        <w:contextualSpacing/>
        <w:rPr>
          <w:rFonts w:ascii="Times New Roman" w:hAnsi="Times New Roman"/>
          <w:sz w:val="28"/>
          <w:szCs w:val="28"/>
        </w:rPr>
      </w:pPr>
    </w:p>
    <w:p w14:paraId="5AEE764F" w14:textId="77777777" w:rsidR="006A3EBE" w:rsidRDefault="006A3EBE" w:rsidP="006A3EBE">
      <w:pPr>
        <w:widowControl w:val="0"/>
        <w:ind w:left="900"/>
        <w:contextualSpacing/>
        <w:rPr>
          <w:rFonts w:ascii="Times New Roman" w:hAnsi="Times New Roman"/>
          <w:sz w:val="28"/>
          <w:szCs w:val="28"/>
        </w:rPr>
      </w:pPr>
    </w:p>
    <w:p w14:paraId="093D901E" w14:textId="77777777" w:rsidR="006A3EBE" w:rsidRPr="00C006CB" w:rsidRDefault="006A3EBE" w:rsidP="00726F7A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</w:rPr>
      </w:pPr>
      <w:r w:rsidRPr="00C006CB">
        <w:rPr>
          <w:rFonts w:ascii="Times New Roman" w:hAnsi="Times New Roman"/>
        </w:rPr>
        <w:t xml:space="preserve">What was the significance of the </w:t>
      </w:r>
      <w:r w:rsidRPr="00C006CB">
        <w:rPr>
          <w:rFonts w:ascii="Times New Roman" w:hAnsi="Times New Roman"/>
          <w:b/>
        </w:rPr>
        <w:t>Battle of Midway</w:t>
      </w:r>
      <w:r w:rsidRPr="00C006CB">
        <w:rPr>
          <w:rFonts w:ascii="Times New Roman" w:hAnsi="Times New Roman"/>
        </w:rPr>
        <w:t>?</w:t>
      </w:r>
    </w:p>
    <w:p w14:paraId="19CE7317" w14:textId="77777777" w:rsidR="006A3EBE" w:rsidRDefault="006A3EBE" w:rsidP="006A3EBE">
      <w:pPr>
        <w:widowControl w:val="0"/>
        <w:ind w:left="900"/>
        <w:contextualSpacing/>
        <w:rPr>
          <w:rFonts w:ascii="Times New Roman" w:hAnsi="Times New Roman"/>
          <w:sz w:val="28"/>
          <w:szCs w:val="28"/>
        </w:rPr>
      </w:pPr>
    </w:p>
    <w:p w14:paraId="202208EE" w14:textId="77777777" w:rsidR="006A3EBE" w:rsidRDefault="006A3EBE" w:rsidP="006A3EBE">
      <w:pPr>
        <w:widowControl w:val="0"/>
        <w:ind w:left="900"/>
        <w:contextualSpacing/>
        <w:rPr>
          <w:rFonts w:ascii="Times New Roman" w:hAnsi="Times New Roman"/>
          <w:sz w:val="28"/>
          <w:szCs w:val="28"/>
        </w:rPr>
      </w:pPr>
    </w:p>
    <w:p w14:paraId="54BD688D" w14:textId="77777777" w:rsidR="006A3EBE" w:rsidRPr="00E90121" w:rsidRDefault="006A3EBE" w:rsidP="006A3EBE">
      <w:pPr>
        <w:widowControl w:val="0"/>
        <w:ind w:left="900"/>
        <w:contextualSpacing/>
        <w:rPr>
          <w:rFonts w:ascii="Times New Roman" w:hAnsi="Times New Roman"/>
          <w:b/>
          <w:sz w:val="28"/>
          <w:szCs w:val="28"/>
        </w:rPr>
      </w:pPr>
    </w:p>
    <w:p w14:paraId="0160DE1D" w14:textId="77777777" w:rsidR="006A3EBE" w:rsidRPr="00C006CB" w:rsidRDefault="006A3EBE" w:rsidP="00726F7A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</w:rPr>
      </w:pPr>
      <w:r w:rsidRPr="00C006CB">
        <w:rPr>
          <w:rFonts w:ascii="Times New Roman" w:hAnsi="Times New Roman"/>
        </w:rPr>
        <w:t xml:space="preserve">What was the significance of the </w:t>
      </w:r>
      <w:r w:rsidRPr="00C006CB">
        <w:rPr>
          <w:rFonts w:ascii="Times New Roman" w:hAnsi="Times New Roman"/>
          <w:b/>
        </w:rPr>
        <w:t>Manhattan Project?</w:t>
      </w:r>
    </w:p>
    <w:p w14:paraId="7C35BFCB" w14:textId="77777777" w:rsidR="006A3EBE" w:rsidRDefault="006A3EBE" w:rsidP="006A3EBE">
      <w:pPr>
        <w:widowControl w:val="0"/>
        <w:ind w:left="900"/>
        <w:contextualSpacing/>
        <w:rPr>
          <w:rFonts w:ascii="Times New Roman" w:hAnsi="Times New Roman"/>
          <w:sz w:val="28"/>
          <w:szCs w:val="28"/>
        </w:rPr>
      </w:pPr>
    </w:p>
    <w:p w14:paraId="350BD6F8" w14:textId="77777777" w:rsidR="006A3EBE" w:rsidRDefault="006A3EBE" w:rsidP="006A3EBE">
      <w:pPr>
        <w:widowControl w:val="0"/>
        <w:ind w:left="900"/>
        <w:contextualSpacing/>
        <w:rPr>
          <w:rFonts w:ascii="Times New Roman" w:hAnsi="Times New Roman"/>
          <w:sz w:val="28"/>
          <w:szCs w:val="28"/>
        </w:rPr>
      </w:pPr>
    </w:p>
    <w:p w14:paraId="2242AFA7" w14:textId="77777777" w:rsidR="006A3EBE" w:rsidRDefault="006A3EBE" w:rsidP="006A3EBE">
      <w:pPr>
        <w:widowControl w:val="0"/>
        <w:ind w:left="900"/>
        <w:contextualSpacing/>
        <w:rPr>
          <w:rFonts w:ascii="Times New Roman" w:hAnsi="Times New Roman"/>
          <w:sz w:val="28"/>
          <w:szCs w:val="28"/>
        </w:rPr>
      </w:pPr>
    </w:p>
    <w:p w14:paraId="73595F0C" w14:textId="77777777" w:rsidR="006A3EBE" w:rsidRPr="00C006CB" w:rsidRDefault="006A3EBE" w:rsidP="00726F7A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</w:rPr>
      </w:pPr>
      <w:r w:rsidRPr="00C006CB">
        <w:rPr>
          <w:rFonts w:ascii="Times New Roman" w:hAnsi="Times New Roman"/>
        </w:rPr>
        <w:t xml:space="preserve">Why did the US use the atomic bomb in </w:t>
      </w:r>
      <w:r w:rsidRPr="00C006CB">
        <w:rPr>
          <w:rFonts w:ascii="Times New Roman" w:hAnsi="Times New Roman"/>
          <w:b/>
        </w:rPr>
        <w:t xml:space="preserve">Hiroshima </w:t>
      </w:r>
      <w:r w:rsidRPr="00C006CB">
        <w:rPr>
          <w:rFonts w:ascii="Times New Roman" w:hAnsi="Times New Roman"/>
        </w:rPr>
        <w:t xml:space="preserve">and </w:t>
      </w:r>
      <w:r w:rsidRPr="00C006CB">
        <w:rPr>
          <w:rFonts w:ascii="Times New Roman" w:hAnsi="Times New Roman"/>
          <w:b/>
        </w:rPr>
        <w:t>Nagasaki</w:t>
      </w:r>
      <w:r w:rsidRPr="00C006CB">
        <w:rPr>
          <w:rFonts w:ascii="Times New Roman" w:hAnsi="Times New Roman"/>
        </w:rPr>
        <w:t>?</w:t>
      </w:r>
    </w:p>
    <w:p w14:paraId="46A05734" w14:textId="77777777" w:rsidR="006A3EBE" w:rsidRDefault="006A3EBE" w:rsidP="006A3EBE">
      <w:pPr>
        <w:widowControl w:val="0"/>
        <w:ind w:left="900"/>
        <w:contextualSpacing/>
        <w:rPr>
          <w:rFonts w:ascii="Times New Roman" w:hAnsi="Times New Roman"/>
          <w:sz w:val="28"/>
          <w:szCs w:val="28"/>
        </w:rPr>
      </w:pPr>
    </w:p>
    <w:p w14:paraId="103E4BDF" w14:textId="77777777" w:rsidR="006A3EBE" w:rsidRDefault="006A3EBE" w:rsidP="006A3EBE">
      <w:pPr>
        <w:widowControl w:val="0"/>
        <w:ind w:left="900"/>
        <w:contextualSpacing/>
        <w:rPr>
          <w:rFonts w:ascii="Times New Roman" w:hAnsi="Times New Roman"/>
          <w:sz w:val="28"/>
          <w:szCs w:val="28"/>
        </w:rPr>
      </w:pPr>
    </w:p>
    <w:p w14:paraId="40F165A8" w14:textId="77777777" w:rsidR="006A3EBE" w:rsidRPr="00E90121" w:rsidRDefault="006A3EBE" w:rsidP="006A3EBE">
      <w:pPr>
        <w:widowControl w:val="0"/>
        <w:ind w:left="900"/>
        <w:contextualSpacing/>
        <w:rPr>
          <w:rFonts w:ascii="Times New Roman" w:hAnsi="Times New Roman"/>
          <w:b/>
          <w:sz w:val="28"/>
          <w:szCs w:val="28"/>
        </w:rPr>
      </w:pPr>
    </w:p>
    <w:p w14:paraId="07D5A7FD" w14:textId="77777777" w:rsidR="006A3EBE" w:rsidRDefault="006A3EBE" w:rsidP="00726F7A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</w:rPr>
      </w:pPr>
      <w:r w:rsidRPr="00C006CB">
        <w:rPr>
          <w:rFonts w:ascii="Times New Roman" w:hAnsi="Times New Roman"/>
        </w:rPr>
        <w:t xml:space="preserve">What/when was </w:t>
      </w:r>
      <w:r w:rsidRPr="00C006CB">
        <w:rPr>
          <w:rFonts w:ascii="Times New Roman" w:hAnsi="Times New Roman"/>
          <w:b/>
        </w:rPr>
        <w:t>VE Day</w:t>
      </w:r>
      <w:r w:rsidRPr="00C006CB">
        <w:rPr>
          <w:rFonts w:ascii="Times New Roman" w:hAnsi="Times New Roman"/>
        </w:rPr>
        <w:t xml:space="preserve">? </w:t>
      </w:r>
    </w:p>
    <w:p w14:paraId="2A9A531A" w14:textId="77777777" w:rsidR="001E1945" w:rsidRDefault="001E1945" w:rsidP="001E1945">
      <w:pPr>
        <w:widowControl w:val="0"/>
        <w:rPr>
          <w:rFonts w:ascii="Times New Roman" w:hAnsi="Times New Roman"/>
        </w:rPr>
      </w:pPr>
    </w:p>
    <w:p w14:paraId="7D72DD24" w14:textId="77777777" w:rsidR="001E1945" w:rsidRPr="001E1945" w:rsidRDefault="001E1945" w:rsidP="001E1945">
      <w:pPr>
        <w:widowControl w:val="0"/>
        <w:rPr>
          <w:rFonts w:ascii="Times New Roman" w:hAnsi="Times New Roman"/>
        </w:rPr>
      </w:pPr>
    </w:p>
    <w:p w14:paraId="3A9A9FF8" w14:textId="77777777" w:rsidR="006A3EBE" w:rsidRPr="008A11A3" w:rsidRDefault="008A11A3" w:rsidP="008A11A3">
      <w:pPr>
        <w:widowControl w:val="0"/>
        <w:contextualSpacing/>
        <w:rPr>
          <w:rFonts w:ascii="Times New Roman" w:hAnsi="Times New Roman"/>
          <w:b/>
        </w:rPr>
      </w:pPr>
      <w:r w:rsidRPr="008A11A3">
        <w:rPr>
          <w:rFonts w:ascii="Times New Roman" w:hAnsi="Times New Roman"/>
          <w:b/>
        </w:rPr>
        <w:t xml:space="preserve">PAGE 2                  </w:t>
      </w:r>
      <w:r>
        <w:rPr>
          <w:rFonts w:ascii="Times New Roman" w:hAnsi="Times New Roman"/>
          <w:b/>
        </w:rPr>
        <w:t xml:space="preserve">                                </w:t>
      </w:r>
      <w:r w:rsidRPr="008A11A3">
        <w:rPr>
          <w:rFonts w:ascii="Times New Roman" w:hAnsi="Times New Roman"/>
          <w:b/>
        </w:rPr>
        <w:t>EOC U.S. HISTORY –REVIEW                                 Name:</w:t>
      </w:r>
    </w:p>
    <w:p w14:paraId="58F7CA87" w14:textId="77777777" w:rsidR="006A3EBE" w:rsidRPr="00C006CB" w:rsidRDefault="006A3EBE" w:rsidP="00726F7A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</w:rPr>
      </w:pPr>
      <w:r w:rsidRPr="00C006CB">
        <w:rPr>
          <w:rFonts w:ascii="Times New Roman" w:hAnsi="Times New Roman"/>
        </w:rPr>
        <w:t xml:space="preserve">What/when was </w:t>
      </w:r>
      <w:r w:rsidRPr="00C006CB">
        <w:rPr>
          <w:rFonts w:ascii="Times New Roman" w:hAnsi="Times New Roman"/>
          <w:b/>
        </w:rPr>
        <w:t>VJ Day</w:t>
      </w:r>
      <w:r w:rsidRPr="00C006CB">
        <w:rPr>
          <w:rFonts w:ascii="Times New Roman" w:hAnsi="Times New Roman"/>
        </w:rPr>
        <w:t>?</w:t>
      </w:r>
    </w:p>
    <w:p w14:paraId="35218A4A" w14:textId="77777777" w:rsidR="006A3EBE" w:rsidRDefault="006A3EBE" w:rsidP="006A3EBE">
      <w:pPr>
        <w:widowControl w:val="0"/>
        <w:ind w:left="900"/>
        <w:contextualSpacing/>
        <w:rPr>
          <w:rFonts w:ascii="Times New Roman" w:hAnsi="Times New Roman"/>
          <w:sz w:val="28"/>
          <w:szCs w:val="28"/>
        </w:rPr>
      </w:pPr>
    </w:p>
    <w:p w14:paraId="62C30C47" w14:textId="77777777" w:rsidR="006A3EBE" w:rsidRPr="00F16F49" w:rsidRDefault="006A3EBE" w:rsidP="00726F7A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</w:rPr>
      </w:pPr>
      <w:r w:rsidRPr="00F16F49">
        <w:rPr>
          <w:rFonts w:ascii="Times New Roman" w:hAnsi="Times New Roman"/>
        </w:rPr>
        <w:t xml:space="preserve">Why were the </w:t>
      </w:r>
      <w:r w:rsidRPr="00F16F49">
        <w:rPr>
          <w:rFonts w:ascii="Times New Roman" w:hAnsi="Times New Roman"/>
          <w:b/>
        </w:rPr>
        <w:t>Nuremberg Trials</w:t>
      </w:r>
      <w:r w:rsidRPr="00F16F49">
        <w:rPr>
          <w:rFonts w:ascii="Times New Roman" w:hAnsi="Times New Roman"/>
        </w:rPr>
        <w:t xml:space="preserve"> held?</w:t>
      </w:r>
    </w:p>
    <w:p w14:paraId="6FBAE000" w14:textId="77777777" w:rsidR="006A3EBE" w:rsidRDefault="006A3EBE" w:rsidP="006A3EBE">
      <w:pPr>
        <w:widowControl w:val="0"/>
        <w:ind w:left="900"/>
        <w:contextualSpacing/>
        <w:rPr>
          <w:rFonts w:ascii="Times New Roman" w:hAnsi="Times New Roman"/>
          <w:sz w:val="28"/>
          <w:szCs w:val="28"/>
        </w:rPr>
      </w:pPr>
    </w:p>
    <w:p w14:paraId="6F304287" w14:textId="77777777" w:rsidR="006A3EBE" w:rsidRDefault="006A3EBE" w:rsidP="006A3EBE">
      <w:pPr>
        <w:widowControl w:val="0"/>
        <w:ind w:left="900"/>
        <w:contextualSpacing/>
        <w:rPr>
          <w:rFonts w:ascii="Times New Roman" w:hAnsi="Times New Roman"/>
          <w:sz w:val="28"/>
          <w:szCs w:val="28"/>
        </w:rPr>
      </w:pPr>
    </w:p>
    <w:p w14:paraId="29752FDA" w14:textId="77777777" w:rsidR="006A3EBE" w:rsidRPr="00F16F49" w:rsidRDefault="006A3EBE" w:rsidP="00726F7A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</w:rPr>
      </w:pPr>
      <w:r w:rsidRPr="00F16F49">
        <w:rPr>
          <w:rFonts w:ascii="Times New Roman" w:hAnsi="Times New Roman"/>
        </w:rPr>
        <w:t xml:space="preserve">Why was the </w:t>
      </w:r>
      <w:r w:rsidRPr="00F16F49">
        <w:rPr>
          <w:rFonts w:ascii="Times New Roman" w:hAnsi="Times New Roman"/>
          <w:b/>
        </w:rPr>
        <w:t>United Nations</w:t>
      </w:r>
      <w:r w:rsidRPr="00F16F49">
        <w:rPr>
          <w:rFonts w:ascii="Times New Roman" w:hAnsi="Times New Roman"/>
        </w:rPr>
        <w:t xml:space="preserve"> created?</w:t>
      </w:r>
      <w:r w:rsidR="00CA55FF" w:rsidRPr="00F16F49">
        <w:rPr>
          <w:rFonts w:ascii="Times New Roman" w:hAnsi="Times New Roman"/>
        </w:rPr>
        <w:t xml:space="preserve"> What organization did it replace?</w:t>
      </w:r>
    </w:p>
    <w:p w14:paraId="0FB98CF3" w14:textId="77777777" w:rsidR="006A3EBE" w:rsidRDefault="006A3EBE" w:rsidP="006A3EBE">
      <w:pPr>
        <w:widowControl w:val="0"/>
        <w:ind w:left="900"/>
        <w:contextualSpacing/>
        <w:rPr>
          <w:rFonts w:ascii="Times New Roman" w:hAnsi="Times New Roman"/>
          <w:sz w:val="28"/>
          <w:szCs w:val="28"/>
        </w:rPr>
      </w:pPr>
    </w:p>
    <w:p w14:paraId="5C60F615" w14:textId="77777777" w:rsidR="006A3EBE" w:rsidRPr="00E90121" w:rsidRDefault="006A3EBE" w:rsidP="007914A1">
      <w:pPr>
        <w:widowControl w:val="0"/>
        <w:contextualSpacing/>
        <w:rPr>
          <w:rFonts w:ascii="Times New Roman" w:hAnsi="Times New Roman"/>
          <w:sz w:val="28"/>
          <w:szCs w:val="28"/>
        </w:rPr>
      </w:pPr>
    </w:p>
    <w:p w14:paraId="0ECD5920" w14:textId="77777777" w:rsidR="006A3EBE" w:rsidRPr="001E1945" w:rsidRDefault="006A3EBE" w:rsidP="006A3EBE">
      <w:pPr>
        <w:widowControl w:val="0"/>
        <w:numPr>
          <w:ilvl w:val="3"/>
          <w:numId w:val="1"/>
        </w:numPr>
        <w:contextualSpacing/>
        <w:rPr>
          <w:rFonts w:ascii="Times New Roman" w:hAnsi="Times New Roman"/>
          <w:b/>
        </w:rPr>
      </w:pPr>
      <w:r w:rsidRPr="001E1945">
        <w:rPr>
          <w:rFonts w:ascii="Times New Roman" w:hAnsi="Times New Roman"/>
          <w:b/>
        </w:rPr>
        <w:t>Examine the causes, course, and consequences of the early years of the Cold War:</w:t>
      </w:r>
    </w:p>
    <w:p w14:paraId="76E0DDC3" w14:textId="77777777" w:rsidR="007914A1" w:rsidRPr="00E90121" w:rsidRDefault="007914A1" w:rsidP="007914A1">
      <w:pPr>
        <w:widowControl w:val="0"/>
        <w:ind w:left="450"/>
        <w:contextualSpacing/>
        <w:rPr>
          <w:rFonts w:ascii="Times New Roman" w:hAnsi="Times New Roman"/>
          <w:b/>
          <w:sz w:val="28"/>
          <w:szCs w:val="28"/>
        </w:rPr>
      </w:pPr>
    </w:p>
    <w:p w14:paraId="2BA88A70" w14:textId="77777777" w:rsidR="006A3EBE" w:rsidRPr="007914A1" w:rsidRDefault="006A3EBE" w:rsidP="00726F7A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</w:rPr>
      </w:pPr>
      <w:r w:rsidRPr="007914A1">
        <w:rPr>
          <w:rFonts w:ascii="Times New Roman" w:hAnsi="Times New Roman"/>
        </w:rPr>
        <w:t>How did WW</w:t>
      </w:r>
      <w:r w:rsidR="007914A1">
        <w:rPr>
          <w:rFonts w:ascii="Times New Roman" w:hAnsi="Times New Roman"/>
        </w:rPr>
        <w:t xml:space="preserve"> </w:t>
      </w:r>
      <w:r w:rsidRPr="007914A1">
        <w:rPr>
          <w:rFonts w:ascii="Times New Roman" w:hAnsi="Times New Roman"/>
        </w:rPr>
        <w:t xml:space="preserve">II lead to the </w:t>
      </w:r>
      <w:r w:rsidRPr="007914A1">
        <w:rPr>
          <w:rFonts w:ascii="Times New Roman" w:hAnsi="Times New Roman"/>
          <w:b/>
        </w:rPr>
        <w:t>Cold War</w:t>
      </w:r>
      <w:r w:rsidRPr="007914A1">
        <w:rPr>
          <w:rFonts w:ascii="Times New Roman" w:hAnsi="Times New Roman"/>
        </w:rPr>
        <w:t>? What was it about?</w:t>
      </w:r>
    </w:p>
    <w:p w14:paraId="7BD3A341" w14:textId="77777777" w:rsidR="006A3EBE" w:rsidRDefault="006A3EBE" w:rsidP="006A3EBE">
      <w:pPr>
        <w:widowControl w:val="0"/>
        <w:ind w:left="810"/>
        <w:contextualSpacing/>
        <w:rPr>
          <w:rFonts w:ascii="Times New Roman" w:hAnsi="Times New Roman"/>
          <w:sz w:val="28"/>
          <w:szCs w:val="28"/>
        </w:rPr>
      </w:pPr>
    </w:p>
    <w:p w14:paraId="012AFA24" w14:textId="77777777" w:rsidR="006A3EBE" w:rsidRPr="007914A1" w:rsidRDefault="006A3EBE" w:rsidP="00726F7A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  <w:b/>
        </w:rPr>
      </w:pPr>
      <w:r w:rsidRPr="007914A1">
        <w:rPr>
          <w:rFonts w:ascii="Times New Roman" w:hAnsi="Times New Roman"/>
          <w:b/>
        </w:rPr>
        <w:t>Truman Doctrine</w:t>
      </w:r>
      <w:r w:rsidR="00CA55FF" w:rsidRPr="007914A1">
        <w:rPr>
          <w:rFonts w:ascii="Times New Roman" w:hAnsi="Times New Roman"/>
          <w:b/>
        </w:rPr>
        <w:t>:</w:t>
      </w:r>
    </w:p>
    <w:p w14:paraId="68CADE90" w14:textId="77777777" w:rsidR="006A3EBE" w:rsidRPr="007914A1" w:rsidRDefault="006A3EBE" w:rsidP="006A3EBE">
      <w:pPr>
        <w:widowControl w:val="0"/>
        <w:ind w:left="810"/>
        <w:contextualSpacing/>
        <w:rPr>
          <w:rFonts w:ascii="Times New Roman" w:hAnsi="Times New Roman"/>
        </w:rPr>
      </w:pPr>
    </w:p>
    <w:p w14:paraId="49C92FF3" w14:textId="77777777" w:rsidR="006A3EBE" w:rsidRPr="007914A1" w:rsidRDefault="006A3EBE" w:rsidP="00726F7A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</w:rPr>
      </w:pPr>
      <w:r w:rsidRPr="007914A1">
        <w:rPr>
          <w:rFonts w:ascii="Times New Roman" w:hAnsi="Times New Roman"/>
          <w:b/>
        </w:rPr>
        <w:t>Marshall Plan</w:t>
      </w:r>
      <w:r w:rsidR="00CA55FF" w:rsidRPr="007914A1">
        <w:rPr>
          <w:rFonts w:ascii="Times New Roman" w:hAnsi="Times New Roman"/>
        </w:rPr>
        <w:t>:</w:t>
      </w:r>
    </w:p>
    <w:p w14:paraId="46416953" w14:textId="77777777" w:rsidR="006A3EBE" w:rsidRDefault="006A3EBE" w:rsidP="006A3EBE">
      <w:pPr>
        <w:widowControl w:val="0"/>
        <w:ind w:left="810"/>
        <w:contextualSpacing/>
        <w:rPr>
          <w:rFonts w:ascii="Times New Roman" w:hAnsi="Times New Roman"/>
          <w:sz w:val="28"/>
          <w:szCs w:val="28"/>
        </w:rPr>
      </w:pPr>
    </w:p>
    <w:p w14:paraId="56726C25" w14:textId="77777777" w:rsidR="006A3EBE" w:rsidRDefault="006A3EBE" w:rsidP="006A3EBE">
      <w:pPr>
        <w:widowControl w:val="0"/>
        <w:ind w:left="810"/>
        <w:contextualSpacing/>
        <w:rPr>
          <w:rFonts w:ascii="Times New Roman" w:hAnsi="Times New Roman"/>
          <w:sz w:val="28"/>
          <w:szCs w:val="28"/>
        </w:rPr>
      </w:pPr>
    </w:p>
    <w:p w14:paraId="7EAB9CDB" w14:textId="77777777" w:rsidR="006A3EBE" w:rsidRPr="007914A1" w:rsidRDefault="00CA55FF" w:rsidP="00726F7A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  <w:b/>
        </w:rPr>
      </w:pPr>
      <w:r w:rsidRPr="007914A1">
        <w:rPr>
          <w:rFonts w:ascii="Times New Roman" w:hAnsi="Times New Roman"/>
          <w:b/>
        </w:rPr>
        <w:t>NATO:</w:t>
      </w:r>
    </w:p>
    <w:p w14:paraId="18AD8076" w14:textId="77777777" w:rsidR="006A3EBE" w:rsidRDefault="006A3EBE" w:rsidP="006A3EBE">
      <w:pPr>
        <w:widowControl w:val="0"/>
        <w:ind w:left="810"/>
        <w:contextualSpacing/>
        <w:rPr>
          <w:rFonts w:ascii="Times New Roman" w:hAnsi="Times New Roman"/>
          <w:sz w:val="28"/>
          <w:szCs w:val="28"/>
        </w:rPr>
      </w:pPr>
    </w:p>
    <w:p w14:paraId="5325EEEE" w14:textId="77777777" w:rsidR="006A3EBE" w:rsidRDefault="006A3EBE" w:rsidP="006A3EBE">
      <w:pPr>
        <w:widowControl w:val="0"/>
        <w:ind w:left="810"/>
        <w:contextualSpacing/>
        <w:rPr>
          <w:rFonts w:ascii="Times New Roman" w:hAnsi="Times New Roman"/>
          <w:sz w:val="28"/>
          <w:szCs w:val="28"/>
        </w:rPr>
      </w:pPr>
    </w:p>
    <w:p w14:paraId="714C05E9" w14:textId="77777777" w:rsidR="006A3EBE" w:rsidRPr="007914A1" w:rsidRDefault="006A3EBE" w:rsidP="00726F7A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  <w:b/>
        </w:rPr>
      </w:pPr>
      <w:r w:rsidRPr="007914A1">
        <w:rPr>
          <w:rFonts w:ascii="Times New Roman" w:hAnsi="Times New Roman"/>
          <w:b/>
        </w:rPr>
        <w:t>Warsaw Pact</w:t>
      </w:r>
      <w:r w:rsidR="00CA55FF" w:rsidRPr="007914A1">
        <w:rPr>
          <w:rFonts w:ascii="Times New Roman" w:hAnsi="Times New Roman"/>
          <w:b/>
        </w:rPr>
        <w:t>:</w:t>
      </w:r>
    </w:p>
    <w:p w14:paraId="0C8BB99A" w14:textId="77777777" w:rsidR="006A3EBE" w:rsidRDefault="006A3EBE" w:rsidP="007914A1">
      <w:pPr>
        <w:widowControl w:val="0"/>
        <w:contextualSpacing/>
        <w:rPr>
          <w:rFonts w:ascii="Times New Roman" w:hAnsi="Times New Roman"/>
          <w:sz w:val="28"/>
          <w:szCs w:val="28"/>
        </w:rPr>
      </w:pPr>
    </w:p>
    <w:p w14:paraId="675C0975" w14:textId="77777777" w:rsidR="006A3EBE" w:rsidRPr="007914A1" w:rsidRDefault="00CA55FF" w:rsidP="00726F7A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</w:rPr>
      </w:pPr>
      <w:r w:rsidRPr="007914A1">
        <w:rPr>
          <w:rFonts w:ascii="Times New Roman" w:hAnsi="Times New Roman"/>
          <w:b/>
        </w:rPr>
        <w:t>Iron Curtain</w:t>
      </w:r>
      <w:r w:rsidRPr="007914A1">
        <w:rPr>
          <w:rFonts w:ascii="Times New Roman" w:hAnsi="Times New Roman"/>
        </w:rPr>
        <w:t>:</w:t>
      </w:r>
    </w:p>
    <w:p w14:paraId="50E3B667" w14:textId="77777777" w:rsidR="006A3EBE" w:rsidRDefault="006A3EBE" w:rsidP="006A3EBE">
      <w:pPr>
        <w:widowControl w:val="0"/>
        <w:ind w:left="810"/>
        <w:contextualSpacing/>
        <w:rPr>
          <w:rFonts w:ascii="Times New Roman" w:hAnsi="Times New Roman"/>
          <w:sz w:val="28"/>
          <w:szCs w:val="28"/>
        </w:rPr>
      </w:pPr>
    </w:p>
    <w:p w14:paraId="4AD972A5" w14:textId="77777777" w:rsidR="006A3EBE" w:rsidRDefault="006A3EBE" w:rsidP="006A3EBE">
      <w:pPr>
        <w:widowControl w:val="0"/>
        <w:ind w:left="810"/>
        <w:contextualSpacing/>
        <w:rPr>
          <w:rFonts w:ascii="Times New Roman" w:hAnsi="Times New Roman"/>
          <w:sz w:val="28"/>
          <w:szCs w:val="28"/>
        </w:rPr>
      </w:pPr>
    </w:p>
    <w:p w14:paraId="13100CFE" w14:textId="77777777" w:rsidR="006A3EBE" w:rsidRPr="007914A1" w:rsidRDefault="00CA55FF" w:rsidP="00726F7A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  <w:b/>
        </w:rPr>
      </w:pPr>
      <w:r w:rsidRPr="007914A1">
        <w:rPr>
          <w:rFonts w:ascii="Times New Roman" w:hAnsi="Times New Roman"/>
          <w:b/>
        </w:rPr>
        <w:t>Berlin A</w:t>
      </w:r>
      <w:r w:rsidR="006A3EBE" w:rsidRPr="007914A1">
        <w:rPr>
          <w:rFonts w:ascii="Times New Roman" w:hAnsi="Times New Roman"/>
          <w:b/>
        </w:rPr>
        <w:t>irlift</w:t>
      </w:r>
      <w:r w:rsidRPr="007914A1">
        <w:rPr>
          <w:rFonts w:ascii="Times New Roman" w:hAnsi="Times New Roman"/>
          <w:b/>
        </w:rPr>
        <w:t>:</w:t>
      </w:r>
    </w:p>
    <w:p w14:paraId="69CF3913" w14:textId="77777777" w:rsidR="006A3EBE" w:rsidRDefault="006A3EBE" w:rsidP="006A3EBE">
      <w:pPr>
        <w:widowControl w:val="0"/>
        <w:ind w:left="810"/>
        <w:contextualSpacing/>
        <w:rPr>
          <w:rFonts w:ascii="Times New Roman" w:hAnsi="Times New Roman"/>
          <w:sz w:val="28"/>
          <w:szCs w:val="28"/>
        </w:rPr>
      </w:pPr>
    </w:p>
    <w:p w14:paraId="4DCD6EB6" w14:textId="77777777" w:rsidR="008F5A0D" w:rsidRDefault="006A3EBE" w:rsidP="008F5A0D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</w:rPr>
      </w:pPr>
      <w:r w:rsidRPr="00041A41">
        <w:rPr>
          <w:rFonts w:ascii="Times New Roman" w:hAnsi="Times New Roman"/>
        </w:rPr>
        <w:lastRenderedPageBreak/>
        <w:t xml:space="preserve">How did the </w:t>
      </w:r>
      <w:r w:rsidRPr="00041A41">
        <w:rPr>
          <w:rFonts w:ascii="Times New Roman" w:hAnsi="Times New Roman"/>
          <w:b/>
        </w:rPr>
        <w:t>Cold War</w:t>
      </w:r>
      <w:r w:rsidR="00041A41" w:rsidRPr="00041A41">
        <w:rPr>
          <w:rFonts w:ascii="Times New Roman" w:hAnsi="Times New Roman"/>
        </w:rPr>
        <w:t xml:space="preserve"> affect US foreign Policy?</w:t>
      </w:r>
    </w:p>
    <w:p w14:paraId="5D1D09AB" w14:textId="77777777" w:rsidR="008F5A0D" w:rsidRDefault="008F5A0D" w:rsidP="008F5A0D">
      <w:pPr>
        <w:pStyle w:val="ListParagraph"/>
        <w:rPr>
          <w:rFonts w:ascii="Times New Roman" w:hAnsi="Times New Roman"/>
          <w:b/>
        </w:rPr>
      </w:pPr>
    </w:p>
    <w:p w14:paraId="3E08BEE3" w14:textId="77777777" w:rsidR="008F5A0D" w:rsidRPr="008F5A0D" w:rsidRDefault="008F5A0D" w:rsidP="008F5A0D">
      <w:pPr>
        <w:pStyle w:val="ListParagraph"/>
        <w:rPr>
          <w:rFonts w:ascii="Times New Roman" w:hAnsi="Times New Roman"/>
          <w:b/>
        </w:rPr>
      </w:pPr>
    </w:p>
    <w:p w14:paraId="708FD52A" w14:textId="77777777" w:rsidR="008F5A0D" w:rsidRPr="008F5A0D" w:rsidRDefault="006A3EBE" w:rsidP="008F5A0D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</w:rPr>
      </w:pPr>
      <w:r w:rsidRPr="008F5A0D">
        <w:rPr>
          <w:rFonts w:ascii="Times New Roman" w:hAnsi="Times New Roman"/>
          <w:b/>
        </w:rPr>
        <w:t>Eisenhower’s Brinksmanship</w:t>
      </w:r>
      <w:r w:rsidRPr="008F5A0D">
        <w:rPr>
          <w:rFonts w:ascii="Times New Roman" w:hAnsi="Times New Roman"/>
          <w:sz w:val="28"/>
          <w:szCs w:val="28"/>
        </w:rPr>
        <w:t>:</w:t>
      </w:r>
    </w:p>
    <w:p w14:paraId="58F1B021" w14:textId="77777777" w:rsidR="008F5A0D" w:rsidRDefault="008F5A0D" w:rsidP="008F5A0D">
      <w:pPr>
        <w:pStyle w:val="ListParagraph"/>
        <w:widowControl w:val="0"/>
        <w:ind w:left="1350"/>
        <w:rPr>
          <w:rFonts w:ascii="Times New Roman" w:hAnsi="Times New Roman"/>
        </w:rPr>
      </w:pPr>
    </w:p>
    <w:p w14:paraId="4AFED634" w14:textId="77777777" w:rsidR="008F5A0D" w:rsidRDefault="008F5A0D" w:rsidP="008F5A0D">
      <w:pPr>
        <w:pStyle w:val="ListParagraph"/>
        <w:widowControl w:val="0"/>
        <w:ind w:left="1350"/>
        <w:rPr>
          <w:rFonts w:ascii="Times New Roman" w:hAnsi="Times New Roman"/>
        </w:rPr>
      </w:pPr>
    </w:p>
    <w:p w14:paraId="2D6C582B" w14:textId="77777777" w:rsidR="006A3EBE" w:rsidRPr="008F5A0D" w:rsidRDefault="00041A41" w:rsidP="008F5A0D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</w:rPr>
      </w:pPr>
      <w:r w:rsidRPr="008F5A0D">
        <w:rPr>
          <w:rFonts w:ascii="Times New Roman" w:hAnsi="Times New Roman"/>
        </w:rPr>
        <w:t xml:space="preserve">Kennedy’s </w:t>
      </w:r>
      <w:r w:rsidRPr="008F5A0D">
        <w:rPr>
          <w:rFonts w:ascii="Times New Roman" w:hAnsi="Times New Roman"/>
          <w:b/>
        </w:rPr>
        <w:t>Bay of Pigs</w:t>
      </w:r>
      <w:r w:rsidRPr="008F5A0D">
        <w:rPr>
          <w:rFonts w:ascii="Times New Roman" w:hAnsi="Times New Roman"/>
        </w:rPr>
        <w:t>:</w:t>
      </w:r>
    </w:p>
    <w:p w14:paraId="307F23D7" w14:textId="77777777" w:rsidR="006A3EBE" w:rsidRDefault="006A3EBE" w:rsidP="006A3EBE">
      <w:pPr>
        <w:widowControl w:val="0"/>
        <w:ind w:left="810"/>
        <w:contextualSpacing/>
        <w:rPr>
          <w:rFonts w:ascii="Times New Roman" w:hAnsi="Times New Roman"/>
          <w:sz w:val="28"/>
          <w:szCs w:val="28"/>
        </w:rPr>
      </w:pPr>
    </w:p>
    <w:p w14:paraId="188ECE1E" w14:textId="77777777" w:rsidR="006A3EBE" w:rsidRDefault="006A3EBE" w:rsidP="006A3EBE">
      <w:pPr>
        <w:widowControl w:val="0"/>
        <w:ind w:left="810"/>
        <w:contextualSpacing/>
        <w:rPr>
          <w:rFonts w:ascii="Times New Roman" w:hAnsi="Times New Roman"/>
          <w:sz w:val="28"/>
          <w:szCs w:val="28"/>
        </w:rPr>
      </w:pPr>
    </w:p>
    <w:p w14:paraId="398614AA" w14:textId="77777777" w:rsidR="006A3EBE" w:rsidRDefault="006A3EBE" w:rsidP="006A3EBE">
      <w:pPr>
        <w:widowControl w:val="0"/>
        <w:ind w:left="810"/>
        <w:contextualSpacing/>
        <w:rPr>
          <w:rFonts w:ascii="Times New Roman" w:hAnsi="Times New Roman"/>
          <w:sz w:val="28"/>
          <w:szCs w:val="28"/>
        </w:rPr>
      </w:pPr>
    </w:p>
    <w:p w14:paraId="67D38756" w14:textId="77777777" w:rsidR="006A3EBE" w:rsidRPr="00041A41" w:rsidRDefault="006A3EBE" w:rsidP="00726F7A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</w:rPr>
      </w:pPr>
      <w:r w:rsidRPr="00041A41">
        <w:rPr>
          <w:rFonts w:ascii="Times New Roman" w:hAnsi="Times New Roman"/>
        </w:rPr>
        <w:t xml:space="preserve">Kennedy’s </w:t>
      </w:r>
      <w:r w:rsidR="00041A41" w:rsidRPr="00041A41">
        <w:rPr>
          <w:rFonts w:ascii="Times New Roman" w:hAnsi="Times New Roman"/>
          <w:b/>
        </w:rPr>
        <w:t xml:space="preserve">Cuban </w:t>
      </w:r>
      <w:r w:rsidRPr="00041A41">
        <w:rPr>
          <w:rFonts w:ascii="Times New Roman" w:hAnsi="Times New Roman"/>
          <w:b/>
        </w:rPr>
        <w:t>Missile Crisis</w:t>
      </w:r>
      <w:r w:rsidRPr="00041A41">
        <w:rPr>
          <w:rFonts w:ascii="Times New Roman" w:hAnsi="Times New Roman"/>
        </w:rPr>
        <w:t>?</w:t>
      </w:r>
    </w:p>
    <w:p w14:paraId="38FBD651" w14:textId="77777777" w:rsidR="006A3EBE" w:rsidRDefault="006A3EBE" w:rsidP="006A3EBE">
      <w:pPr>
        <w:widowControl w:val="0"/>
        <w:ind w:left="810"/>
        <w:contextualSpacing/>
        <w:rPr>
          <w:rFonts w:ascii="Times New Roman" w:hAnsi="Times New Roman"/>
          <w:sz w:val="28"/>
          <w:szCs w:val="28"/>
        </w:rPr>
      </w:pPr>
    </w:p>
    <w:p w14:paraId="3059C6BB" w14:textId="77777777" w:rsidR="006A3EBE" w:rsidRDefault="006A3EBE" w:rsidP="006A3EBE">
      <w:pPr>
        <w:widowControl w:val="0"/>
        <w:ind w:left="810"/>
        <w:contextualSpacing/>
        <w:rPr>
          <w:rFonts w:ascii="Times New Roman" w:hAnsi="Times New Roman"/>
          <w:sz w:val="28"/>
          <w:szCs w:val="28"/>
        </w:rPr>
      </w:pPr>
    </w:p>
    <w:p w14:paraId="7F29BD96" w14:textId="77777777" w:rsidR="006A3EBE" w:rsidRDefault="006A3EBE" w:rsidP="006A3EBE">
      <w:pPr>
        <w:widowControl w:val="0"/>
        <w:ind w:left="810"/>
        <w:contextualSpacing/>
        <w:rPr>
          <w:rFonts w:ascii="Times New Roman" w:hAnsi="Times New Roman"/>
          <w:sz w:val="28"/>
          <w:szCs w:val="28"/>
        </w:rPr>
      </w:pPr>
    </w:p>
    <w:p w14:paraId="7F5B1288" w14:textId="77777777" w:rsidR="006A3EBE" w:rsidRPr="00041A41" w:rsidRDefault="006A3EBE" w:rsidP="00726F7A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</w:rPr>
      </w:pPr>
      <w:r w:rsidRPr="00041A41">
        <w:rPr>
          <w:rFonts w:ascii="Times New Roman" w:hAnsi="Times New Roman"/>
          <w:b/>
        </w:rPr>
        <w:t>Domino Theory</w:t>
      </w:r>
      <w:r w:rsidRPr="00041A41">
        <w:rPr>
          <w:rFonts w:ascii="Times New Roman" w:hAnsi="Times New Roman"/>
        </w:rPr>
        <w:t>:</w:t>
      </w:r>
    </w:p>
    <w:p w14:paraId="63E2F319" w14:textId="77777777" w:rsidR="006A3EBE" w:rsidRDefault="006A3EBE" w:rsidP="006A3EBE">
      <w:pPr>
        <w:widowControl w:val="0"/>
        <w:ind w:left="810"/>
        <w:contextualSpacing/>
        <w:rPr>
          <w:rFonts w:ascii="Times New Roman" w:hAnsi="Times New Roman"/>
          <w:sz w:val="28"/>
          <w:szCs w:val="28"/>
        </w:rPr>
      </w:pPr>
    </w:p>
    <w:p w14:paraId="1495047D" w14:textId="77777777" w:rsidR="006A3EBE" w:rsidRDefault="006A3EBE" w:rsidP="006A3EBE">
      <w:pPr>
        <w:widowControl w:val="0"/>
        <w:ind w:left="810"/>
        <w:contextualSpacing/>
        <w:rPr>
          <w:rFonts w:ascii="Times New Roman" w:hAnsi="Times New Roman"/>
          <w:sz w:val="28"/>
          <w:szCs w:val="28"/>
        </w:rPr>
      </w:pPr>
    </w:p>
    <w:p w14:paraId="33D9F34C" w14:textId="77777777" w:rsidR="006A3EBE" w:rsidRDefault="006A3EBE" w:rsidP="00726F7A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</w:rPr>
      </w:pPr>
      <w:r w:rsidRPr="00041A41">
        <w:rPr>
          <w:rFonts w:ascii="Times New Roman" w:hAnsi="Times New Roman"/>
        </w:rPr>
        <w:t>How did the Cold War affect domestic policy?</w:t>
      </w:r>
    </w:p>
    <w:p w14:paraId="4B5773D0" w14:textId="77777777" w:rsidR="00041A41" w:rsidRDefault="00041A41" w:rsidP="00041A41">
      <w:pPr>
        <w:pStyle w:val="ListParagraph"/>
        <w:widowControl w:val="0"/>
        <w:ind w:left="1080"/>
        <w:rPr>
          <w:rFonts w:ascii="Times New Roman" w:hAnsi="Times New Roman"/>
        </w:rPr>
      </w:pPr>
    </w:p>
    <w:p w14:paraId="7502DE28" w14:textId="77777777" w:rsidR="00041A41" w:rsidRPr="00041A41" w:rsidRDefault="00041A41" w:rsidP="00041A41">
      <w:pPr>
        <w:pStyle w:val="ListParagraph"/>
        <w:widowControl w:val="0"/>
        <w:ind w:left="1080"/>
        <w:rPr>
          <w:rFonts w:ascii="Times New Roman" w:hAnsi="Times New Roman"/>
        </w:rPr>
      </w:pPr>
    </w:p>
    <w:p w14:paraId="0A119E71" w14:textId="77777777" w:rsidR="006A3EBE" w:rsidRPr="00041A41" w:rsidRDefault="006A3EBE" w:rsidP="00726F7A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</w:rPr>
      </w:pPr>
      <w:r w:rsidRPr="00041A41">
        <w:rPr>
          <w:rFonts w:ascii="Times New Roman" w:hAnsi="Times New Roman"/>
          <w:b/>
        </w:rPr>
        <w:t>Red Scare</w:t>
      </w:r>
      <w:r w:rsidRPr="00041A41">
        <w:rPr>
          <w:rFonts w:ascii="Times New Roman" w:hAnsi="Times New Roman"/>
        </w:rPr>
        <w:t>:</w:t>
      </w:r>
    </w:p>
    <w:p w14:paraId="60F81CE8" w14:textId="77777777" w:rsidR="006A3EBE" w:rsidRPr="00041A41" w:rsidRDefault="006A3EBE" w:rsidP="006A3EBE">
      <w:pPr>
        <w:widowControl w:val="0"/>
        <w:ind w:left="810"/>
        <w:contextualSpacing/>
        <w:rPr>
          <w:rFonts w:ascii="Times New Roman" w:hAnsi="Times New Roman"/>
        </w:rPr>
      </w:pPr>
    </w:p>
    <w:p w14:paraId="2979D18A" w14:textId="77777777" w:rsidR="006A3EBE" w:rsidRPr="00041A41" w:rsidRDefault="006A3EBE" w:rsidP="006A3EBE">
      <w:pPr>
        <w:widowControl w:val="0"/>
        <w:ind w:left="810"/>
        <w:contextualSpacing/>
        <w:rPr>
          <w:rFonts w:ascii="Times New Roman" w:hAnsi="Times New Roman"/>
        </w:rPr>
      </w:pPr>
    </w:p>
    <w:p w14:paraId="41686C21" w14:textId="77777777" w:rsidR="006A3EBE" w:rsidRPr="00041A41" w:rsidRDefault="006A3EBE" w:rsidP="00726F7A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</w:rPr>
      </w:pPr>
      <w:r w:rsidRPr="00041A41">
        <w:rPr>
          <w:rFonts w:ascii="Times New Roman" w:hAnsi="Times New Roman"/>
          <w:b/>
        </w:rPr>
        <w:t>McCarthyism</w:t>
      </w:r>
      <w:r w:rsidRPr="00041A41">
        <w:rPr>
          <w:rFonts w:ascii="Times New Roman" w:hAnsi="Times New Roman"/>
        </w:rPr>
        <w:t xml:space="preserve">: </w:t>
      </w:r>
    </w:p>
    <w:p w14:paraId="5E091563" w14:textId="77777777" w:rsidR="006A3EBE" w:rsidRPr="00041A41" w:rsidRDefault="006A3EBE" w:rsidP="006A3EBE">
      <w:pPr>
        <w:widowControl w:val="0"/>
        <w:ind w:left="810"/>
        <w:contextualSpacing/>
        <w:rPr>
          <w:rFonts w:ascii="Times New Roman" w:hAnsi="Times New Roman"/>
        </w:rPr>
      </w:pPr>
    </w:p>
    <w:p w14:paraId="1D866A48" w14:textId="77777777" w:rsidR="006A3EBE" w:rsidRPr="00041A41" w:rsidRDefault="006A3EBE" w:rsidP="006A3EBE">
      <w:pPr>
        <w:widowControl w:val="0"/>
        <w:ind w:left="810"/>
        <w:contextualSpacing/>
        <w:rPr>
          <w:rFonts w:ascii="Times New Roman" w:hAnsi="Times New Roman"/>
        </w:rPr>
      </w:pPr>
    </w:p>
    <w:p w14:paraId="48A81489" w14:textId="77777777" w:rsidR="006A3EBE" w:rsidRPr="00041A41" w:rsidRDefault="006A3EBE" w:rsidP="00726F7A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</w:rPr>
      </w:pPr>
      <w:r w:rsidRPr="00041A41">
        <w:rPr>
          <w:rFonts w:ascii="Times New Roman" w:hAnsi="Times New Roman"/>
          <w:b/>
        </w:rPr>
        <w:t>HUAC</w:t>
      </w:r>
      <w:r w:rsidRPr="00041A41">
        <w:rPr>
          <w:rFonts w:ascii="Times New Roman" w:hAnsi="Times New Roman"/>
        </w:rPr>
        <w:t>:</w:t>
      </w:r>
    </w:p>
    <w:p w14:paraId="7328B770" w14:textId="77777777" w:rsidR="006A3EBE" w:rsidRPr="00041A41" w:rsidRDefault="006A3EBE" w:rsidP="006A3EBE">
      <w:pPr>
        <w:widowControl w:val="0"/>
        <w:ind w:left="810"/>
        <w:contextualSpacing/>
        <w:rPr>
          <w:rFonts w:ascii="Times New Roman" w:hAnsi="Times New Roman"/>
        </w:rPr>
      </w:pPr>
    </w:p>
    <w:p w14:paraId="7C124490" w14:textId="77777777" w:rsidR="00041A41" w:rsidRDefault="00041A41" w:rsidP="006A3EBE">
      <w:pPr>
        <w:widowControl w:val="0"/>
        <w:ind w:left="810"/>
        <w:contextualSpacing/>
        <w:rPr>
          <w:rFonts w:ascii="Times New Roman" w:hAnsi="Times New Roman"/>
        </w:rPr>
      </w:pPr>
    </w:p>
    <w:p w14:paraId="63DD3256" w14:textId="77777777" w:rsidR="006A3EBE" w:rsidRPr="00041A41" w:rsidRDefault="00041A41" w:rsidP="00726F7A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</w:rPr>
      </w:pPr>
      <w:r w:rsidRPr="00041A41">
        <w:rPr>
          <w:rFonts w:ascii="Times New Roman" w:hAnsi="Times New Roman"/>
          <w:b/>
        </w:rPr>
        <w:t>Interstate Highw</w:t>
      </w:r>
      <w:r w:rsidR="006A3EBE" w:rsidRPr="00041A41">
        <w:rPr>
          <w:rFonts w:ascii="Times New Roman" w:hAnsi="Times New Roman"/>
          <w:b/>
        </w:rPr>
        <w:t>ay System</w:t>
      </w:r>
      <w:r w:rsidR="006A3EBE" w:rsidRPr="00041A41">
        <w:rPr>
          <w:rFonts w:ascii="Times New Roman" w:hAnsi="Times New Roman"/>
        </w:rPr>
        <w:t>:</w:t>
      </w:r>
    </w:p>
    <w:p w14:paraId="37E0E7FB" w14:textId="77777777" w:rsidR="006A3EBE" w:rsidRPr="00041A41" w:rsidRDefault="006A3EBE" w:rsidP="006A3EBE">
      <w:pPr>
        <w:widowControl w:val="0"/>
        <w:ind w:left="810"/>
        <w:contextualSpacing/>
        <w:rPr>
          <w:rFonts w:ascii="Times New Roman" w:hAnsi="Times New Roman"/>
        </w:rPr>
      </w:pPr>
    </w:p>
    <w:p w14:paraId="4A3060C0" w14:textId="77777777" w:rsidR="006A3EBE" w:rsidRPr="00041A41" w:rsidRDefault="006A3EBE" w:rsidP="006A3EBE">
      <w:pPr>
        <w:widowControl w:val="0"/>
        <w:ind w:left="810"/>
        <w:contextualSpacing/>
        <w:rPr>
          <w:rFonts w:ascii="Times New Roman" w:hAnsi="Times New Roman"/>
        </w:rPr>
      </w:pPr>
    </w:p>
    <w:p w14:paraId="3CFC740D" w14:textId="77777777" w:rsidR="006A3EBE" w:rsidRPr="00041A41" w:rsidRDefault="006A3EBE" w:rsidP="006A3EBE">
      <w:pPr>
        <w:widowControl w:val="0"/>
        <w:ind w:left="810"/>
        <w:contextualSpacing/>
        <w:rPr>
          <w:rFonts w:ascii="Times New Roman" w:hAnsi="Times New Roman"/>
        </w:rPr>
      </w:pPr>
    </w:p>
    <w:p w14:paraId="3BFCE972" w14:textId="77777777" w:rsidR="006A3EBE" w:rsidRDefault="006A3EBE" w:rsidP="00726F7A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</w:rPr>
      </w:pPr>
      <w:r w:rsidRPr="00041A41">
        <w:rPr>
          <w:rFonts w:ascii="Times New Roman" w:hAnsi="Times New Roman"/>
        </w:rPr>
        <w:t xml:space="preserve">Why did an </w:t>
      </w:r>
      <w:r w:rsidRPr="00041A41">
        <w:rPr>
          <w:rFonts w:ascii="Times New Roman" w:hAnsi="Times New Roman"/>
          <w:b/>
        </w:rPr>
        <w:t>Arms race</w:t>
      </w:r>
      <w:r w:rsidRPr="00041A41">
        <w:rPr>
          <w:rFonts w:ascii="Times New Roman" w:hAnsi="Times New Roman"/>
        </w:rPr>
        <w:t xml:space="preserve"> result from the </w:t>
      </w:r>
      <w:r w:rsidRPr="00041A41">
        <w:rPr>
          <w:rFonts w:ascii="Times New Roman" w:hAnsi="Times New Roman"/>
          <w:b/>
        </w:rPr>
        <w:t>Cold War</w:t>
      </w:r>
      <w:r w:rsidRPr="00041A41">
        <w:rPr>
          <w:rFonts w:ascii="Times New Roman" w:hAnsi="Times New Roman"/>
        </w:rPr>
        <w:t>?</w:t>
      </w:r>
    </w:p>
    <w:p w14:paraId="70948245" w14:textId="77777777" w:rsidR="001E1945" w:rsidRDefault="001E1945" w:rsidP="001E1945">
      <w:pPr>
        <w:pStyle w:val="ListParagraph"/>
        <w:widowControl w:val="0"/>
        <w:ind w:left="1080"/>
        <w:rPr>
          <w:rFonts w:ascii="Times New Roman" w:hAnsi="Times New Roman"/>
        </w:rPr>
      </w:pPr>
    </w:p>
    <w:p w14:paraId="0C567254" w14:textId="77777777" w:rsidR="00041A41" w:rsidRPr="008A11A3" w:rsidRDefault="008A11A3" w:rsidP="008A11A3">
      <w:pPr>
        <w:widowControl w:val="0"/>
        <w:rPr>
          <w:rFonts w:ascii="Times New Roman" w:hAnsi="Times New Roman"/>
          <w:b/>
        </w:rPr>
      </w:pPr>
      <w:r w:rsidRPr="008A11A3">
        <w:rPr>
          <w:rFonts w:ascii="Times New Roman" w:hAnsi="Times New Roman"/>
          <w:b/>
        </w:rPr>
        <w:lastRenderedPageBreak/>
        <w:t xml:space="preserve">PAGE 3                           </w:t>
      </w:r>
      <w:r>
        <w:rPr>
          <w:rFonts w:ascii="Times New Roman" w:hAnsi="Times New Roman"/>
          <w:b/>
        </w:rPr>
        <w:t xml:space="preserve">                     </w:t>
      </w:r>
      <w:r w:rsidRPr="008A11A3">
        <w:rPr>
          <w:rFonts w:ascii="Times New Roman" w:hAnsi="Times New Roman"/>
          <w:b/>
        </w:rPr>
        <w:t xml:space="preserve">EOC U.S HISTORY- REVIEW             </w:t>
      </w:r>
      <w:r>
        <w:rPr>
          <w:rFonts w:ascii="Times New Roman" w:hAnsi="Times New Roman"/>
          <w:b/>
        </w:rPr>
        <w:t xml:space="preserve">                            </w:t>
      </w:r>
      <w:r w:rsidRPr="008A11A3">
        <w:rPr>
          <w:rFonts w:ascii="Times New Roman" w:hAnsi="Times New Roman"/>
          <w:b/>
        </w:rPr>
        <w:t>Name:</w:t>
      </w:r>
    </w:p>
    <w:p w14:paraId="6B6CAB4C" w14:textId="77777777" w:rsidR="00041A41" w:rsidRPr="00041A41" w:rsidRDefault="00041A41" w:rsidP="00041A41">
      <w:pPr>
        <w:pStyle w:val="ListParagraph"/>
        <w:widowControl w:val="0"/>
        <w:ind w:left="1080"/>
        <w:rPr>
          <w:rFonts w:ascii="Times New Roman" w:hAnsi="Times New Roman"/>
        </w:rPr>
      </w:pPr>
    </w:p>
    <w:p w14:paraId="42F477F2" w14:textId="77777777" w:rsidR="006A3EBE" w:rsidRPr="00041A41" w:rsidRDefault="006A3EBE" w:rsidP="00726F7A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</w:rPr>
      </w:pPr>
      <w:r w:rsidRPr="00041A41">
        <w:rPr>
          <w:rFonts w:ascii="Times New Roman" w:hAnsi="Times New Roman"/>
          <w:b/>
        </w:rPr>
        <w:t>Hydrogen Bomb</w:t>
      </w:r>
      <w:r w:rsidRPr="00041A41">
        <w:rPr>
          <w:rFonts w:ascii="Times New Roman" w:hAnsi="Times New Roman"/>
        </w:rPr>
        <w:t>:</w:t>
      </w:r>
    </w:p>
    <w:p w14:paraId="37AA6A23" w14:textId="77777777" w:rsidR="006A3EBE" w:rsidRPr="00041A41" w:rsidRDefault="006A3EBE" w:rsidP="006A3EBE">
      <w:pPr>
        <w:widowControl w:val="0"/>
        <w:ind w:left="810"/>
        <w:contextualSpacing/>
        <w:rPr>
          <w:rFonts w:ascii="Times New Roman" w:hAnsi="Times New Roman"/>
        </w:rPr>
      </w:pPr>
    </w:p>
    <w:p w14:paraId="1FB697C9" w14:textId="77777777" w:rsidR="006A3EBE" w:rsidRPr="00041A41" w:rsidRDefault="006A3EBE" w:rsidP="006A3EBE">
      <w:pPr>
        <w:widowControl w:val="0"/>
        <w:ind w:left="810"/>
        <w:contextualSpacing/>
        <w:rPr>
          <w:rFonts w:ascii="Times New Roman" w:hAnsi="Times New Roman"/>
        </w:rPr>
      </w:pPr>
    </w:p>
    <w:p w14:paraId="3AE9B00B" w14:textId="77777777" w:rsidR="006A3EBE" w:rsidRPr="00041A41" w:rsidRDefault="006A3EBE" w:rsidP="006A3EBE">
      <w:pPr>
        <w:widowControl w:val="0"/>
        <w:ind w:left="810"/>
        <w:contextualSpacing/>
        <w:rPr>
          <w:rFonts w:ascii="Times New Roman" w:hAnsi="Times New Roman"/>
        </w:rPr>
      </w:pPr>
    </w:p>
    <w:p w14:paraId="32136E6A" w14:textId="77777777" w:rsidR="006A3EBE" w:rsidRDefault="006A3EBE" w:rsidP="006A3EBE">
      <w:pPr>
        <w:widowControl w:val="0"/>
        <w:contextualSpacing/>
        <w:rPr>
          <w:rFonts w:ascii="Times New Roman" w:hAnsi="Times New Roman"/>
          <w:b/>
        </w:rPr>
      </w:pPr>
      <w:r w:rsidRPr="00041A41">
        <w:rPr>
          <w:rFonts w:ascii="Times New Roman" w:hAnsi="Times New Roman"/>
          <w:b/>
          <w:u w:val="single"/>
        </w:rPr>
        <w:t>Topic 11:</w:t>
      </w:r>
      <w:r w:rsidRPr="00041A41">
        <w:rPr>
          <w:rFonts w:ascii="Times New Roman" w:hAnsi="Times New Roman"/>
          <w:b/>
        </w:rPr>
        <w:t xml:space="preserve"> Analyze significant foreign policy events during the Truman, Eisenhower, Kennedy Johnson and Nixon Administrations:</w:t>
      </w:r>
    </w:p>
    <w:p w14:paraId="2E7F98DF" w14:textId="77777777" w:rsidR="00041A41" w:rsidRDefault="00041A41" w:rsidP="00041A41">
      <w:pPr>
        <w:widowControl w:val="0"/>
        <w:contextualSpacing/>
        <w:rPr>
          <w:rFonts w:ascii="Times New Roman" w:hAnsi="Times New Roman"/>
          <w:b/>
        </w:rPr>
      </w:pPr>
    </w:p>
    <w:p w14:paraId="70187DF9" w14:textId="77777777" w:rsidR="006A3EBE" w:rsidRPr="00041A41" w:rsidRDefault="006A3EBE" w:rsidP="00726F7A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</w:rPr>
      </w:pPr>
      <w:r w:rsidRPr="00041A41">
        <w:rPr>
          <w:rFonts w:ascii="Times New Roman" w:hAnsi="Times New Roman"/>
          <w:b/>
        </w:rPr>
        <w:t>Domino Theory</w:t>
      </w:r>
      <w:r w:rsidR="00CA55FF" w:rsidRPr="00041A41">
        <w:rPr>
          <w:rFonts w:ascii="Times New Roman" w:hAnsi="Times New Roman"/>
        </w:rPr>
        <w:t>:</w:t>
      </w:r>
    </w:p>
    <w:p w14:paraId="76A5A6ED" w14:textId="77777777" w:rsidR="006A3EBE" w:rsidRPr="00041A41" w:rsidRDefault="006A3EBE" w:rsidP="006A3EBE">
      <w:pPr>
        <w:widowControl w:val="0"/>
        <w:ind w:firstLine="720"/>
        <w:contextualSpacing/>
        <w:rPr>
          <w:rFonts w:ascii="Times New Roman" w:hAnsi="Times New Roman"/>
        </w:rPr>
      </w:pPr>
    </w:p>
    <w:p w14:paraId="4C01BA79" w14:textId="77777777" w:rsidR="006A3EBE" w:rsidRPr="00041A41" w:rsidRDefault="006A3EBE" w:rsidP="006A3EBE">
      <w:pPr>
        <w:widowControl w:val="0"/>
        <w:ind w:firstLine="720"/>
        <w:contextualSpacing/>
        <w:rPr>
          <w:rFonts w:ascii="Times New Roman" w:hAnsi="Times New Roman"/>
        </w:rPr>
      </w:pPr>
    </w:p>
    <w:p w14:paraId="795B8ED8" w14:textId="77777777" w:rsidR="006A3EBE" w:rsidRPr="00041A41" w:rsidRDefault="006A3EBE" w:rsidP="00726F7A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</w:rPr>
      </w:pPr>
      <w:r w:rsidRPr="00041A41">
        <w:rPr>
          <w:rFonts w:ascii="Times New Roman" w:hAnsi="Times New Roman"/>
        </w:rPr>
        <w:t xml:space="preserve">Why did the United States intervene in Korea? </w:t>
      </w:r>
    </w:p>
    <w:p w14:paraId="4883DAF8" w14:textId="77777777" w:rsidR="006A3EBE" w:rsidRPr="00041A41" w:rsidRDefault="006A3EBE" w:rsidP="006A3EBE">
      <w:pPr>
        <w:widowControl w:val="0"/>
        <w:ind w:firstLine="720"/>
        <w:contextualSpacing/>
        <w:rPr>
          <w:rFonts w:ascii="Times New Roman" w:hAnsi="Times New Roman"/>
        </w:rPr>
      </w:pPr>
    </w:p>
    <w:p w14:paraId="05744885" w14:textId="77777777" w:rsidR="006A3EBE" w:rsidRPr="00041A41" w:rsidRDefault="006A3EBE" w:rsidP="006A3EBE">
      <w:pPr>
        <w:widowControl w:val="0"/>
        <w:ind w:firstLine="720"/>
        <w:contextualSpacing/>
        <w:rPr>
          <w:rFonts w:ascii="Times New Roman" w:hAnsi="Times New Roman"/>
        </w:rPr>
      </w:pPr>
    </w:p>
    <w:p w14:paraId="590EC36C" w14:textId="77777777" w:rsidR="006A3EBE" w:rsidRPr="00041A41" w:rsidRDefault="006A3EBE" w:rsidP="006A3EBE">
      <w:pPr>
        <w:widowControl w:val="0"/>
        <w:ind w:firstLine="720"/>
        <w:contextualSpacing/>
        <w:rPr>
          <w:rFonts w:ascii="Times New Roman" w:hAnsi="Times New Roman"/>
        </w:rPr>
      </w:pPr>
    </w:p>
    <w:p w14:paraId="266BED6A" w14:textId="77777777" w:rsidR="006A3EBE" w:rsidRPr="009A79BA" w:rsidRDefault="00CA55FF" w:rsidP="00726F7A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</w:rPr>
      </w:pPr>
      <w:r w:rsidRPr="009A79BA">
        <w:rPr>
          <w:rFonts w:ascii="Times New Roman" w:hAnsi="Times New Roman"/>
        </w:rPr>
        <w:t xml:space="preserve">What was the dispute between </w:t>
      </w:r>
      <w:r w:rsidR="006A3EBE" w:rsidRPr="009A79BA">
        <w:rPr>
          <w:rFonts w:ascii="Times New Roman" w:hAnsi="Times New Roman"/>
          <w:b/>
        </w:rPr>
        <w:t>MacArthur and Truman</w:t>
      </w:r>
      <w:r w:rsidRPr="009A79BA">
        <w:rPr>
          <w:rFonts w:ascii="Times New Roman" w:hAnsi="Times New Roman"/>
        </w:rPr>
        <w:t xml:space="preserve"> regarding the Korean War?</w:t>
      </w:r>
    </w:p>
    <w:p w14:paraId="157FB38F" w14:textId="77777777" w:rsidR="006A3EBE" w:rsidRPr="00041A41" w:rsidRDefault="006A3EBE" w:rsidP="006A3EBE">
      <w:pPr>
        <w:widowControl w:val="0"/>
        <w:ind w:firstLine="720"/>
        <w:contextualSpacing/>
        <w:rPr>
          <w:rFonts w:ascii="Times New Roman" w:hAnsi="Times New Roman"/>
        </w:rPr>
      </w:pPr>
    </w:p>
    <w:p w14:paraId="5F182354" w14:textId="77777777" w:rsidR="006A3EBE" w:rsidRPr="00041A41" w:rsidRDefault="006A3EBE" w:rsidP="006A3EBE">
      <w:pPr>
        <w:widowControl w:val="0"/>
        <w:ind w:firstLine="720"/>
        <w:contextualSpacing/>
        <w:rPr>
          <w:rFonts w:ascii="Times New Roman" w:hAnsi="Times New Roman"/>
        </w:rPr>
      </w:pPr>
    </w:p>
    <w:p w14:paraId="3C103810" w14:textId="77777777" w:rsidR="006A3EBE" w:rsidRPr="00041A41" w:rsidRDefault="006A3EBE" w:rsidP="006A3EBE">
      <w:pPr>
        <w:widowControl w:val="0"/>
        <w:ind w:firstLine="720"/>
        <w:contextualSpacing/>
        <w:rPr>
          <w:rFonts w:ascii="Times New Roman" w:hAnsi="Times New Roman"/>
        </w:rPr>
      </w:pPr>
    </w:p>
    <w:p w14:paraId="5543A2E4" w14:textId="77777777" w:rsidR="006A3EBE" w:rsidRPr="009A79BA" w:rsidRDefault="006A3EBE" w:rsidP="00726F7A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</w:rPr>
      </w:pPr>
      <w:r w:rsidRPr="009A79BA">
        <w:rPr>
          <w:rFonts w:ascii="Times New Roman" w:hAnsi="Times New Roman"/>
          <w:b/>
        </w:rPr>
        <w:t>Mutual Assured Destruction</w:t>
      </w:r>
      <w:r w:rsidRPr="009A79BA">
        <w:rPr>
          <w:rFonts w:ascii="Times New Roman" w:hAnsi="Times New Roman"/>
        </w:rPr>
        <w:t xml:space="preserve"> (MAD)</w:t>
      </w:r>
      <w:r w:rsidR="00CA55FF" w:rsidRPr="009A79BA">
        <w:rPr>
          <w:rFonts w:ascii="Times New Roman" w:hAnsi="Times New Roman"/>
        </w:rPr>
        <w:t>:</w:t>
      </w:r>
    </w:p>
    <w:p w14:paraId="1ECCDFF1" w14:textId="77777777" w:rsidR="006A3EBE" w:rsidRPr="00041A41" w:rsidRDefault="006A3EBE" w:rsidP="006A3EBE">
      <w:pPr>
        <w:widowControl w:val="0"/>
        <w:ind w:firstLine="720"/>
        <w:contextualSpacing/>
        <w:rPr>
          <w:rFonts w:ascii="Times New Roman" w:hAnsi="Times New Roman"/>
        </w:rPr>
      </w:pPr>
    </w:p>
    <w:p w14:paraId="34B7F598" w14:textId="77777777" w:rsidR="006A3EBE" w:rsidRPr="00041A41" w:rsidRDefault="006A3EBE" w:rsidP="006A3EBE">
      <w:pPr>
        <w:widowControl w:val="0"/>
        <w:ind w:firstLine="720"/>
        <w:contextualSpacing/>
        <w:rPr>
          <w:rFonts w:ascii="Times New Roman" w:hAnsi="Times New Roman"/>
        </w:rPr>
      </w:pPr>
    </w:p>
    <w:p w14:paraId="1055A848" w14:textId="77777777" w:rsidR="006A3EBE" w:rsidRPr="009A79BA" w:rsidRDefault="006A3EBE" w:rsidP="00726F7A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</w:rPr>
      </w:pPr>
      <w:r w:rsidRPr="009A79BA">
        <w:rPr>
          <w:rFonts w:ascii="Times New Roman" w:hAnsi="Times New Roman"/>
          <w:b/>
        </w:rPr>
        <w:t>Cuban Missile Crisis</w:t>
      </w:r>
      <w:r w:rsidR="00CA55FF" w:rsidRPr="009A79BA">
        <w:rPr>
          <w:rFonts w:ascii="Times New Roman" w:hAnsi="Times New Roman"/>
        </w:rPr>
        <w:t>:</w:t>
      </w:r>
    </w:p>
    <w:p w14:paraId="41258063" w14:textId="77777777" w:rsidR="006A3EBE" w:rsidRPr="00041A41" w:rsidRDefault="006A3EBE" w:rsidP="006A3EBE">
      <w:pPr>
        <w:widowControl w:val="0"/>
        <w:ind w:firstLine="720"/>
        <w:contextualSpacing/>
        <w:rPr>
          <w:rFonts w:ascii="Times New Roman" w:hAnsi="Times New Roman"/>
        </w:rPr>
      </w:pPr>
    </w:p>
    <w:p w14:paraId="56BB3293" w14:textId="77777777" w:rsidR="006A3EBE" w:rsidRPr="00041A41" w:rsidRDefault="006A3EBE" w:rsidP="006A3EBE">
      <w:pPr>
        <w:widowControl w:val="0"/>
        <w:ind w:firstLine="720"/>
        <w:contextualSpacing/>
        <w:rPr>
          <w:rFonts w:ascii="Times New Roman" w:hAnsi="Times New Roman"/>
        </w:rPr>
      </w:pPr>
    </w:p>
    <w:p w14:paraId="66901EB8" w14:textId="77777777" w:rsidR="006A3EBE" w:rsidRPr="009A79BA" w:rsidRDefault="006A3EBE" w:rsidP="00726F7A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</w:rPr>
      </w:pPr>
      <w:r w:rsidRPr="009A79BA">
        <w:rPr>
          <w:rFonts w:ascii="Times New Roman" w:hAnsi="Times New Roman"/>
          <w:b/>
        </w:rPr>
        <w:t>Bay of Pigs</w:t>
      </w:r>
      <w:r w:rsidR="00CA55FF" w:rsidRPr="009A79BA">
        <w:rPr>
          <w:rFonts w:ascii="Times New Roman" w:hAnsi="Times New Roman"/>
        </w:rPr>
        <w:t>:</w:t>
      </w:r>
    </w:p>
    <w:p w14:paraId="41F77992" w14:textId="77777777" w:rsidR="006A3EBE" w:rsidRPr="00041A41" w:rsidRDefault="006A3EBE" w:rsidP="006A3EBE">
      <w:pPr>
        <w:widowControl w:val="0"/>
        <w:ind w:firstLine="720"/>
        <w:contextualSpacing/>
        <w:rPr>
          <w:rFonts w:ascii="Times New Roman" w:hAnsi="Times New Roman"/>
        </w:rPr>
      </w:pPr>
    </w:p>
    <w:p w14:paraId="4DFFB220" w14:textId="77777777" w:rsidR="006A3EBE" w:rsidRPr="00041A41" w:rsidRDefault="006A3EBE" w:rsidP="006A3EBE">
      <w:pPr>
        <w:widowControl w:val="0"/>
        <w:ind w:firstLine="720"/>
        <w:contextualSpacing/>
        <w:rPr>
          <w:rFonts w:ascii="Times New Roman" w:hAnsi="Times New Roman"/>
        </w:rPr>
      </w:pPr>
    </w:p>
    <w:p w14:paraId="65615887" w14:textId="77777777" w:rsidR="006A3EBE" w:rsidRPr="00041A41" w:rsidRDefault="006A3EBE" w:rsidP="006A3EBE">
      <w:pPr>
        <w:widowControl w:val="0"/>
        <w:ind w:firstLine="720"/>
        <w:contextualSpacing/>
        <w:rPr>
          <w:rFonts w:ascii="Times New Roman" w:hAnsi="Times New Roman"/>
          <w:u w:val="single"/>
        </w:rPr>
      </w:pPr>
    </w:p>
    <w:p w14:paraId="628E2A41" w14:textId="77777777" w:rsidR="009A79BA" w:rsidRPr="001E1945" w:rsidRDefault="00CA55FF" w:rsidP="009A79BA">
      <w:pPr>
        <w:widowControl w:val="0"/>
        <w:ind w:firstLine="720"/>
        <w:contextualSpacing/>
        <w:rPr>
          <w:rFonts w:ascii="Times New Roman" w:hAnsi="Times New Roman"/>
          <w:b/>
          <w:u w:val="single"/>
        </w:rPr>
      </w:pPr>
      <w:r w:rsidRPr="001E1945">
        <w:rPr>
          <w:rFonts w:ascii="Times New Roman" w:hAnsi="Times New Roman"/>
          <w:b/>
          <w:u w:val="single"/>
        </w:rPr>
        <w:t>Vietnam War 1955-1975:</w:t>
      </w:r>
    </w:p>
    <w:p w14:paraId="02F7D915" w14:textId="77777777" w:rsidR="00CA55FF" w:rsidRPr="009A79BA" w:rsidRDefault="00CA55FF" w:rsidP="00726F7A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</w:rPr>
      </w:pPr>
      <w:r w:rsidRPr="009A79BA">
        <w:rPr>
          <w:rFonts w:ascii="Times New Roman" w:hAnsi="Times New Roman"/>
        </w:rPr>
        <w:t xml:space="preserve">Why did the US get involved in </w:t>
      </w:r>
      <w:r w:rsidRPr="009A79BA">
        <w:rPr>
          <w:rFonts w:ascii="Times New Roman" w:hAnsi="Times New Roman"/>
          <w:b/>
        </w:rPr>
        <w:t>Vietnam</w:t>
      </w:r>
      <w:r w:rsidRPr="009A79BA">
        <w:rPr>
          <w:rFonts w:ascii="Times New Roman" w:hAnsi="Times New Roman"/>
        </w:rPr>
        <w:t>?</w:t>
      </w:r>
    </w:p>
    <w:p w14:paraId="794FA975" w14:textId="77777777" w:rsidR="00CA55FF" w:rsidRPr="00041A41" w:rsidRDefault="00CA55FF" w:rsidP="006A3EBE">
      <w:pPr>
        <w:widowControl w:val="0"/>
        <w:ind w:firstLine="720"/>
        <w:contextualSpacing/>
        <w:rPr>
          <w:rFonts w:ascii="Times New Roman" w:hAnsi="Times New Roman"/>
        </w:rPr>
      </w:pPr>
    </w:p>
    <w:p w14:paraId="0024DB81" w14:textId="77777777" w:rsidR="00CA55FF" w:rsidRPr="00041A41" w:rsidRDefault="00CA55FF" w:rsidP="006A3EBE">
      <w:pPr>
        <w:widowControl w:val="0"/>
        <w:ind w:firstLine="720"/>
        <w:contextualSpacing/>
        <w:rPr>
          <w:rFonts w:ascii="Times New Roman" w:hAnsi="Times New Roman"/>
          <w:u w:val="single"/>
        </w:rPr>
      </w:pPr>
    </w:p>
    <w:p w14:paraId="2105A0EF" w14:textId="77777777" w:rsidR="00CA55FF" w:rsidRPr="00041A41" w:rsidRDefault="00CA55FF" w:rsidP="006A3EBE">
      <w:pPr>
        <w:widowControl w:val="0"/>
        <w:ind w:firstLine="720"/>
        <w:contextualSpacing/>
        <w:rPr>
          <w:rFonts w:ascii="Times New Roman" w:hAnsi="Times New Roman"/>
          <w:u w:val="single"/>
        </w:rPr>
      </w:pPr>
    </w:p>
    <w:p w14:paraId="6FFBA5B9" w14:textId="77777777" w:rsidR="00CA55FF" w:rsidRPr="009A79BA" w:rsidRDefault="00CA55FF" w:rsidP="00726F7A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</w:rPr>
      </w:pPr>
      <w:r w:rsidRPr="009A79BA">
        <w:rPr>
          <w:rFonts w:ascii="Times New Roman" w:hAnsi="Times New Roman"/>
        </w:rPr>
        <w:lastRenderedPageBreak/>
        <w:t>Which presidents served during Vietnam?</w:t>
      </w:r>
    </w:p>
    <w:p w14:paraId="24119B93" w14:textId="77777777" w:rsidR="00B2784E" w:rsidRPr="00041A41" w:rsidRDefault="00B2784E" w:rsidP="006A3EBE">
      <w:pPr>
        <w:widowControl w:val="0"/>
        <w:ind w:firstLine="720"/>
        <w:contextualSpacing/>
        <w:rPr>
          <w:rFonts w:ascii="Times New Roman" w:hAnsi="Times New Roman"/>
        </w:rPr>
      </w:pPr>
    </w:p>
    <w:p w14:paraId="528A297F" w14:textId="77777777" w:rsidR="00B2784E" w:rsidRPr="009A79BA" w:rsidRDefault="00B2784E" w:rsidP="00726F7A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</w:rPr>
      </w:pPr>
      <w:r w:rsidRPr="009A79BA">
        <w:rPr>
          <w:rFonts w:ascii="Times New Roman" w:hAnsi="Times New Roman"/>
          <w:b/>
        </w:rPr>
        <w:t>Geneva Accords 1954</w:t>
      </w:r>
      <w:r w:rsidRPr="009A79BA">
        <w:rPr>
          <w:rFonts w:ascii="Times New Roman" w:hAnsi="Times New Roman"/>
        </w:rPr>
        <w:t>:</w:t>
      </w:r>
    </w:p>
    <w:p w14:paraId="1966D7D6" w14:textId="77777777" w:rsidR="00B2784E" w:rsidRPr="00041A41" w:rsidRDefault="00B2784E" w:rsidP="006A3EBE">
      <w:pPr>
        <w:widowControl w:val="0"/>
        <w:ind w:firstLine="720"/>
        <w:contextualSpacing/>
        <w:rPr>
          <w:rFonts w:ascii="Times New Roman" w:hAnsi="Times New Roman"/>
        </w:rPr>
      </w:pPr>
    </w:p>
    <w:p w14:paraId="1972F966" w14:textId="77777777" w:rsidR="00B2784E" w:rsidRPr="00041A41" w:rsidRDefault="00B2784E" w:rsidP="009A79BA">
      <w:pPr>
        <w:widowControl w:val="0"/>
        <w:contextualSpacing/>
        <w:rPr>
          <w:rFonts w:ascii="Times New Roman" w:hAnsi="Times New Roman"/>
        </w:rPr>
      </w:pPr>
    </w:p>
    <w:p w14:paraId="6AD66A8F" w14:textId="77777777" w:rsidR="006A3EBE" w:rsidRPr="009A79BA" w:rsidRDefault="006A3EBE" w:rsidP="00726F7A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</w:rPr>
      </w:pPr>
      <w:r w:rsidRPr="009A79BA">
        <w:rPr>
          <w:rFonts w:ascii="Times New Roman" w:hAnsi="Times New Roman"/>
          <w:b/>
        </w:rPr>
        <w:t>Gulf of Tonkin Resolution</w:t>
      </w:r>
      <w:r w:rsidR="00B2784E" w:rsidRPr="009A79BA">
        <w:rPr>
          <w:rFonts w:ascii="Times New Roman" w:hAnsi="Times New Roman"/>
        </w:rPr>
        <w:t xml:space="preserve"> 1965</w:t>
      </w:r>
      <w:r w:rsidR="00CA55FF" w:rsidRPr="009A79BA">
        <w:rPr>
          <w:rFonts w:ascii="Times New Roman" w:hAnsi="Times New Roman"/>
        </w:rPr>
        <w:t>:</w:t>
      </w:r>
    </w:p>
    <w:p w14:paraId="3EC2EC1B" w14:textId="77777777" w:rsidR="006A3EBE" w:rsidRPr="00041A41" w:rsidRDefault="006A3EBE" w:rsidP="006A3EBE">
      <w:pPr>
        <w:widowControl w:val="0"/>
        <w:ind w:firstLine="720"/>
        <w:contextualSpacing/>
        <w:rPr>
          <w:rFonts w:ascii="Times New Roman" w:hAnsi="Times New Roman"/>
        </w:rPr>
      </w:pPr>
    </w:p>
    <w:p w14:paraId="56E8A0E6" w14:textId="77777777" w:rsidR="006A3EBE" w:rsidRPr="00041A41" w:rsidRDefault="006A3EBE" w:rsidP="006A3EBE">
      <w:pPr>
        <w:widowControl w:val="0"/>
        <w:ind w:firstLine="720"/>
        <w:contextualSpacing/>
        <w:rPr>
          <w:rFonts w:ascii="Times New Roman" w:hAnsi="Times New Roman"/>
        </w:rPr>
      </w:pPr>
    </w:p>
    <w:p w14:paraId="35717045" w14:textId="77777777" w:rsidR="00B2784E" w:rsidRPr="00041A41" w:rsidRDefault="00B2784E" w:rsidP="006A3EBE">
      <w:pPr>
        <w:widowControl w:val="0"/>
        <w:ind w:firstLine="720"/>
        <w:contextualSpacing/>
        <w:rPr>
          <w:rFonts w:ascii="Times New Roman" w:hAnsi="Times New Roman"/>
        </w:rPr>
      </w:pPr>
    </w:p>
    <w:p w14:paraId="5BECE34D" w14:textId="77777777" w:rsidR="00B2784E" w:rsidRPr="009A79BA" w:rsidRDefault="00B2784E" w:rsidP="00726F7A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</w:rPr>
      </w:pPr>
      <w:r w:rsidRPr="009A79BA">
        <w:rPr>
          <w:rFonts w:ascii="Times New Roman" w:hAnsi="Times New Roman"/>
        </w:rPr>
        <w:t>US strategy of Search &amp; Destroy vs. Vietcong’s guerilla attacks:</w:t>
      </w:r>
    </w:p>
    <w:p w14:paraId="29D8F1D1" w14:textId="77777777" w:rsidR="00B2784E" w:rsidRPr="00041A41" w:rsidRDefault="00B2784E" w:rsidP="006A3EBE">
      <w:pPr>
        <w:widowControl w:val="0"/>
        <w:ind w:firstLine="720"/>
        <w:contextualSpacing/>
        <w:rPr>
          <w:rFonts w:ascii="Times New Roman" w:hAnsi="Times New Roman"/>
        </w:rPr>
      </w:pPr>
    </w:p>
    <w:p w14:paraId="02C1A789" w14:textId="77777777" w:rsidR="00B2784E" w:rsidRPr="00041A41" w:rsidRDefault="00B2784E" w:rsidP="009A79BA">
      <w:pPr>
        <w:widowControl w:val="0"/>
        <w:contextualSpacing/>
        <w:rPr>
          <w:rFonts w:ascii="Times New Roman" w:hAnsi="Times New Roman"/>
        </w:rPr>
      </w:pPr>
    </w:p>
    <w:p w14:paraId="5A44E69E" w14:textId="77777777" w:rsidR="006A3EBE" w:rsidRDefault="006A3EBE" w:rsidP="00726F7A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</w:rPr>
      </w:pPr>
      <w:r w:rsidRPr="009A79BA">
        <w:rPr>
          <w:rFonts w:ascii="Times New Roman" w:hAnsi="Times New Roman"/>
          <w:b/>
        </w:rPr>
        <w:t>Tet Offensive</w:t>
      </w:r>
      <w:r w:rsidR="00B2784E" w:rsidRPr="009A79BA">
        <w:rPr>
          <w:rFonts w:ascii="Times New Roman" w:hAnsi="Times New Roman"/>
        </w:rPr>
        <w:t xml:space="preserve"> 1968</w:t>
      </w:r>
      <w:r w:rsidR="00CA55FF" w:rsidRPr="009A79BA">
        <w:rPr>
          <w:rFonts w:ascii="Times New Roman" w:hAnsi="Times New Roman"/>
        </w:rPr>
        <w:t>:</w:t>
      </w:r>
    </w:p>
    <w:p w14:paraId="20502FEB" w14:textId="77777777" w:rsidR="00822852" w:rsidRDefault="00822852" w:rsidP="00822852">
      <w:pPr>
        <w:pStyle w:val="ListParagraph"/>
        <w:widowControl w:val="0"/>
        <w:ind w:left="1080"/>
        <w:rPr>
          <w:rFonts w:ascii="Times New Roman" w:hAnsi="Times New Roman"/>
        </w:rPr>
      </w:pPr>
    </w:p>
    <w:p w14:paraId="3F4AFFCC" w14:textId="77777777" w:rsidR="00822852" w:rsidRPr="009A79BA" w:rsidRDefault="00822852" w:rsidP="00822852">
      <w:pPr>
        <w:pStyle w:val="ListParagraph"/>
        <w:widowControl w:val="0"/>
        <w:ind w:left="1080"/>
        <w:rPr>
          <w:rFonts w:ascii="Times New Roman" w:hAnsi="Times New Roman"/>
        </w:rPr>
      </w:pPr>
    </w:p>
    <w:p w14:paraId="3B43FC24" w14:textId="77777777" w:rsidR="00CA55FF" w:rsidRPr="00822852" w:rsidRDefault="00822852" w:rsidP="00726F7A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</w:rPr>
      </w:pPr>
      <w:r w:rsidRPr="00822852">
        <w:rPr>
          <w:rFonts w:ascii="Times New Roman" w:hAnsi="Times New Roman"/>
          <w:b/>
        </w:rPr>
        <w:t>Nixon Doctrine</w:t>
      </w:r>
      <w:r>
        <w:rPr>
          <w:rFonts w:ascii="Times New Roman" w:hAnsi="Times New Roman"/>
        </w:rPr>
        <w:t>:</w:t>
      </w:r>
    </w:p>
    <w:p w14:paraId="3A2CD269" w14:textId="77777777" w:rsidR="00CA55FF" w:rsidRDefault="00CA55FF" w:rsidP="009A79BA">
      <w:pPr>
        <w:widowControl w:val="0"/>
        <w:contextualSpacing/>
        <w:rPr>
          <w:rFonts w:ascii="Times New Roman" w:hAnsi="Times New Roman"/>
        </w:rPr>
      </w:pPr>
    </w:p>
    <w:p w14:paraId="6490DE1C" w14:textId="77777777" w:rsidR="00822852" w:rsidRDefault="00822852" w:rsidP="009A79BA">
      <w:pPr>
        <w:widowControl w:val="0"/>
        <w:contextualSpacing/>
        <w:rPr>
          <w:rFonts w:ascii="Times New Roman" w:hAnsi="Times New Roman"/>
        </w:rPr>
      </w:pPr>
    </w:p>
    <w:p w14:paraId="24A5BB74" w14:textId="77777777" w:rsidR="00947332" w:rsidRPr="00041A41" w:rsidRDefault="00947332" w:rsidP="009A79BA">
      <w:pPr>
        <w:widowControl w:val="0"/>
        <w:contextualSpacing/>
        <w:rPr>
          <w:rFonts w:ascii="Times New Roman" w:hAnsi="Times New Roman"/>
        </w:rPr>
      </w:pPr>
    </w:p>
    <w:p w14:paraId="05151E78" w14:textId="77777777" w:rsidR="00D30EA0" w:rsidRPr="00947332" w:rsidRDefault="006A3EBE" w:rsidP="00947332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</w:rPr>
      </w:pPr>
      <w:r w:rsidRPr="00947332">
        <w:rPr>
          <w:rFonts w:ascii="Times New Roman" w:hAnsi="Times New Roman"/>
          <w:b/>
        </w:rPr>
        <w:t>Vietnamization</w:t>
      </w:r>
      <w:r w:rsidR="00B2784E" w:rsidRPr="00947332">
        <w:rPr>
          <w:rFonts w:ascii="Times New Roman" w:hAnsi="Times New Roman"/>
        </w:rPr>
        <w:t xml:space="preserve"> 1968</w:t>
      </w:r>
      <w:r w:rsidR="00CA55FF" w:rsidRPr="00947332">
        <w:rPr>
          <w:rFonts w:ascii="Times New Roman" w:hAnsi="Times New Roman"/>
        </w:rPr>
        <w:t>:</w:t>
      </w:r>
    </w:p>
    <w:p w14:paraId="163EA675" w14:textId="77777777" w:rsidR="00CA55FF" w:rsidRPr="00041A41" w:rsidRDefault="00CA55FF" w:rsidP="006A3EBE">
      <w:pPr>
        <w:widowControl w:val="0"/>
        <w:ind w:firstLine="720"/>
        <w:contextualSpacing/>
        <w:rPr>
          <w:rFonts w:ascii="Times New Roman" w:hAnsi="Times New Roman"/>
        </w:rPr>
      </w:pPr>
    </w:p>
    <w:p w14:paraId="7C848734" w14:textId="77777777" w:rsidR="00D30EA0" w:rsidRPr="00041A41" w:rsidRDefault="00D30EA0" w:rsidP="006A3EBE">
      <w:pPr>
        <w:widowControl w:val="0"/>
        <w:ind w:firstLine="720"/>
        <w:contextualSpacing/>
        <w:rPr>
          <w:rFonts w:ascii="Times New Roman" w:hAnsi="Times New Roman"/>
        </w:rPr>
      </w:pPr>
    </w:p>
    <w:p w14:paraId="0343D8A5" w14:textId="77777777" w:rsidR="006A3EBE" w:rsidRPr="00822852" w:rsidRDefault="006A3EBE" w:rsidP="00947332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</w:rPr>
      </w:pPr>
      <w:r w:rsidRPr="00822852">
        <w:rPr>
          <w:rFonts w:ascii="Times New Roman" w:hAnsi="Times New Roman"/>
        </w:rPr>
        <w:t>How did the war in Vietnam affect US foreign and</w:t>
      </w:r>
      <w:r w:rsidR="00CA55FF" w:rsidRPr="00822852">
        <w:rPr>
          <w:rFonts w:ascii="Times New Roman" w:hAnsi="Times New Roman"/>
        </w:rPr>
        <w:t xml:space="preserve"> domestic policy?</w:t>
      </w:r>
    </w:p>
    <w:p w14:paraId="5CDAE411" w14:textId="77777777" w:rsidR="009A79BA" w:rsidRDefault="009A79BA" w:rsidP="009A79BA">
      <w:pPr>
        <w:pStyle w:val="ListParagraph"/>
        <w:widowControl w:val="0"/>
        <w:ind w:left="1080"/>
        <w:rPr>
          <w:rFonts w:ascii="Times New Roman" w:hAnsi="Times New Roman"/>
        </w:rPr>
      </w:pPr>
    </w:p>
    <w:p w14:paraId="546C4DDF" w14:textId="77777777" w:rsidR="009A79BA" w:rsidRDefault="009A79BA" w:rsidP="009A79BA">
      <w:pPr>
        <w:pStyle w:val="ListParagraph"/>
        <w:widowControl w:val="0"/>
        <w:ind w:left="1080"/>
        <w:rPr>
          <w:rFonts w:ascii="Times New Roman" w:hAnsi="Times New Roman"/>
        </w:rPr>
      </w:pPr>
    </w:p>
    <w:p w14:paraId="59F451DB" w14:textId="77777777" w:rsidR="00822852" w:rsidRPr="009A79BA" w:rsidRDefault="00822852" w:rsidP="009A79BA">
      <w:pPr>
        <w:pStyle w:val="ListParagraph"/>
        <w:widowControl w:val="0"/>
        <w:ind w:left="1080"/>
        <w:rPr>
          <w:rFonts w:ascii="Times New Roman" w:hAnsi="Times New Roman"/>
        </w:rPr>
      </w:pPr>
    </w:p>
    <w:p w14:paraId="0CF52357" w14:textId="77777777" w:rsidR="00D30EA0" w:rsidRPr="00822852" w:rsidRDefault="00D30EA0" w:rsidP="00947332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</w:rPr>
      </w:pPr>
      <w:r w:rsidRPr="00822852">
        <w:rPr>
          <w:rFonts w:ascii="Times New Roman" w:hAnsi="Times New Roman"/>
          <w:b/>
        </w:rPr>
        <w:t>Draft</w:t>
      </w:r>
      <w:r w:rsidRPr="00822852">
        <w:rPr>
          <w:rFonts w:ascii="Times New Roman" w:hAnsi="Times New Roman"/>
        </w:rPr>
        <w:t>:</w:t>
      </w:r>
    </w:p>
    <w:p w14:paraId="33597FD9" w14:textId="77777777" w:rsidR="00D30EA0" w:rsidRPr="00041A41" w:rsidRDefault="00D30EA0" w:rsidP="006A3EBE">
      <w:pPr>
        <w:widowControl w:val="0"/>
        <w:ind w:firstLine="720"/>
        <w:contextualSpacing/>
        <w:rPr>
          <w:rFonts w:ascii="Times New Roman" w:hAnsi="Times New Roman"/>
        </w:rPr>
      </w:pPr>
    </w:p>
    <w:p w14:paraId="0B8A6700" w14:textId="77777777" w:rsidR="00D30EA0" w:rsidRPr="00041A41" w:rsidRDefault="00D30EA0" w:rsidP="006A3EBE">
      <w:pPr>
        <w:widowControl w:val="0"/>
        <w:ind w:firstLine="720"/>
        <w:contextualSpacing/>
        <w:rPr>
          <w:rFonts w:ascii="Times New Roman" w:hAnsi="Times New Roman"/>
        </w:rPr>
      </w:pPr>
    </w:p>
    <w:p w14:paraId="579E2332" w14:textId="77777777" w:rsidR="00D30EA0" w:rsidRPr="00041A41" w:rsidRDefault="00D30EA0" w:rsidP="006A3EBE">
      <w:pPr>
        <w:widowControl w:val="0"/>
        <w:ind w:firstLine="720"/>
        <w:contextualSpacing/>
        <w:rPr>
          <w:rFonts w:ascii="Times New Roman" w:hAnsi="Times New Roman"/>
        </w:rPr>
      </w:pPr>
    </w:p>
    <w:p w14:paraId="68B917D8" w14:textId="77777777" w:rsidR="00D30EA0" w:rsidRPr="00822852" w:rsidRDefault="00B2784E" w:rsidP="00947332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</w:rPr>
      </w:pPr>
      <w:r w:rsidRPr="00822852">
        <w:rPr>
          <w:rFonts w:ascii="Times New Roman" w:hAnsi="Times New Roman"/>
          <w:b/>
        </w:rPr>
        <w:t>Hawks vs Doves</w:t>
      </w:r>
      <w:r w:rsidRPr="00822852">
        <w:rPr>
          <w:rFonts w:ascii="Times New Roman" w:hAnsi="Times New Roman"/>
        </w:rPr>
        <w:t>:</w:t>
      </w:r>
    </w:p>
    <w:p w14:paraId="1FD49BC7" w14:textId="77777777" w:rsidR="00B2784E" w:rsidRPr="00041A41" w:rsidRDefault="00B2784E" w:rsidP="00EF6E18">
      <w:pPr>
        <w:widowControl w:val="0"/>
        <w:contextualSpacing/>
        <w:rPr>
          <w:rFonts w:ascii="Times New Roman" w:hAnsi="Times New Roman"/>
        </w:rPr>
      </w:pPr>
    </w:p>
    <w:p w14:paraId="3A68E0C2" w14:textId="77777777" w:rsidR="00B2784E" w:rsidRPr="00041A41" w:rsidRDefault="00B2784E" w:rsidP="006A3EBE">
      <w:pPr>
        <w:widowControl w:val="0"/>
        <w:ind w:firstLine="720"/>
        <w:contextualSpacing/>
        <w:rPr>
          <w:rFonts w:ascii="Times New Roman" w:hAnsi="Times New Roman"/>
        </w:rPr>
      </w:pPr>
    </w:p>
    <w:p w14:paraId="6483468B" w14:textId="77777777" w:rsidR="006A3EBE" w:rsidRPr="00822852" w:rsidRDefault="00D30EA0" w:rsidP="00947332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</w:rPr>
      </w:pPr>
      <w:r w:rsidRPr="00822852">
        <w:rPr>
          <w:rFonts w:ascii="Times New Roman" w:hAnsi="Times New Roman"/>
          <w:b/>
        </w:rPr>
        <w:t>A</w:t>
      </w:r>
      <w:r w:rsidR="006A3EBE" w:rsidRPr="00822852">
        <w:rPr>
          <w:rFonts w:ascii="Times New Roman" w:hAnsi="Times New Roman"/>
          <w:b/>
        </w:rPr>
        <w:t>ntiwar protests</w:t>
      </w:r>
      <w:r w:rsidRPr="00822852">
        <w:rPr>
          <w:rFonts w:ascii="Times New Roman" w:hAnsi="Times New Roman"/>
        </w:rPr>
        <w:t>:</w:t>
      </w:r>
    </w:p>
    <w:p w14:paraId="1B363B0F" w14:textId="77777777" w:rsidR="00D30EA0" w:rsidRPr="00041A41" w:rsidRDefault="00D30EA0" w:rsidP="006A3EBE">
      <w:pPr>
        <w:widowControl w:val="0"/>
        <w:ind w:firstLine="720"/>
        <w:contextualSpacing/>
        <w:rPr>
          <w:rFonts w:ascii="Times New Roman" w:hAnsi="Times New Roman"/>
        </w:rPr>
      </w:pPr>
    </w:p>
    <w:p w14:paraId="0A846BE5" w14:textId="77777777" w:rsidR="00D30EA0" w:rsidRPr="008A11A3" w:rsidRDefault="008A11A3" w:rsidP="008A11A3">
      <w:pPr>
        <w:widowControl w:val="0"/>
        <w:contextualSpacing/>
        <w:rPr>
          <w:rFonts w:ascii="Times New Roman" w:hAnsi="Times New Roman"/>
          <w:b/>
        </w:rPr>
      </w:pPr>
      <w:r w:rsidRPr="008A11A3">
        <w:rPr>
          <w:rFonts w:ascii="Times New Roman" w:hAnsi="Times New Roman"/>
          <w:b/>
        </w:rPr>
        <w:lastRenderedPageBreak/>
        <w:t xml:space="preserve">PAGE 4                             </w:t>
      </w:r>
      <w:r>
        <w:rPr>
          <w:rFonts w:ascii="Times New Roman" w:hAnsi="Times New Roman"/>
          <w:b/>
        </w:rPr>
        <w:t xml:space="preserve">                  </w:t>
      </w:r>
      <w:r w:rsidRPr="008A11A3">
        <w:rPr>
          <w:rFonts w:ascii="Times New Roman" w:hAnsi="Times New Roman"/>
          <w:b/>
        </w:rPr>
        <w:t xml:space="preserve">EOC U.S. HISTORY –REVIEW                                      </w:t>
      </w:r>
      <w:r>
        <w:rPr>
          <w:rFonts w:ascii="Times New Roman" w:hAnsi="Times New Roman"/>
          <w:b/>
        </w:rPr>
        <w:t xml:space="preserve">     </w:t>
      </w:r>
      <w:r w:rsidRPr="008A11A3">
        <w:rPr>
          <w:rFonts w:ascii="Times New Roman" w:hAnsi="Times New Roman"/>
          <w:b/>
        </w:rPr>
        <w:t>Name:</w:t>
      </w:r>
    </w:p>
    <w:p w14:paraId="152BE192" w14:textId="77777777" w:rsidR="00B2784E" w:rsidRPr="00822852" w:rsidRDefault="00B2784E" w:rsidP="00947332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</w:rPr>
      </w:pPr>
      <w:r w:rsidRPr="00822852">
        <w:rPr>
          <w:rFonts w:ascii="Times New Roman" w:hAnsi="Times New Roman"/>
          <w:b/>
        </w:rPr>
        <w:t>SDS</w:t>
      </w:r>
      <w:r w:rsidRPr="00822852">
        <w:rPr>
          <w:rFonts w:ascii="Times New Roman" w:hAnsi="Times New Roman"/>
        </w:rPr>
        <w:t>:</w:t>
      </w:r>
    </w:p>
    <w:p w14:paraId="4F796C6A" w14:textId="77777777" w:rsidR="00D30EA0" w:rsidRPr="00041A41" w:rsidRDefault="00D30EA0" w:rsidP="006A3EBE">
      <w:pPr>
        <w:widowControl w:val="0"/>
        <w:ind w:firstLine="720"/>
        <w:contextualSpacing/>
        <w:rPr>
          <w:rFonts w:ascii="Times New Roman" w:hAnsi="Times New Roman"/>
        </w:rPr>
      </w:pPr>
    </w:p>
    <w:p w14:paraId="0040F834" w14:textId="77777777" w:rsidR="00CA55FF" w:rsidRPr="00041A41" w:rsidRDefault="00CA55FF" w:rsidP="006A3EBE">
      <w:pPr>
        <w:widowControl w:val="0"/>
        <w:ind w:firstLine="720"/>
        <w:contextualSpacing/>
        <w:rPr>
          <w:rFonts w:ascii="Times New Roman" w:hAnsi="Times New Roman"/>
        </w:rPr>
      </w:pPr>
    </w:p>
    <w:p w14:paraId="577E8043" w14:textId="77777777" w:rsidR="00CA55FF" w:rsidRPr="00822852" w:rsidRDefault="00B2784E" w:rsidP="00947332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</w:rPr>
      </w:pPr>
      <w:r w:rsidRPr="00822852">
        <w:rPr>
          <w:rFonts w:ascii="Times New Roman" w:hAnsi="Times New Roman"/>
          <w:b/>
        </w:rPr>
        <w:t>Kent State Massacre</w:t>
      </w:r>
      <w:r w:rsidRPr="00822852">
        <w:rPr>
          <w:rFonts w:ascii="Times New Roman" w:hAnsi="Times New Roman"/>
        </w:rPr>
        <w:t xml:space="preserve"> 1970:</w:t>
      </w:r>
    </w:p>
    <w:p w14:paraId="2B0B6BF9" w14:textId="77777777" w:rsidR="00B2784E" w:rsidRPr="00041A41" w:rsidRDefault="00B2784E" w:rsidP="006A3EBE">
      <w:pPr>
        <w:widowControl w:val="0"/>
        <w:ind w:firstLine="720"/>
        <w:contextualSpacing/>
        <w:rPr>
          <w:rFonts w:ascii="Times New Roman" w:hAnsi="Times New Roman"/>
        </w:rPr>
      </w:pPr>
    </w:p>
    <w:p w14:paraId="703A0B51" w14:textId="77777777" w:rsidR="00B2784E" w:rsidRPr="00041A41" w:rsidRDefault="00B2784E" w:rsidP="006A3EBE">
      <w:pPr>
        <w:widowControl w:val="0"/>
        <w:ind w:firstLine="720"/>
        <w:contextualSpacing/>
        <w:rPr>
          <w:rFonts w:ascii="Times New Roman" w:hAnsi="Times New Roman"/>
        </w:rPr>
      </w:pPr>
    </w:p>
    <w:p w14:paraId="7DD116C9" w14:textId="77777777" w:rsidR="00CA55FF" w:rsidRPr="00822852" w:rsidRDefault="00CA55FF" w:rsidP="00947332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</w:rPr>
      </w:pPr>
      <w:r w:rsidRPr="00822852">
        <w:rPr>
          <w:rFonts w:ascii="Times New Roman" w:hAnsi="Times New Roman"/>
        </w:rPr>
        <w:t xml:space="preserve">How did the </w:t>
      </w:r>
      <w:r w:rsidRPr="00822852">
        <w:rPr>
          <w:rFonts w:ascii="Times New Roman" w:hAnsi="Times New Roman"/>
          <w:b/>
        </w:rPr>
        <w:t>Vietnam War</w:t>
      </w:r>
      <w:r w:rsidRPr="00822852">
        <w:rPr>
          <w:rFonts w:ascii="Times New Roman" w:hAnsi="Times New Roman"/>
        </w:rPr>
        <w:t xml:space="preserve"> end?</w:t>
      </w:r>
    </w:p>
    <w:p w14:paraId="596420AB" w14:textId="77777777" w:rsidR="00CA55FF" w:rsidRPr="00041A41" w:rsidRDefault="00CA55FF" w:rsidP="006A3EBE">
      <w:pPr>
        <w:widowControl w:val="0"/>
        <w:ind w:firstLine="720"/>
        <w:contextualSpacing/>
        <w:rPr>
          <w:rFonts w:ascii="Times New Roman" w:hAnsi="Times New Roman"/>
        </w:rPr>
      </w:pPr>
    </w:p>
    <w:p w14:paraId="71461F81" w14:textId="77777777" w:rsidR="00CA55FF" w:rsidRPr="00041A41" w:rsidRDefault="00CA55FF" w:rsidP="006A3EBE">
      <w:pPr>
        <w:widowControl w:val="0"/>
        <w:ind w:firstLine="720"/>
        <w:contextualSpacing/>
        <w:rPr>
          <w:rFonts w:ascii="Times New Roman" w:hAnsi="Times New Roman"/>
        </w:rPr>
      </w:pPr>
    </w:p>
    <w:p w14:paraId="2A337A78" w14:textId="77777777" w:rsidR="00CA55FF" w:rsidRPr="00041A41" w:rsidRDefault="00CA55FF" w:rsidP="006A3EBE">
      <w:pPr>
        <w:widowControl w:val="0"/>
        <w:ind w:firstLine="720"/>
        <w:contextualSpacing/>
        <w:rPr>
          <w:rFonts w:ascii="Times New Roman" w:hAnsi="Times New Roman"/>
        </w:rPr>
      </w:pPr>
    </w:p>
    <w:p w14:paraId="13EE28EF" w14:textId="77777777" w:rsidR="006A3EBE" w:rsidRPr="004F42BE" w:rsidRDefault="006A3EBE" w:rsidP="00947332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</w:rPr>
      </w:pPr>
      <w:r w:rsidRPr="004F42BE">
        <w:rPr>
          <w:rFonts w:ascii="Times New Roman" w:hAnsi="Times New Roman"/>
          <w:b/>
        </w:rPr>
        <w:t>Détente</w:t>
      </w:r>
      <w:r w:rsidR="00D30EA0" w:rsidRPr="004F42BE">
        <w:rPr>
          <w:rFonts w:ascii="Times New Roman" w:hAnsi="Times New Roman"/>
        </w:rPr>
        <w:t>:</w:t>
      </w:r>
    </w:p>
    <w:p w14:paraId="32A51C69" w14:textId="77777777" w:rsidR="00D30EA0" w:rsidRPr="00041A41" w:rsidRDefault="00D30EA0" w:rsidP="006A3EBE">
      <w:pPr>
        <w:widowControl w:val="0"/>
        <w:ind w:firstLine="720"/>
        <w:contextualSpacing/>
        <w:rPr>
          <w:rFonts w:ascii="Times New Roman" w:hAnsi="Times New Roman"/>
        </w:rPr>
      </w:pPr>
    </w:p>
    <w:p w14:paraId="033FBBD8" w14:textId="77777777" w:rsidR="00CA55FF" w:rsidRPr="00041A41" w:rsidRDefault="00CA55FF" w:rsidP="006A3EBE">
      <w:pPr>
        <w:widowControl w:val="0"/>
        <w:ind w:firstLine="720"/>
        <w:contextualSpacing/>
        <w:rPr>
          <w:rFonts w:ascii="Times New Roman" w:hAnsi="Times New Roman"/>
        </w:rPr>
      </w:pPr>
    </w:p>
    <w:p w14:paraId="3F15FCD3" w14:textId="77777777" w:rsidR="00CA55FF" w:rsidRPr="00041A41" w:rsidRDefault="00CA55FF" w:rsidP="006A3EBE">
      <w:pPr>
        <w:widowControl w:val="0"/>
        <w:ind w:firstLine="720"/>
        <w:contextualSpacing/>
        <w:rPr>
          <w:rFonts w:ascii="Times New Roman" w:hAnsi="Times New Roman"/>
        </w:rPr>
      </w:pPr>
    </w:p>
    <w:p w14:paraId="4990FCB3" w14:textId="77777777" w:rsidR="00CA55FF" w:rsidRPr="00041A41" w:rsidRDefault="00CA55FF" w:rsidP="006A3EBE">
      <w:pPr>
        <w:widowControl w:val="0"/>
        <w:ind w:firstLine="720"/>
        <w:contextualSpacing/>
        <w:rPr>
          <w:rFonts w:ascii="Times New Roman" w:hAnsi="Times New Roman"/>
        </w:rPr>
      </w:pPr>
    </w:p>
    <w:p w14:paraId="5A3B4BE6" w14:textId="77777777" w:rsidR="006A3EBE" w:rsidRDefault="006A3EBE" w:rsidP="00947332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</w:rPr>
      </w:pPr>
      <w:r w:rsidRPr="004F42BE">
        <w:rPr>
          <w:rFonts w:ascii="Times New Roman" w:hAnsi="Times New Roman"/>
        </w:rPr>
        <w:t>Why did Nixon visit China?</w:t>
      </w:r>
    </w:p>
    <w:p w14:paraId="2FDB8D79" w14:textId="77777777" w:rsidR="001D200F" w:rsidRDefault="001D200F" w:rsidP="001D200F">
      <w:pPr>
        <w:widowControl w:val="0"/>
        <w:rPr>
          <w:rFonts w:ascii="Times New Roman" w:hAnsi="Times New Roman"/>
        </w:rPr>
      </w:pPr>
    </w:p>
    <w:p w14:paraId="14CF2969" w14:textId="77777777" w:rsidR="001D200F" w:rsidRPr="001D200F" w:rsidRDefault="001D200F" w:rsidP="00947332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</w:rPr>
      </w:pPr>
      <w:r w:rsidRPr="001D200F">
        <w:rPr>
          <w:rFonts w:ascii="Times New Roman" w:hAnsi="Times New Roman"/>
          <w:b/>
        </w:rPr>
        <w:t>SALT I</w:t>
      </w:r>
      <w:r>
        <w:rPr>
          <w:rFonts w:ascii="Times New Roman" w:hAnsi="Times New Roman"/>
        </w:rPr>
        <w:t>:</w:t>
      </w:r>
    </w:p>
    <w:p w14:paraId="6A745B70" w14:textId="77777777" w:rsidR="00D30EA0" w:rsidRPr="00041A41" w:rsidRDefault="00D30EA0" w:rsidP="006A3EBE">
      <w:pPr>
        <w:widowControl w:val="0"/>
        <w:ind w:firstLine="720"/>
        <w:contextualSpacing/>
        <w:rPr>
          <w:rFonts w:ascii="Times New Roman" w:hAnsi="Times New Roman"/>
        </w:rPr>
      </w:pPr>
    </w:p>
    <w:p w14:paraId="0CE4BDAB" w14:textId="77777777" w:rsidR="00D30EA0" w:rsidRPr="00041A41" w:rsidRDefault="00D30EA0" w:rsidP="001D200F">
      <w:pPr>
        <w:widowControl w:val="0"/>
        <w:contextualSpacing/>
        <w:rPr>
          <w:rFonts w:ascii="Times New Roman" w:hAnsi="Times New Roman"/>
        </w:rPr>
      </w:pPr>
    </w:p>
    <w:p w14:paraId="3E4D04C4" w14:textId="77777777" w:rsidR="006A3EBE" w:rsidRPr="004F42BE" w:rsidRDefault="006A3EBE" w:rsidP="00947332">
      <w:pPr>
        <w:pStyle w:val="ListParagraph"/>
        <w:widowControl w:val="0"/>
        <w:numPr>
          <w:ilvl w:val="0"/>
          <w:numId w:val="11"/>
        </w:numPr>
        <w:rPr>
          <w:rFonts w:ascii="Times New Roman" w:hAnsi="Times New Roman"/>
        </w:rPr>
      </w:pPr>
      <w:r w:rsidRPr="004F42BE">
        <w:rPr>
          <w:rFonts w:ascii="Times New Roman" w:hAnsi="Times New Roman"/>
          <w:b/>
        </w:rPr>
        <w:t>Paris Peace Accords</w:t>
      </w:r>
      <w:r w:rsidR="00B2784E" w:rsidRPr="004F42BE">
        <w:rPr>
          <w:rFonts w:ascii="Times New Roman" w:hAnsi="Times New Roman"/>
        </w:rPr>
        <w:t xml:space="preserve"> 1973</w:t>
      </w:r>
      <w:r w:rsidR="00CA55FF" w:rsidRPr="004F42BE">
        <w:rPr>
          <w:rFonts w:ascii="Times New Roman" w:hAnsi="Times New Roman"/>
        </w:rPr>
        <w:t>:</w:t>
      </w:r>
    </w:p>
    <w:p w14:paraId="2BBC9D29" w14:textId="77777777" w:rsidR="00D30EA0" w:rsidRPr="00041A41" w:rsidRDefault="00D30EA0" w:rsidP="006A3EBE">
      <w:pPr>
        <w:widowControl w:val="0"/>
        <w:ind w:firstLine="720"/>
        <w:contextualSpacing/>
        <w:rPr>
          <w:rFonts w:ascii="Times New Roman" w:hAnsi="Times New Roman"/>
        </w:rPr>
      </w:pPr>
    </w:p>
    <w:p w14:paraId="7DE5EC15" w14:textId="77777777" w:rsidR="006A3EBE" w:rsidRPr="00041A41" w:rsidRDefault="006A3EBE" w:rsidP="006A3EBE">
      <w:pPr>
        <w:widowControl w:val="0"/>
        <w:ind w:firstLine="720"/>
        <w:contextualSpacing/>
        <w:rPr>
          <w:rFonts w:ascii="Times New Roman" w:hAnsi="Times New Roman"/>
        </w:rPr>
      </w:pPr>
    </w:p>
    <w:p w14:paraId="789ED8B0" w14:textId="77777777" w:rsidR="006A3EBE" w:rsidRDefault="001D200F" w:rsidP="008F5A0D">
      <w:pPr>
        <w:widowControl w:val="0"/>
        <w:ind w:left="990"/>
        <w:contextualSpacing/>
        <w:rPr>
          <w:rFonts w:ascii="Times New Roman" w:hAnsi="Times New Roman"/>
        </w:rPr>
      </w:pPr>
      <w:r>
        <w:rPr>
          <w:rFonts w:ascii="Times New Roman" w:hAnsi="Times New Roman"/>
          <w:b/>
        </w:rPr>
        <w:t>62</w:t>
      </w:r>
      <w:r w:rsidR="004F42BE">
        <w:rPr>
          <w:rFonts w:ascii="Times New Roman" w:hAnsi="Times New Roman"/>
        </w:rPr>
        <w:t xml:space="preserve">. </w:t>
      </w:r>
      <w:r w:rsidR="00B2784E" w:rsidRPr="004F42BE">
        <w:rPr>
          <w:rFonts w:ascii="Times New Roman" w:hAnsi="Times New Roman"/>
          <w:b/>
        </w:rPr>
        <w:t>War Powers Act</w:t>
      </w:r>
      <w:r w:rsidR="00B2784E" w:rsidRPr="00041A41">
        <w:rPr>
          <w:rFonts w:ascii="Times New Roman" w:hAnsi="Times New Roman"/>
        </w:rPr>
        <w:t xml:space="preserve"> 1973:</w:t>
      </w:r>
    </w:p>
    <w:p w14:paraId="00EBC9E8" w14:textId="77777777" w:rsidR="004F42BE" w:rsidRPr="00041A41" w:rsidRDefault="004F42BE" w:rsidP="006A3EBE">
      <w:pPr>
        <w:widowControl w:val="0"/>
        <w:ind w:firstLine="720"/>
        <w:contextualSpacing/>
        <w:rPr>
          <w:rFonts w:ascii="Times New Roman" w:hAnsi="Times New Roman"/>
        </w:rPr>
      </w:pPr>
    </w:p>
    <w:p w14:paraId="70AD8765" w14:textId="77777777" w:rsidR="006A3EBE" w:rsidRPr="00041A41" w:rsidRDefault="006A3EBE" w:rsidP="006A3EBE">
      <w:pPr>
        <w:widowControl w:val="0"/>
        <w:ind w:firstLine="720"/>
        <w:contextualSpacing/>
        <w:rPr>
          <w:rFonts w:ascii="Times New Roman" w:hAnsi="Times New Roman"/>
        </w:rPr>
      </w:pPr>
    </w:p>
    <w:p w14:paraId="4C301DC9" w14:textId="77777777" w:rsidR="00B2784E" w:rsidRPr="00041A41" w:rsidRDefault="00B2784E" w:rsidP="006A3EBE">
      <w:pPr>
        <w:widowControl w:val="0"/>
        <w:ind w:firstLine="720"/>
        <w:contextualSpacing/>
        <w:rPr>
          <w:rFonts w:ascii="Times New Roman" w:hAnsi="Times New Roman"/>
        </w:rPr>
      </w:pPr>
    </w:p>
    <w:p w14:paraId="6CF38334" w14:textId="77777777" w:rsidR="006A3EBE" w:rsidRPr="00041A41" w:rsidRDefault="006A3EBE" w:rsidP="006A3EBE">
      <w:pPr>
        <w:widowControl w:val="0"/>
        <w:rPr>
          <w:rFonts w:ascii="Times New Roman" w:hAnsi="Times New Roman"/>
          <w:b/>
        </w:rPr>
      </w:pPr>
      <w:r w:rsidRPr="00041A41">
        <w:rPr>
          <w:rFonts w:ascii="Times New Roman" w:hAnsi="Times New Roman"/>
          <w:b/>
          <w:u w:val="single"/>
        </w:rPr>
        <w:t>Topic 13:</w:t>
      </w:r>
      <w:r w:rsidRPr="00041A41">
        <w:rPr>
          <w:rFonts w:ascii="Times New Roman" w:hAnsi="Times New Roman"/>
          <w:b/>
        </w:rPr>
        <w:t xml:space="preserve"> Modern United States.  Understand the rise and continuing international influence of the United States as a world leader and the impact of contemporary social and political movements on American life. </w:t>
      </w:r>
    </w:p>
    <w:p w14:paraId="54FD6444" w14:textId="77777777" w:rsidR="006A3EBE" w:rsidRDefault="006A3EBE" w:rsidP="006A3EBE">
      <w:pPr>
        <w:widowControl w:val="0"/>
        <w:ind w:left="450"/>
        <w:contextualSpacing/>
        <w:rPr>
          <w:rFonts w:ascii="Times New Roman" w:hAnsi="Times New Roman"/>
          <w:b/>
        </w:rPr>
      </w:pPr>
      <w:r w:rsidRPr="00041A41">
        <w:rPr>
          <w:rFonts w:ascii="Times New Roman" w:hAnsi="Times New Roman"/>
          <w:b/>
        </w:rPr>
        <w:t>#1: Identify</w:t>
      </w:r>
      <w:r w:rsidR="004F42BE">
        <w:rPr>
          <w:rFonts w:ascii="Times New Roman" w:hAnsi="Times New Roman"/>
          <w:b/>
        </w:rPr>
        <w:t xml:space="preserve"> the causes of post-World War II</w:t>
      </w:r>
      <w:r w:rsidRPr="00041A41">
        <w:rPr>
          <w:rFonts w:ascii="Times New Roman" w:hAnsi="Times New Roman"/>
          <w:b/>
        </w:rPr>
        <w:t xml:space="preserve"> prosperity and its effect on American Society:</w:t>
      </w:r>
    </w:p>
    <w:p w14:paraId="17FC60A5" w14:textId="77777777" w:rsidR="004F42BE" w:rsidRPr="00041A41" w:rsidRDefault="004F42BE" w:rsidP="006A3EBE">
      <w:pPr>
        <w:widowControl w:val="0"/>
        <w:ind w:left="450"/>
        <w:contextualSpacing/>
        <w:rPr>
          <w:rFonts w:ascii="Times New Roman" w:hAnsi="Times New Roman"/>
          <w:b/>
        </w:rPr>
      </w:pPr>
    </w:p>
    <w:p w14:paraId="4814488C" w14:textId="77777777" w:rsidR="00CA55FF" w:rsidRPr="00041A41" w:rsidRDefault="001D200F" w:rsidP="008F5A0D">
      <w:pPr>
        <w:widowControl w:val="0"/>
        <w:ind w:left="990"/>
        <w:contextualSpacing/>
        <w:rPr>
          <w:rFonts w:ascii="Times New Roman" w:hAnsi="Times New Roman"/>
        </w:rPr>
      </w:pPr>
      <w:r w:rsidRPr="001C6555">
        <w:rPr>
          <w:rFonts w:ascii="Times New Roman" w:hAnsi="Times New Roman"/>
          <w:b/>
        </w:rPr>
        <w:t>63</w:t>
      </w:r>
      <w:r w:rsidR="004F42BE">
        <w:rPr>
          <w:rFonts w:ascii="Times New Roman" w:hAnsi="Times New Roman"/>
        </w:rPr>
        <w:t xml:space="preserve">. </w:t>
      </w:r>
      <w:r w:rsidR="00CA55FF" w:rsidRPr="00041A41">
        <w:rPr>
          <w:rFonts w:ascii="Times New Roman" w:hAnsi="Times New Roman"/>
        </w:rPr>
        <w:t xml:space="preserve">How did the </w:t>
      </w:r>
      <w:r w:rsidR="006A3EBE" w:rsidRPr="004F42BE">
        <w:rPr>
          <w:rFonts w:ascii="Times New Roman" w:hAnsi="Times New Roman"/>
          <w:b/>
        </w:rPr>
        <w:t>GI Bill</w:t>
      </w:r>
      <w:r w:rsidR="00CA55FF" w:rsidRPr="00041A41">
        <w:rPr>
          <w:rFonts w:ascii="Times New Roman" w:hAnsi="Times New Roman"/>
        </w:rPr>
        <w:t xml:space="preserve"> help veterans returning from war?</w:t>
      </w:r>
    </w:p>
    <w:p w14:paraId="4D2FFBF3" w14:textId="77777777" w:rsidR="00CA55FF" w:rsidRPr="00041A41" w:rsidRDefault="00CA55FF" w:rsidP="00CA55FF">
      <w:pPr>
        <w:widowControl w:val="0"/>
        <w:ind w:firstLine="450"/>
        <w:contextualSpacing/>
        <w:rPr>
          <w:rFonts w:ascii="Times New Roman" w:hAnsi="Times New Roman"/>
        </w:rPr>
      </w:pPr>
    </w:p>
    <w:p w14:paraId="44E171FE" w14:textId="77777777" w:rsidR="00CA55FF" w:rsidRPr="00041A41" w:rsidRDefault="00CA55FF" w:rsidP="00CA55FF">
      <w:pPr>
        <w:widowControl w:val="0"/>
        <w:ind w:firstLine="450"/>
        <w:contextualSpacing/>
        <w:rPr>
          <w:rFonts w:ascii="Times New Roman" w:hAnsi="Times New Roman"/>
        </w:rPr>
      </w:pPr>
    </w:p>
    <w:p w14:paraId="17DEF983" w14:textId="77777777" w:rsidR="00CA55FF" w:rsidRPr="00041A41" w:rsidRDefault="00CA55FF" w:rsidP="00CA55FF">
      <w:pPr>
        <w:widowControl w:val="0"/>
        <w:contextualSpacing/>
        <w:rPr>
          <w:rFonts w:ascii="Times New Roman" w:hAnsi="Times New Roman"/>
        </w:rPr>
      </w:pPr>
    </w:p>
    <w:p w14:paraId="6016E111" w14:textId="77777777" w:rsidR="006A3EBE" w:rsidRDefault="001D200F" w:rsidP="008F5A0D">
      <w:pPr>
        <w:widowControl w:val="0"/>
        <w:ind w:left="990"/>
        <w:contextualSpacing/>
        <w:rPr>
          <w:rFonts w:ascii="Times New Roman" w:hAnsi="Times New Roman"/>
        </w:rPr>
      </w:pPr>
      <w:r w:rsidRPr="001C6555">
        <w:rPr>
          <w:rFonts w:ascii="Times New Roman" w:hAnsi="Times New Roman"/>
          <w:b/>
        </w:rPr>
        <w:t>64</w:t>
      </w:r>
      <w:r w:rsidR="004F42BE" w:rsidRPr="001C6555">
        <w:rPr>
          <w:rFonts w:ascii="Times New Roman" w:hAnsi="Times New Roman"/>
          <w:b/>
        </w:rPr>
        <w:t>.</w:t>
      </w:r>
      <w:r w:rsidR="004F42BE">
        <w:rPr>
          <w:rFonts w:ascii="Times New Roman" w:hAnsi="Times New Roman"/>
        </w:rPr>
        <w:t xml:space="preserve"> </w:t>
      </w:r>
      <w:r w:rsidR="00CA55FF" w:rsidRPr="00041A41">
        <w:rPr>
          <w:rFonts w:ascii="Times New Roman" w:hAnsi="Times New Roman"/>
        </w:rPr>
        <w:t xml:space="preserve">What was the significance of </w:t>
      </w:r>
      <w:r w:rsidR="006A3EBE" w:rsidRPr="004F42BE">
        <w:rPr>
          <w:rFonts w:ascii="Times New Roman" w:hAnsi="Times New Roman"/>
          <w:b/>
        </w:rPr>
        <w:t>Suburbs</w:t>
      </w:r>
      <w:r w:rsidR="00CA55FF" w:rsidRPr="00041A41">
        <w:rPr>
          <w:rFonts w:ascii="Times New Roman" w:hAnsi="Times New Roman"/>
        </w:rPr>
        <w:t>?</w:t>
      </w:r>
    </w:p>
    <w:p w14:paraId="68C53824" w14:textId="77777777" w:rsidR="00CC5259" w:rsidRPr="00041A41" w:rsidRDefault="00CC5259" w:rsidP="00CC5259">
      <w:pPr>
        <w:widowControl w:val="0"/>
        <w:contextualSpacing/>
        <w:rPr>
          <w:rFonts w:ascii="Times New Roman" w:hAnsi="Times New Roman"/>
        </w:rPr>
      </w:pPr>
    </w:p>
    <w:p w14:paraId="7107BDA7" w14:textId="77777777" w:rsidR="00CA55FF" w:rsidRPr="00041A41" w:rsidRDefault="00CA55FF" w:rsidP="00CA55FF">
      <w:pPr>
        <w:widowControl w:val="0"/>
        <w:contextualSpacing/>
        <w:rPr>
          <w:rFonts w:ascii="Times New Roman" w:hAnsi="Times New Roman"/>
        </w:rPr>
      </w:pPr>
    </w:p>
    <w:p w14:paraId="5103A42E" w14:textId="77777777" w:rsidR="006A3EBE" w:rsidRDefault="001D200F" w:rsidP="008F5A0D">
      <w:pPr>
        <w:widowControl w:val="0"/>
        <w:ind w:left="990"/>
        <w:contextualSpacing/>
        <w:rPr>
          <w:rFonts w:ascii="Times New Roman" w:hAnsi="Times New Roman"/>
        </w:rPr>
      </w:pPr>
      <w:r w:rsidRPr="001C6555">
        <w:rPr>
          <w:rFonts w:ascii="Times New Roman" w:hAnsi="Times New Roman"/>
          <w:b/>
        </w:rPr>
        <w:t>65</w:t>
      </w:r>
      <w:r w:rsidR="004F42BE">
        <w:rPr>
          <w:rFonts w:ascii="Times New Roman" w:hAnsi="Times New Roman"/>
        </w:rPr>
        <w:t xml:space="preserve">. </w:t>
      </w:r>
      <w:r w:rsidR="00CA55FF" w:rsidRPr="00041A41">
        <w:rPr>
          <w:rFonts w:ascii="Times New Roman" w:hAnsi="Times New Roman"/>
        </w:rPr>
        <w:t xml:space="preserve">What was the </w:t>
      </w:r>
      <w:r w:rsidR="006A3EBE" w:rsidRPr="004F42BE">
        <w:rPr>
          <w:rFonts w:ascii="Times New Roman" w:hAnsi="Times New Roman"/>
          <w:b/>
        </w:rPr>
        <w:t>Baby Boom</w:t>
      </w:r>
      <w:r w:rsidR="006A3EBE" w:rsidRPr="00041A41">
        <w:rPr>
          <w:rFonts w:ascii="Times New Roman" w:hAnsi="Times New Roman"/>
        </w:rPr>
        <w:t xml:space="preserve"> and post-war birth rate</w:t>
      </w:r>
      <w:r w:rsidR="00CA55FF" w:rsidRPr="00041A41">
        <w:rPr>
          <w:rFonts w:ascii="Times New Roman" w:hAnsi="Times New Roman"/>
        </w:rPr>
        <w:t>?</w:t>
      </w:r>
    </w:p>
    <w:p w14:paraId="13BE63F0" w14:textId="77777777" w:rsidR="001D200F" w:rsidRPr="00041A41" w:rsidRDefault="001D200F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0A0C9EE5" w14:textId="77777777" w:rsidR="00CA55FF" w:rsidRPr="00041A41" w:rsidRDefault="00CA55FF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21386D38" w14:textId="77777777" w:rsidR="006A3EBE" w:rsidRPr="00041A41" w:rsidRDefault="001D200F" w:rsidP="008F5A0D">
      <w:pPr>
        <w:widowControl w:val="0"/>
        <w:ind w:left="990"/>
        <w:contextualSpacing/>
        <w:rPr>
          <w:rFonts w:ascii="Times New Roman" w:hAnsi="Times New Roman"/>
        </w:rPr>
      </w:pPr>
      <w:r w:rsidRPr="001C6555">
        <w:rPr>
          <w:rFonts w:ascii="Times New Roman" w:hAnsi="Times New Roman"/>
          <w:b/>
        </w:rPr>
        <w:t>66</w:t>
      </w:r>
      <w:r w:rsidR="004F42BE">
        <w:rPr>
          <w:rFonts w:ascii="Times New Roman" w:hAnsi="Times New Roman"/>
        </w:rPr>
        <w:t xml:space="preserve">. </w:t>
      </w:r>
      <w:r w:rsidR="00CA55FF" w:rsidRPr="00041A41">
        <w:rPr>
          <w:rFonts w:ascii="Times New Roman" w:hAnsi="Times New Roman"/>
        </w:rPr>
        <w:t xml:space="preserve">What was the significance of </w:t>
      </w:r>
      <w:r w:rsidR="006A3EBE" w:rsidRPr="004F42BE">
        <w:rPr>
          <w:rFonts w:ascii="Times New Roman" w:hAnsi="Times New Roman"/>
          <w:b/>
        </w:rPr>
        <w:t>Interstate Highway System</w:t>
      </w:r>
      <w:r w:rsidR="00CA55FF" w:rsidRPr="00041A41">
        <w:rPr>
          <w:rFonts w:ascii="Times New Roman" w:hAnsi="Times New Roman"/>
        </w:rPr>
        <w:t xml:space="preserve"> to American lifestyle of 1950s?</w:t>
      </w:r>
    </w:p>
    <w:p w14:paraId="0CC2AF66" w14:textId="77777777" w:rsidR="00CA55FF" w:rsidRPr="00041A41" w:rsidRDefault="00CA55FF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23CF9C6C" w14:textId="77777777" w:rsidR="00CA55FF" w:rsidRPr="00041A41" w:rsidRDefault="00CA55FF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6EB08FD5" w14:textId="77777777" w:rsidR="00CA55FF" w:rsidRPr="00041A41" w:rsidRDefault="00CA55FF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068ACBDA" w14:textId="77777777" w:rsidR="006A3EBE" w:rsidRPr="00041A41" w:rsidRDefault="001D200F" w:rsidP="008F5A0D">
      <w:pPr>
        <w:widowControl w:val="0"/>
        <w:ind w:left="990"/>
        <w:contextualSpacing/>
        <w:rPr>
          <w:rFonts w:ascii="Times New Roman" w:hAnsi="Times New Roman"/>
        </w:rPr>
      </w:pPr>
      <w:r w:rsidRPr="001C6555">
        <w:rPr>
          <w:rFonts w:ascii="Times New Roman" w:hAnsi="Times New Roman"/>
          <w:b/>
        </w:rPr>
        <w:t>67</w:t>
      </w:r>
      <w:r w:rsidR="004F42BE">
        <w:rPr>
          <w:rFonts w:ascii="Times New Roman" w:hAnsi="Times New Roman"/>
        </w:rPr>
        <w:t xml:space="preserve">. </w:t>
      </w:r>
      <w:r w:rsidR="00CA55FF" w:rsidRPr="00041A41">
        <w:rPr>
          <w:rFonts w:ascii="Times New Roman" w:hAnsi="Times New Roman"/>
        </w:rPr>
        <w:t xml:space="preserve">How did </w:t>
      </w:r>
      <w:r w:rsidR="006A3EBE" w:rsidRPr="00041A41">
        <w:rPr>
          <w:rFonts w:ascii="Times New Roman" w:hAnsi="Times New Roman"/>
        </w:rPr>
        <w:t>Youth culture</w:t>
      </w:r>
      <w:r w:rsidR="00CA55FF" w:rsidRPr="00041A41">
        <w:rPr>
          <w:rFonts w:ascii="Times New Roman" w:hAnsi="Times New Roman"/>
        </w:rPr>
        <w:t xml:space="preserve"> change in the 1950s?</w:t>
      </w:r>
    </w:p>
    <w:p w14:paraId="15BB2C36" w14:textId="77777777" w:rsidR="00CA55FF" w:rsidRPr="00041A41" w:rsidRDefault="00CA55FF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489BC811" w14:textId="77777777" w:rsidR="00CA55FF" w:rsidRPr="00041A41" w:rsidRDefault="00CA55FF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1B5713B6" w14:textId="77777777" w:rsidR="00CA55FF" w:rsidRPr="00041A41" w:rsidRDefault="00CA55FF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769BF74B" w14:textId="77777777" w:rsidR="006A3EBE" w:rsidRPr="00041A41" w:rsidRDefault="006A3EBE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586AF1B4" w14:textId="77777777" w:rsidR="001708C7" w:rsidRDefault="006A3EBE" w:rsidP="008F5A0D">
      <w:pPr>
        <w:rPr>
          <w:rFonts w:ascii="Times New Roman" w:hAnsi="Times New Roman"/>
          <w:b/>
          <w:i/>
        </w:rPr>
      </w:pPr>
      <w:r w:rsidRPr="00041A41">
        <w:rPr>
          <w:rFonts w:ascii="Times New Roman" w:hAnsi="Times New Roman"/>
          <w:b/>
        </w:rPr>
        <w:t xml:space="preserve">#2: Identify key figures and events, including Supreme Court </w:t>
      </w:r>
      <w:r w:rsidR="00CA55FF" w:rsidRPr="00041A41">
        <w:rPr>
          <w:rFonts w:ascii="Times New Roman" w:hAnsi="Times New Roman"/>
          <w:b/>
        </w:rPr>
        <w:t>decisions that</w:t>
      </w:r>
      <w:r w:rsidRPr="00041A41">
        <w:rPr>
          <w:rFonts w:ascii="Times New Roman" w:hAnsi="Times New Roman"/>
          <w:b/>
        </w:rPr>
        <w:t xml:space="preserve"> shaped the civil rights movement and domestic policy:</w:t>
      </w:r>
      <w:r w:rsidR="008F5A0D">
        <w:rPr>
          <w:rFonts w:ascii="Times New Roman" w:hAnsi="Times New Roman"/>
          <w:b/>
        </w:rPr>
        <w:t xml:space="preserve">   </w:t>
      </w:r>
      <w:r w:rsidR="001708C7" w:rsidRPr="00041A41">
        <w:rPr>
          <w:rFonts w:ascii="Times New Roman" w:hAnsi="Times New Roman"/>
          <w:b/>
        </w:rPr>
        <w:t>Know the significance of……</w:t>
      </w:r>
      <w:r w:rsidR="001708C7" w:rsidRPr="00041A41">
        <w:rPr>
          <w:rFonts w:ascii="Times New Roman" w:hAnsi="Times New Roman"/>
          <w:b/>
          <w:i/>
        </w:rPr>
        <w:t>what they did, planned,</w:t>
      </w:r>
      <w:r w:rsidR="001708C7" w:rsidRPr="00041A41">
        <w:rPr>
          <w:rFonts w:ascii="Times New Roman" w:hAnsi="Times New Roman"/>
          <w:b/>
        </w:rPr>
        <w:t xml:space="preserve"> </w:t>
      </w:r>
      <w:r w:rsidR="001708C7" w:rsidRPr="00041A41">
        <w:rPr>
          <w:rFonts w:ascii="Times New Roman" w:hAnsi="Times New Roman"/>
          <w:b/>
          <w:i/>
        </w:rPr>
        <w:t>achieved….</w:t>
      </w:r>
    </w:p>
    <w:p w14:paraId="19C7712B" w14:textId="77777777" w:rsidR="001C6555" w:rsidRPr="00041A41" w:rsidRDefault="001C6555" w:rsidP="008F5A0D">
      <w:pPr>
        <w:widowControl w:val="0"/>
        <w:ind w:left="990"/>
        <w:contextualSpacing/>
        <w:rPr>
          <w:rFonts w:ascii="Times New Roman" w:hAnsi="Times New Roman"/>
          <w:b/>
        </w:rPr>
      </w:pPr>
    </w:p>
    <w:p w14:paraId="134D2BE1" w14:textId="77777777" w:rsidR="001708C7" w:rsidRPr="00041A41" w:rsidRDefault="001C6555" w:rsidP="008F5A0D">
      <w:pPr>
        <w:widowControl w:val="0"/>
        <w:ind w:left="990"/>
        <w:contextualSpacing/>
        <w:rPr>
          <w:rFonts w:ascii="Times New Roman" w:hAnsi="Times New Roman"/>
        </w:rPr>
      </w:pPr>
      <w:r w:rsidRPr="001C6555">
        <w:rPr>
          <w:rFonts w:ascii="Times New Roman" w:hAnsi="Times New Roman"/>
          <w:b/>
        </w:rPr>
        <w:t>68</w:t>
      </w:r>
      <w:r>
        <w:rPr>
          <w:rFonts w:ascii="Times New Roman" w:hAnsi="Times New Roman"/>
        </w:rPr>
        <w:t xml:space="preserve">. </w:t>
      </w:r>
      <w:r w:rsidR="001708C7" w:rsidRPr="004F42BE">
        <w:rPr>
          <w:rFonts w:ascii="Times New Roman" w:hAnsi="Times New Roman"/>
          <w:b/>
        </w:rPr>
        <w:t>Montgomery Bus Boycott</w:t>
      </w:r>
      <w:r w:rsidR="001708C7" w:rsidRPr="00041A41">
        <w:rPr>
          <w:rFonts w:ascii="Times New Roman" w:hAnsi="Times New Roman"/>
        </w:rPr>
        <w:t>:</w:t>
      </w:r>
    </w:p>
    <w:p w14:paraId="1299257E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18400295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6AAFBD42" w14:textId="77777777" w:rsidR="001708C7" w:rsidRPr="001C6555" w:rsidRDefault="001C6555" w:rsidP="008F5A0D">
      <w:pPr>
        <w:widowControl w:val="0"/>
        <w:ind w:left="990"/>
        <w:contextualSpacing/>
        <w:rPr>
          <w:rFonts w:ascii="Times New Roman" w:hAnsi="Times New Roman"/>
          <w:b/>
        </w:rPr>
      </w:pPr>
      <w:r w:rsidRPr="001C6555">
        <w:rPr>
          <w:rFonts w:ascii="Times New Roman" w:hAnsi="Times New Roman"/>
          <w:b/>
        </w:rPr>
        <w:t>69</w:t>
      </w:r>
      <w:r w:rsidR="004F42BE">
        <w:rPr>
          <w:rFonts w:ascii="Times New Roman" w:hAnsi="Times New Roman"/>
        </w:rPr>
        <w:t xml:space="preserve">. </w:t>
      </w:r>
      <w:r w:rsidR="001708C7" w:rsidRPr="004F42BE">
        <w:rPr>
          <w:rFonts w:ascii="Times New Roman" w:hAnsi="Times New Roman"/>
          <w:b/>
        </w:rPr>
        <w:t>Dr</w:t>
      </w:r>
      <w:r w:rsidR="004F42BE" w:rsidRPr="004F42BE">
        <w:rPr>
          <w:rFonts w:ascii="Times New Roman" w:hAnsi="Times New Roman"/>
          <w:b/>
        </w:rPr>
        <w:t>.</w:t>
      </w:r>
      <w:r w:rsidR="001708C7" w:rsidRPr="004F42BE">
        <w:rPr>
          <w:rFonts w:ascii="Times New Roman" w:hAnsi="Times New Roman"/>
          <w:b/>
        </w:rPr>
        <w:t xml:space="preserve"> Martin Luther King Jr</w:t>
      </w:r>
      <w:r w:rsidR="001708C7" w:rsidRPr="00041A41">
        <w:rPr>
          <w:rFonts w:ascii="Times New Roman" w:hAnsi="Times New Roman"/>
        </w:rPr>
        <w:t>:</w:t>
      </w:r>
    </w:p>
    <w:p w14:paraId="72FC707B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597400EA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5253EFF1" w14:textId="77777777" w:rsidR="001708C7" w:rsidRPr="00041A41" w:rsidRDefault="001C6555" w:rsidP="008F5A0D">
      <w:pPr>
        <w:widowControl w:val="0"/>
        <w:ind w:left="990"/>
        <w:contextualSpacing/>
        <w:rPr>
          <w:rFonts w:ascii="Times New Roman" w:hAnsi="Times New Roman"/>
        </w:rPr>
      </w:pPr>
      <w:r>
        <w:rPr>
          <w:rFonts w:ascii="Times New Roman" w:hAnsi="Times New Roman"/>
          <w:b/>
        </w:rPr>
        <w:t>70</w:t>
      </w:r>
      <w:r w:rsidR="004F42BE">
        <w:rPr>
          <w:rFonts w:ascii="Times New Roman" w:hAnsi="Times New Roman"/>
        </w:rPr>
        <w:t xml:space="preserve">. </w:t>
      </w:r>
      <w:r w:rsidR="001708C7" w:rsidRPr="004F42BE">
        <w:rPr>
          <w:rFonts w:ascii="Times New Roman" w:hAnsi="Times New Roman"/>
          <w:b/>
        </w:rPr>
        <w:t>SNCC</w:t>
      </w:r>
      <w:r w:rsidR="001708C7" w:rsidRPr="00041A41">
        <w:rPr>
          <w:rFonts w:ascii="Times New Roman" w:hAnsi="Times New Roman"/>
        </w:rPr>
        <w:t>:</w:t>
      </w:r>
    </w:p>
    <w:p w14:paraId="7928CFB5" w14:textId="77777777" w:rsidR="001708C7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2DB546D2" w14:textId="77777777" w:rsidR="00CC5259" w:rsidRPr="00041A41" w:rsidRDefault="00CC5259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1E6AA7B4" w14:textId="77777777" w:rsidR="00CC5259" w:rsidRPr="00041A41" w:rsidRDefault="00CC5259" w:rsidP="008F5A0D">
      <w:pPr>
        <w:widowControl w:val="0"/>
        <w:ind w:left="990"/>
        <w:contextualSpacing/>
        <w:rPr>
          <w:rFonts w:ascii="Times New Roman" w:hAnsi="Times New Roman"/>
        </w:rPr>
      </w:pPr>
      <w:r>
        <w:rPr>
          <w:rFonts w:ascii="Times New Roman" w:hAnsi="Times New Roman"/>
          <w:b/>
        </w:rPr>
        <w:t>71</w:t>
      </w:r>
      <w:r>
        <w:rPr>
          <w:rFonts w:ascii="Times New Roman" w:hAnsi="Times New Roman"/>
        </w:rPr>
        <w:t xml:space="preserve">. </w:t>
      </w:r>
      <w:r w:rsidRPr="004F42BE">
        <w:rPr>
          <w:rFonts w:ascii="Times New Roman" w:hAnsi="Times New Roman"/>
          <w:b/>
        </w:rPr>
        <w:t>Sit-ins</w:t>
      </w:r>
      <w:r w:rsidRPr="00041A41">
        <w:rPr>
          <w:rFonts w:ascii="Times New Roman" w:hAnsi="Times New Roman"/>
        </w:rPr>
        <w:t>:</w:t>
      </w:r>
    </w:p>
    <w:p w14:paraId="7CB06DD1" w14:textId="77777777" w:rsidR="001708C7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1771EB6E" w14:textId="77777777" w:rsidR="00CC5259" w:rsidRDefault="00CC5259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0861A239" w14:textId="77777777" w:rsidR="00CC5259" w:rsidRPr="00041A41" w:rsidRDefault="00CC5259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24990E38" w14:textId="77777777" w:rsidR="001708C7" w:rsidRDefault="00CC5259" w:rsidP="008F5A0D">
      <w:pPr>
        <w:widowControl w:val="0"/>
        <w:ind w:left="990"/>
        <w:contextualSpacing/>
        <w:rPr>
          <w:rFonts w:ascii="Times New Roman" w:hAnsi="Times New Roman"/>
        </w:rPr>
      </w:pPr>
      <w:r>
        <w:rPr>
          <w:rFonts w:ascii="Times New Roman" w:hAnsi="Times New Roman"/>
          <w:b/>
        </w:rPr>
        <w:t>72</w:t>
      </w:r>
      <w:r w:rsidR="004F42BE">
        <w:rPr>
          <w:rFonts w:ascii="Times New Roman" w:hAnsi="Times New Roman"/>
        </w:rPr>
        <w:t xml:space="preserve">. </w:t>
      </w:r>
      <w:r w:rsidR="001708C7" w:rsidRPr="004F42BE">
        <w:rPr>
          <w:rFonts w:ascii="Times New Roman" w:hAnsi="Times New Roman"/>
          <w:b/>
        </w:rPr>
        <w:t>Freedom Riders</w:t>
      </w:r>
      <w:r w:rsidR="001708C7" w:rsidRPr="00041A41">
        <w:rPr>
          <w:rFonts w:ascii="Times New Roman" w:hAnsi="Times New Roman"/>
        </w:rPr>
        <w:t>:</w:t>
      </w:r>
    </w:p>
    <w:p w14:paraId="1EC345F3" w14:textId="77777777" w:rsidR="001708C7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445F3951" w14:textId="77777777" w:rsidR="00CC5259" w:rsidRDefault="00CC5259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1426C18E" w14:textId="77777777" w:rsidR="00CC5259" w:rsidRPr="00041A41" w:rsidRDefault="00CC5259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2DDC11FE" w14:textId="77777777" w:rsidR="00CC5259" w:rsidRPr="00041A41" w:rsidRDefault="00CC5259" w:rsidP="008F5A0D">
      <w:pPr>
        <w:widowControl w:val="0"/>
        <w:ind w:left="990"/>
        <w:contextualSpacing/>
        <w:rPr>
          <w:rFonts w:ascii="Times New Roman" w:hAnsi="Times New Roman"/>
        </w:rPr>
      </w:pPr>
      <w:r>
        <w:rPr>
          <w:rFonts w:ascii="Times New Roman" w:hAnsi="Times New Roman"/>
          <w:b/>
        </w:rPr>
        <w:t>73</w:t>
      </w:r>
      <w:r>
        <w:rPr>
          <w:rFonts w:ascii="Times New Roman" w:hAnsi="Times New Roman"/>
        </w:rPr>
        <w:t xml:space="preserve">. </w:t>
      </w:r>
      <w:r w:rsidRPr="004F42BE">
        <w:rPr>
          <w:rFonts w:ascii="Times New Roman" w:hAnsi="Times New Roman"/>
          <w:b/>
        </w:rPr>
        <w:t>March on Washington</w:t>
      </w:r>
      <w:r w:rsidRPr="00041A41">
        <w:rPr>
          <w:rFonts w:ascii="Times New Roman" w:hAnsi="Times New Roman"/>
        </w:rPr>
        <w:t xml:space="preserve"> 1963:</w:t>
      </w:r>
    </w:p>
    <w:p w14:paraId="6EAB19F5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350FC04B" w14:textId="77777777" w:rsidR="001708C7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3850D37D" w14:textId="77777777" w:rsidR="00CC5259" w:rsidRPr="00041A41" w:rsidRDefault="00CC5259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0FCE3EE0" w14:textId="77777777" w:rsidR="001708C7" w:rsidRPr="00041A41" w:rsidRDefault="00CC5259" w:rsidP="008F5A0D">
      <w:pPr>
        <w:widowControl w:val="0"/>
        <w:ind w:left="990"/>
        <w:contextualSpacing/>
        <w:rPr>
          <w:rFonts w:ascii="Times New Roman" w:hAnsi="Times New Roman"/>
        </w:rPr>
      </w:pPr>
      <w:r>
        <w:rPr>
          <w:rFonts w:ascii="Times New Roman" w:hAnsi="Times New Roman"/>
          <w:b/>
        </w:rPr>
        <w:t>74</w:t>
      </w:r>
      <w:r w:rsidR="004F42BE">
        <w:rPr>
          <w:rFonts w:ascii="Times New Roman" w:hAnsi="Times New Roman"/>
        </w:rPr>
        <w:t xml:space="preserve">. </w:t>
      </w:r>
      <w:r>
        <w:rPr>
          <w:rFonts w:ascii="Times New Roman" w:hAnsi="Times New Roman"/>
          <w:b/>
        </w:rPr>
        <w:t>Civil Rights Act of 1964</w:t>
      </w:r>
      <w:r w:rsidR="001708C7" w:rsidRPr="00041A41">
        <w:rPr>
          <w:rFonts w:ascii="Times New Roman" w:hAnsi="Times New Roman"/>
        </w:rPr>
        <w:t>:</w:t>
      </w:r>
    </w:p>
    <w:p w14:paraId="764ED064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489D954C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60755FF2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11EEB0DE" w14:textId="77777777" w:rsidR="006A3EBE" w:rsidRPr="00041A41" w:rsidRDefault="001C6555" w:rsidP="008F5A0D">
      <w:pPr>
        <w:widowControl w:val="0"/>
        <w:ind w:left="990"/>
        <w:contextualSpacing/>
        <w:rPr>
          <w:rFonts w:ascii="Times New Roman" w:hAnsi="Times New Roman"/>
        </w:rPr>
      </w:pPr>
      <w:r>
        <w:rPr>
          <w:rFonts w:ascii="Times New Roman" w:hAnsi="Times New Roman"/>
          <w:b/>
        </w:rPr>
        <w:t>75</w:t>
      </w:r>
      <w:r w:rsidR="004F42BE" w:rsidRPr="004F42BE">
        <w:rPr>
          <w:rFonts w:ascii="Times New Roman" w:hAnsi="Times New Roman"/>
          <w:b/>
        </w:rPr>
        <w:t>.</w:t>
      </w:r>
      <w:r w:rsidR="004F42BE">
        <w:rPr>
          <w:rFonts w:ascii="Times New Roman" w:hAnsi="Times New Roman"/>
        </w:rPr>
        <w:t xml:space="preserve"> </w:t>
      </w:r>
      <w:r w:rsidR="006A3EBE" w:rsidRPr="004F42BE">
        <w:rPr>
          <w:rFonts w:ascii="Times New Roman" w:hAnsi="Times New Roman"/>
          <w:b/>
        </w:rPr>
        <w:t>Voting Rights Act</w:t>
      </w:r>
      <w:r w:rsidR="00CC5259">
        <w:rPr>
          <w:rFonts w:ascii="Times New Roman" w:hAnsi="Times New Roman"/>
        </w:rPr>
        <w:t xml:space="preserve"> 1965</w:t>
      </w:r>
    </w:p>
    <w:p w14:paraId="0D03E1FC" w14:textId="77777777" w:rsidR="00CA55FF" w:rsidRDefault="00CA55FF" w:rsidP="006A3EBE">
      <w:pPr>
        <w:widowControl w:val="0"/>
        <w:ind w:left="900"/>
        <w:contextualSpacing/>
        <w:rPr>
          <w:rFonts w:ascii="Times New Roman" w:hAnsi="Times New Roman"/>
        </w:rPr>
      </w:pPr>
    </w:p>
    <w:p w14:paraId="69012FE6" w14:textId="77777777" w:rsidR="008F5A0D" w:rsidRPr="00041A41" w:rsidRDefault="008F5A0D" w:rsidP="006A3EBE">
      <w:pPr>
        <w:widowControl w:val="0"/>
        <w:ind w:left="900"/>
        <w:contextualSpacing/>
        <w:rPr>
          <w:rFonts w:ascii="Times New Roman" w:hAnsi="Times New Roman"/>
        </w:rPr>
      </w:pPr>
    </w:p>
    <w:p w14:paraId="6D9782F6" w14:textId="77777777" w:rsidR="00CA55FF" w:rsidRPr="00041A41" w:rsidRDefault="008A11A3" w:rsidP="008F5A0D">
      <w:pPr>
        <w:widowControl w:val="0"/>
        <w:ind w:left="990"/>
        <w:contextualSpacing/>
        <w:rPr>
          <w:rFonts w:ascii="Times New Roman" w:hAnsi="Times New Roman"/>
        </w:rPr>
      </w:pPr>
      <w:r w:rsidRPr="008A11A3">
        <w:rPr>
          <w:rFonts w:ascii="Times New Roman" w:hAnsi="Times New Roman"/>
          <w:b/>
        </w:rPr>
        <w:t>76</w:t>
      </w:r>
      <w:r>
        <w:rPr>
          <w:rFonts w:ascii="Times New Roman" w:hAnsi="Times New Roman"/>
        </w:rPr>
        <w:t xml:space="preserve">. </w:t>
      </w:r>
      <w:r w:rsidR="006A3EBE" w:rsidRPr="004F42BE">
        <w:rPr>
          <w:rFonts w:ascii="Times New Roman" w:hAnsi="Times New Roman"/>
          <w:b/>
        </w:rPr>
        <w:t>Black Power Movement</w:t>
      </w:r>
      <w:r w:rsidR="00CA55FF" w:rsidRPr="00041A41">
        <w:rPr>
          <w:rFonts w:ascii="Times New Roman" w:hAnsi="Times New Roman"/>
        </w:rPr>
        <w:t>:</w:t>
      </w:r>
    </w:p>
    <w:p w14:paraId="68881399" w14:textId="77777777" w:rsidR="008F5A0D" w:rsidRDefault="008F5A0D" w:rsidP="008F5A0D">
      <w:pPr>
        <w:widowControl w:val="0"/>
        <w:contextualSpacing/>
        <w:rPr>
          <w:rFonts w:ascii="Times New Roman" w:hAnsi="Times New Roman"/>
          <w:b/>
        </w:rPr>
      </w:pPr>
    </w:p>
    <w:p w14:paraId="4764B4B7" w14:textId="77777777" w:rsidR="008F5A0D" w:rsidRPr="008A11A3" w:rsidRDefault="008F5A0D" w:rsidP="008F5A0D">
      <w:pPr>
        <w:widowControl w:val="0"/>
        <w:contextualSpacing/>
        <w:rPr>
          <w:rFonts w:ascii="Times New Roman" w:hAnsi="Times New Roman"/>
          <w:b/>
        </w:rPr>
      </w:pPr>
      <w:r w:rsidRPr="008A11A3">
        <w:rPr>
          <w:rFonts w:ascii="Times New Roman" w:hAnsi="Times New Roman"/>
          <w:b/>
        </w:rPr>
        <w:t>PAGE 5                                               EOC U.S. HISTORY-REVIEW                                          Name:</w:t>
      </w:r>
    </w:p>
    <w:p w14:paraId="7D75AC0A" w14:textId="77777777" w:rsidR="00CA55FF" w:rsidRPr="00041A41" w:rsidRDefault="00CA55FF" w:rsidP="006A3EBE">
      <w:pPr>
        <w:widowControl w:val="0"/>
        <w:ind w:left="900"/>
        <w:contextualSpacing/>
        <w:rPr>
          <w:rFonts w:ascii="Times New Roman" w:hAnsi="Times New Roman"/>
        </w:rPr>
      </w:pPr>
    </w:p>
    <w:p w14:paraId="2655FA7D" w14:textId="77777777" w:rsidR="00801E63" w:rsidRPr="00041A41" w:rsidRDefault="00801E63" w:rsidP="006A3EBE">
      <w:pPr>
        <w:widowControl w:val="0"/>
        <w:ind w:left="900"/>
        <w:contextualSpacing/>
        <w:rPr>
          <w:rFonts w:ascii="Times New Roman" w:hAnsi="Times New Roman"/>
        </w:rPr>
      </w:pPr>
    </w:p>
    <w:p w14:paraId="4B7754D1" w14:textId="77777777" w:rsidR="001C6555" w:rsidRDefault="001C6555" w:rsidP="008F5A0D">
      <w:pPr>
        <w:widowControl w:val="0"/>
        <w:ind w:left="990"/>
        <w:contextualSpacing/>
        <w:rPr>
          <w:rFonts w:ascii="Times New Roman" w:hAnsi="Times New Roman"/>
          <w:b/>
        </w:rPr>
      </w:pPr>
      <w:r w:rsidRPr="001C6555">
        <w:rPr>
          <w:rFonts w:ascii="Times New Roman" w:hAnsi="Times New Roman"/>
          <w:b/>
        </w:rPr>
        <w:t>77</w:t>
      </w:r>
      <w:r>
        <w:rPr>
          <w:rFonts w:ascii="Times New Roman" w:hAnsi="Times New Roman"/>
        </w:rPr>
        <w:t xml:space="preserve">. </w:t>
      </w:r>
      <w:r w:rsidR="006A3EBE" w:rsidRPr="00041A41">
        <w:rPr>
          <w:rFonts w:ascii="Times New Roman" w:hAnsi="Times New Roman"/>
        </w:rPr>
        <w:t xml:space="preserve">How did the </w:t>
      </w:r>
      <w:r w:rsidR="006A3EBE" w:rsidRPr="004F42BE">
        <w:rPr>
          <w:rFonts w:ascii="Times New Roman" w:hAnsi="Times New Roman"/>
          <w:b/>
        </w:rPr>
        <w:t>Black Panthers</w:t>
      </w:r>
      <w:r w:rsidR="001708C7" w:rsidRPr="00041A41">
        <w:rPr>
          <w:rFonts w:ascii="Times New Roman" w:hAnsi="Times New Roman"/>
        </w:rPr>
        <w:t xml:space="preserve">, </w:t>
      </w:r>
      <w:r w:rsidR="006A3EBE" w:rsidRPr="004F42BE">
        <w:rPr>
          <w:rFonts w:ascii="Times New Roman" w:hAnsi="Times New Roman"/>
          <w:b/>
        </w:rPr>
        <w:t>Nation of Islam</w:t>
      </w:r>
      <w:r w:rsidR="001708C7" w:rsidRPr="00041A41">
        <w:rPr>
          <w:rFonts w:ascii="Times New Roman" w:hAnsi="Times New Roman"/>
        </w:rPr>
        <w:t xml:space="preserve">, &amp; </w:t>
      </w:r>
      <w:r w:rsidR="006A3EBE" w:rsidRPr="00041A41">
        <w:rPr>
          <w:rFonts w:ascii="Times New Roman" w:hAnsi="Times New Roman"/>
        </w:rPr>
        <w:t xml:space="preserve">the </w:t>
      </w:r>
      <w:r w:rsidR="006A3EBE" w:rsidRPr="004F42BE">
        <w:rPr>
          <w:rFonts w:ascii="Times New Roman" w:hAnsi="Times New Roman"/>
          <w:b/>
        </w:rPr>
        <w:t>Southern Christian Leadership Conference</w:t>
      </w:r>
    </w:p>
    <w:p w14:paraId="3BFDB3BD" w14:textId="77777777" w:rsidR="006A3EBE" w:rsidRPr="001C6555" w:rsidRDefault="001C6555" w:rsidP="008F5A0D">
      <w:pPr>
        <w:widowControl w:val="0"/>
        <w:ind w:left="990"/>
        <w:contextualSpacing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      </w:t>
      </w:r>
      <w:r w:rsidR="004F42BE">
        <w:rPr>
          <w:rFonts w:ascii="Times New Roman" w:hAnsi="Times New Roman"/>
        </w:rPr>
        <w:t xml:space="preserve">differ in </w:t>
      </w:r>
      <w:r w:rsidR="006A3EBE" w:rsidRPr="00041A41">
        <w:rPr>
          <w:rFonts w:ascii="Times New Roman" w:hAnsi="Times New Roman"/>
        </w:rPr>
        <w:t>their approaches to achieving racial equality?</w:t>
      </w:r>
    </w:p>
    <w:p w14:paraId="0EE51D06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06972DF9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70CB652C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45F54045" w14:textId="77777777" w:rsidR="00801E63" w:rsidRPr="00041A41" w:rsidRDefault="001C6555" w:rsidP="008F5A0D">
      <w:pPr>
        <w:widowControl w:val="0"/>
        <w:ind w:left="990"/>
        <w:contextualSpacing/>
        <w:rPr>
          <w:rFonts w:ascii="Times New Roman" w:hAnsi="Times New Roman"/>
        </w:rPr>
      </w:pPr>
      <w:r>
        <w:rPr>
          <w:rFonts w:ascii="Times New Roman" w:hAnsi="Times New Roman"/>
          <w:b/>
        </w:rPr>
        <w:t xml:space="preserve">78. </w:t>
      </w:r>
      <w:r w:rsidR="00801E63" w:rsidRPr="00041A41">
        <w:rPr>
          <w:rFonts w:ascii="Times New Roman" w:hAnsi="Times New Roman"/>
        </w:rPr>
        <w:t xml:space="preserve">Johnson’s </w:t>
      </w:r>
      <w:r w:rsidR="00801E63" w:rsidRPr="00437A08">
        <w:rPr>
          <w:rFonts w:ascii="Times New Roman" w:hAnsi="Times New Roman"/>
          <w:b/>
        </w:rPr>
        <w:t>Great Society</w:t>
      </w:r>
      <w:r w:rsidR="00437A08">
        <w:rPr>
          <w:rFonts w:ascii="Times New Roman" w:hAnsi="Times New Roman"/>
        </w:rPr>
        <w:t xml:space="preserve"> 1964-1967</w:t>
      </w:r>
      <w:r w:rsidR="00801E63" w:rsidRPr="00041A41">
        <w:rPr>
          <w:rFonts w:ascii="Times New Roman" w:hAnsi="Times New Roman"/>
        </w:rPr>
        <w:t>:</w:t>
      </w:r>
    </w:p>
    <w:p w14:paraId="6CAF777F" w14:textId="77777777" w:rsidR="00801E63" w:rsidRPr="00041A41" w:rsidRDefault="00801E63" w:rsidP="00801E63">
      <w:pPr>
        <w:widowControl w:val="0"/>
        <w:ind w:left="900"/>
        <w:contextualSpacing/>
        <w:rPr>
          <w:rFonts w:ascii="Times New Roman" w:hAnsi="Times New Roman"/>
        </w:rPr>
      </w:pPr>
    </w:p>
    <w:p w14:paraId="22883A93" w14:textId="77777777" w:rsidR="001C6555" w:rsidRPr="00041A41" w:rsidRDefault="001C6555" w:rsidP="001C6555">
      <w:pPr>
        <w:widowControl w:val="0"/>
        <w:contextualSpacing/>
        <w:rPr>
          <w:rFonts w:ascii="Times New Roman" w:hAnsi="Times New Roman"/>
        </w:rPr>
      </w:pPr>
    </w:p>
    <w:p w14:paraId="5F3BE18F" w14:textId="77777777" w:rsidR="00641B32" w:rsidRPr="00437A08" w:rsidRDefault="00641B32" w:rsidP="00641B32">
      <w:pPr>
        <w:widowControl w:val="0"/>
        <w:ind w:left="900" w:firstLine="540"/>
        <w:contextualSpacing/>
        <w:rPr>
          <w:rFonts w:ascii="Times New Roman" w:hAnsi="Times New Roman"/>
          <w:b/>
          <w:u w:val="single"/>
        </w:rPr>
      </w:pPr>
      <w:r w:rsidRPr="00437A08">
        <w:rPr>
          <w:rFonts w:ascii="Times New Roman" w:hAnsi="Times New Roman"/>
          <w:b/>
          <w:u w:val="single"/>
        </w:rPr>
        <w:t>Important Programs</w:t>
      </w:r>
    </w:p>
    <w:p w14:paraId="174901B8" w14:textId="77777777" w:rsidR="00801E63" w:rsidRPr="00437A08" w:rsidRDefault="00437A08" w:rsidP="00437A08">
      <w:pPr>
        <w:pStyle w:val="ListParagraph"/>
        <w:widowControl w:val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</w:t>
      </w:r>
      <w:r w:rsidR="00801E63" w:rsidRPr="00437A08">
        <w:rPr>
          <w:rFonts w:ascii="Times New Roman" w:hAnsi="Times New Roman"/>
          <w:b/>
        </w:rPr>
        <w:t>Medicare</w:t>
      </w:r>
      <w:r w:rsidR="00801E63" w:rsidRPr="00437A08">
        <w:rPr>
          <w:rFonts w:ascii="Times New Roman" w:hAnsi="Times New Roman"/>
        </w:rPr>
        <w:t>:</w:t>
      </w:r>
    </w:p>
    <w:p w14:paraId="66D3B05B" w14:textId="77777777" w:rsidR="00801E63" w:rsidRPr="00041A41" w:rsidRDefault="00801E63" w:rsidP="00801E63">
      <w:pPr>
        <w:widowControl w:val="0"/>
        <w:ind w:left="900"/>
        <w:contextualSpacing/>
        <w:rPr>
          <w:rFonts w:ascii="Times New Roman" w:hAnsi="Times New Roman"/>
        </w:rPr>
      </w:pPr>
    </w:p>
    <w:p w14:paraId="62217BF5" w14:textId="77777777" w:rsidR="00801E63" w:rsidRPr="00041A41" w:rsidRDefault="00801E63" w:rsidP="00641B32">
      <w:pPr>
        <w:widowControl w:val="0"/>
        <w:ind w:left="900" w:firstLine="540"/>
        <w:contextualSpacing/>
        <w:rPr>
          <w:rFonts w:ascii="Times New Roman" w:hAnsi="Times New Roman"/>
        </w:rPr>
      </w:pPr>
      <w:r w:rsidRPr="00437A08">
        <w:rPr>
          <w:rFonts w:ascii="Times New Roman" w:hAnsi="Times New Roman"/>
          <w:b/>
        </w:rPr>
        <w:t>Medicaid</w:t>
      </w:r>
      <w:r w:rsidRPr="00041A41">
        <w:rPr>
          <w:rFonts w:ascii="Times New Roman" w:hAnsi="Times New Roman"/>
        </w:rPr>
        <w:t>:</w:t>
      </w:r>
    </w:p>
    <w:p w14:paraId="399D4B3C" w14:textId="77777777" w:rsidR="001708C7" w:rsidRPr="00041A41" w:rsidRDefault="001708C7" w:rsidP="001708C7">
      <w:pPr>
        <w:widowControl w:val="0"/>
        <w:ind w:left="900"/>
        <w:contextualSpacing/>
        <w:rPr>
          <w:rFonts w:ascii="Times New Roman" w:hAnsi="Times New Roman"/>
          <w:b/>
          <w:u w:val="single"/>
        </w:rPr>
      </w:pPr>
    </w:p>
    <w:p w14:paraId="625BFF7B" w14:textId="77777777" w:rsidR="00801E63" w:rsidRDefault="00801E63" w:rsidP="00641B32">
      <w:pPr>
        <w:widowControl w:val="0"/>
        <w:ind w:left="900" w:firstLine="540"/>
        <w:contextualSpacing/>
        <w:rPr>
          <w:rFonts w:ascii="Times New Roman" w:hAnsi="Times New Roman"/>
        </w:rPr>
      </w:pPr>
      <w:r w:rsidRPr="00437A08">
        <w:rPr>
          <w:rFonts w:ascii="Times New Roman" w:hAnsi="Times New Roman"/>
          <w:b/>
          <w:u w:val="single"/>
        </w:rPr>
        <w:t>Education initiatives</w:t>
      </w:r>
      <w:r w:rsidRPr="00041A41">
        <w:rPr>
          <w:rFonts w:ascii="Times New Roman" w:hAnsi="Times New Roman"/>
        </w:rPr>
        <w:t>:</w:t>
      </w:r>
    </w:p>
    <w:p w14:paraId="7E6504D8" w14:textId="77777777" w:rsidR="00437A08" w:rsidRDefault="00437A08" w:rsidP="00641B32">
      <w:pPr>
        <w:widowControl w:val="0"/>
        <w:ind w:left="900" w:firstLine="540"/>
        <w:contextualSpacing/>
        <w:rPr>
          <w:rFonts w:ascii="Times New Roman" w:hAnsi="Times New Roman"/>
        </w:rPr>
      </w:pPr>
    </w:p>
    <w:p w14:paraId="0477D9A5" w14:textId="77777777" w:rsidR="00437A08" w:rsidRDefault="002A4738" w:rsidP="00641B32">
      <w:pPr>
        <w:widowControl w:val="0"/>
        <w:ind w:left="900" w:firstLine="540"/>
        <w:contextualSpacing/>
        <w:rPr>
          <w:rFonts w:ascii="Times New Roman" w:hAnsi="Times New Roman"/>
        </w:rPr>
      </w:pPr>
      <w:r>
        <w:rPr>
          <w:rFonts w:ascii="Times New Roman" w:hAnsi="Times New Roman"/>
          <w:b/>
        </w:rPr>
        <w:t>Heads</w:t>
      </w:r>
      <w:r w:rsidR="00437A08" w:rsidRPr="00437A08">
        <w:rPr>
          <w:rFonts w:ascii="Times New Roman" w:hAnsi="Times New Roman"/>
          <w:b/>
        </w:rPr>
        <w:t>tart</w:t>
      </w:r>
      <w:r w:rsidR="00437A08">
        <w:rPr>
          <w:rFonts w:ascii="Times New Roman" w:hAnsi="Times New Roman"/>
        </w:rPr>
        <w:t>:</w:t>
      </w:r>
    </w:p>
    <w:p w14:paraId="04E53622" w14:textId="77777777" w:rsidR="00437A08" w:rsidRDefault="00437A08" w:rsidP="00641B32">
      <w:pPr>
        <w:widowControl w:val="0"/>
        <w:ind w:left="900" w:firstLine="540"/>
        <w:contextualSpacing/>
        <w:rPr>
          <w:rFonts w:ascii="Times New Roman" w:hAnsi="Times New Roman"/>
        </w:rPr>
      </w:pPr>
    </w:p>
    <w:p w14:paraId="685A69C0" w14:textId="77777777" w:rsidR="00437A08" w:rsidRPr="00041A41" w:rsidRDefault="00437A08" w:rsidP="00641B32">
      <w:pPr>
        <w:widowControl w:val="0"/>
        <w:ind w:left="900" w:firstLine="540"/>
        <w:contextualSpacing/>
        <w:rPr>
          <w:rFonts w:ascii="Times New Roman" w:hAnsi="Times New Roman"/>
        </w:rPr>
      </w:pPr>
    </w:p>
    <w:p w14:paraId="6F97DBD0" w14:textId="77777777" w:rsidR="001708C7" w:rsidRPr="00041A41" w:rsidRDefault="001708C7" w:rsidP="001C6555">
      <w:pPr>
        <w:widowControl w:val="0"/>
        <w:contextualSpacing/>
        <w:rPr>
          <w:rFonts w:ascii="Times New Roman" w:hAnsi="Times New Roman"/>
          <w:b/>
          <w:u w:val="single"/>
        </w:rPr>
      </w:pPr>
      <w:r w:rsidRPr="00041A41">
        <w:rPr>
          <w:rFonts w:ascii="Times New Roman" w:hAnsi="Times New Roman"/>
          <w:b/>
          <w:u w:val="single"/>
        </w:rPr>
        <w:t>Women’s Movement</w:t>
      </w:r>
    </w:p>
    <w:p w14:paraId="2FD8BE70" w14:textId="77777777" w:rsidR="006A3EBE" w:rsidRPr="00041A41" w:rsidRDefault="001C6555" w:rsidP="008F5A0D">
      <w:pPr>
        <w:widowControl w:val="0"/>
        <w:ind w:left="990"/>
        <w:contextualSpacing/>
        <w:rPr>
          <w:rFonts w:ascii="Times New Roman" w:hAnsi="Times New Roman"/>
        </w:rPr>
      </w:pPr>
      <w:r w:rsidRPr="001C6555">
        <w:rPr>
          <w:rFonts w:ascii="Times New Roman" w:hAnsi="Times New Roman"/>
          <w:b/>
        </w:rPr>
        <w:t>79</w:t>
      </w:r>
      <w:r>
        <w:rPr>
          <w:rFonts w:ascii="Times New Roman" w:hAnsi="Times New Roman"/>
        </w:rPr>
        <w:t xml:space="preserve">. </w:t>
      </w:r>
      <w:r w:rsidR="006A3EBE" w:rsidRPr="002A4738">
        <w:rPr>
          <w:rFonts w:ascii="Times New Roman" w:hAnsi="Times New Roman"/>
          <w:b/>
        </w:rPr>
        <w:t>Equal Rights Amendment</w:t>
      </w:r>
      <w:r w:rsidR="001708C7" w:rsidRPr="00041A41">
        <w:rPr>
          <w:rFonts w:ascii="Times New Roman" w:hAnsi="Times New Roman"/>
        </w:rPr>
        <w:t>:</w:t>
      </w:r>
    </w:p>
    <w:p w14:paraId="290E9C8A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30982969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58795B5D" w14:textId="77777777" w:rsidR="006C1898" w:rsidRDefault="001C6555" w:rsidP="008F5A0D">
      <w:pPr>
        <w:widowControl w:val="0"/>
        <w:ind w:left="990"/>
        <w:contextualSpacing/>
        <w:rPr>
          <w:rFonts w:ascii="Times New Roman" w:hAnsi="Times New Roman"/>
        </w:rPr>
      </w:pPr>
      <w:r w:rsidRPr="001C6555">
        <w:rPr>
          <w:rFonts w:ascii="Times New Roman" w:hAnsi="Times New Roman"/>
          <w:b/>
        </w:rPr>
        <w:t>80</w:t>
      </w:r>
      <w:r w:rsidR="002A4738">
        <w:rPr>
          <w:rFonts w:ascii="Times New Roman" w:hAnsi="Times New Roman"/>
        </w:rPr>
        <w:t xml:space="preserve">. </w:t>
      </w:r>
      <w:r w:rsidR="006A3EBE" w:rsidRPr="00041A41">
        <w:rPr>
          <w:rFonts w:ascii="Times New Roman" w:hAnsi="Times New Roman"/>
        </w:rPr>
        <w:t>Compare how different groups (</w:t>
      </w:r>
      <w:r w:rsidR="001708C7" w:rsidRPr="00041A41">
        <w:rPr>
          <w:rFonts w:ascii="Times New Roman" w:hAnsi="Times New Roman"/>
        </w:rPr>
        <w:t xml:space="preserve">women, African-Americans, </w:t>
      </w:r>
      <w:r w:rsidR="006A3EBE" w:rsidRPr="00041A41">
        <w:rPr>
          <w:rFonts w:ascii="Times New Roman" w:hAnsi="Times New Roman"/>
        </w:rPr>
        <w:t>Hispanics</w:t>
      </w:r>
      <w:r w:rsidR="001708C7" w:rsidRPr="00041A41">
        <w:rPr>
          <w:rFonts w:ascii="Times New Roman" w:hAnsi="Times New Roman"/>
        </w:rPr>
        <w:t xml:space="preserve">, </w:t>
      </w:r>
      <w:r w:rsidR="006A3EBE" w:rsidRPr="00041A41">
        <w:rPr>
          <w:rFonts w:ascii="Times New Roman" w:hAnsi="Times New Roman"/>
        </w:rPr>
        <w:t>Native</w:t>
      </w:r>
      <w:r w:rsidR="006C1898">
        <w:rPr>
          <w:rFonts w:ascii="Times New Roman" w:hAnsi="Times New Roman"/>
        </w:rPr>
        <w:t xml:space="preserve"> </w:t>
      </w:r>
      <w:r w:rsidR="006A3EBE" w:rsidRPr="00041A41">
        <w:rPr>
          <w:rFonts w:ascii="Times New Roman" w:hAnsi="Times New Roman"/>
        </w:rPr>
        <w:t>Americans</w:t>
      </w:r>
      <w:r w:rsidR="002A4738">
        <w:rPr>
          <w:rFonts w:ascii="Times New Roman" w:hAnsi="Times New Roman"/>
        </w:rPr>
        <w:t xml:space="preserve">, </w:t>
      </w:r>
      <w:r w:rsidR="001708C7" w:rsidRPr="00041A41">
        <w:rPr>
          <w:rFonts w:ascii="Times New Roman" w:hAnsi="Times New Roman"/>
        </w:rPr>
        <w:t xml:space="preserve">&amp; </w:t>
      </w:r>
      <w:r w:rsidR="006A3EBE" w:rsidRPr="00041A41">
        <w:rPr>
          <w:rFonts w:ascii="Times New Roman" w:hAnsi="Times New Roman"/>
        </w:rPr>
        <w:t>Asian Americans</w:t>
      </w:r>
      <w:r w:rsidR="001708C7" w:rsidRPr="00041A41">
        <w:rPr>
          <w:rFonts w:ascii="Times New Roman" w:hAnsi="Times New Roman"/>
        </w:rPr>
        <w:t xml:space="preserve"> </w:t>
      </w:r>
      <w:r w:rsidR="006A3EBE" w:rsidRPr="00041A41">
        <w:rPr>
          <w:rFonts w:ascii="Times New Roman" w:hAnsi="Times New Roman"/>
        </w:rPr>
        <w:t xml:space="preserve">used </w:t>
      </w:r>
    </w:p>
    <w:p w14:paraId="42B2DDCB" w14:textId="77777777" w:rsidR="006A3EBE" w:rsidRDefault="006C1898" w:rsidP="008F5A0D">
      <w:pPr>
        <w:widowControl w:val="0"/>
        <w:ind w:left="990"/>
        <w:contextualSpacing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</w:t>
      </w:r>
      <w:r w:rsidR="006A3EBE" w:rsidRPr="00041A41">
        <w:rPr>
          <w:rFonts w:ascii="Times New Roman" w:hAnsi="Times New Roman"/>
        </w:rPr>
        <w:t>violent and nonviolent appro</w:t>
      </w:r>
      <w:r w:rsidR="001708C7" w:rsidRPr="00041A41">
        <w:rPr>
          <w:rFonts w:ascii="Times New Roman" w:hAnsi="Times New Roman"/>
        </w:rPr>
        <w:t>aches to achieving civil rights?</w:t>
      </w:r>
    </w:p>
    <w:p w14:paraId="62F39ADF" w14:textId="77777777" w:rsidR="001E1945" w:rsidRDefault="001E1945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36894CF5" w14:textId="77777777" w:rsidR="008A11A3" w:rsidRPr="00041A41" w:rsidRDefault="008A11A3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4C5A14B7" w14:textId="77777777" w:rsidR="001C6555" w:rsidRDefault="001C6555" w:rsidP="008F5A0D">
      <w:pPr>
        <w:widowControl w:val="0"/>
        <w:ind w:left="990"/>
        <w:contextualSpacing/>
        <w:rPr>
          <w:rFonts w:ascii="Times New Roman" w:hAnsi="Times New Roman"/>
        </w:rPr>
      </w:pPr>
      <w:r w:rsidRPr="001C6555">
        <w:rPr>
          <w:rFonts w:ascii="Times New Roman" w:hAnsi="Times New Roman"/>
          <w:b/>
        </w:rPr>
        <w:t>81</w:t>
      </w:r>
      <w:r>
        <w:rPr>
          <w:rFonts w:ascii="Times New Roman" w:hAnsi="Times New Roman"/>
        </w:rPr>
        <w:t xml:space="preserve">. </w:t>
      </w:r>
      <w:r w:rsidR="006A3EBE" w:rsidRPr="00041A41">
        <w:rPr>
          <w:rFonts w:ascii="Times New Roman" w:hAnsi="Times New Roman"/>
        </w:rPr>
        <w:t xml:space="preserve">In addition to Martin Luther King, identify individuals who had a significant impact on the Civil Rights </w:t>
      </w:r>
      <w:r w:rsidR="00D37711">
        <w:rPr>
          <w:rFonts w:ascii="Times New Roman" w:hAnsi="Times New Roman"/>
        </w:rPr>
        <w:t xml:space="preserve">  </w:t>
      </w:r>
    </w:p>
    <w:p w14:paraId="36D995C9" w14:textId="77777777" w:rsidR="001708C7" w:rsidRPr="00041A41" w:rsidRDefault="001C6555" w:rsidP="008F5A0D">
      <w:pPr>
        <w:widowControl w:val="0"/>
        <w:ind w:left="990"/>
        <w:contextualSpacing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</w:t>
      </w:r>
      <w:r w:rsidR="00D37711">
        <w:rPr>
          <w:rFonts w:ascii="Times New Roman" w:hAnsi="Times New Roman"/>
        </w:rPr>
        <w:t xml:space="preserve"> </w:t>
      </w:r>
      <w:r w:rsidR="006A3EBE" w:rsidRPr="00041A41">
        <w:rPr>
          <w:rFonts w:ascii="Times New Roman" w:hAnsi="Times New Roman"/>
        </w:rPr>
        <w:t>Movement</w:t>
      </w:r>
      <w:r w:rsidR="001708C7" w:rsidRPr="00041A41">
        <w:rPr>
          <w:rFonts w:ascii="Times New Roman" w:hAnsi="Times New Roman"/>
        </w:rPr>
        <w:t>:</w:t>
      </w:r>
    </w:p>
    <w:p w14:paraId="545409AC" w14:textId="77777777" w:rsidR="001708C7" w:rsidRPr="00D37711" w:rsidRDefault="008F5A0D" w:rsidP="008F5A0D">
      <w:pPr>
        <w:pStyle w:val="ListParagraph"/>
        <w:widowControl w:val="0"/>
        <w:ind w:left="144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 w:rsidR="006A3EBE" w:rsidRPr="00D37711">
        <w:rPr>
          <w:rFonts w:ascii="Times New Roman" w:hAnsi="Times New Roman"/>
          <w:b/>
        </w:rPr>
        <w:t>Malcolm X</w:t>
      </w:r>
      <w:r w:rsidR="001708C7" w:rsidRPr="00D37711">
        <w:rPr>
          <w:rFonts w:ascii="Times New Roman" w:hAnsi="Times New Roman"/>
        </w:rPr>
        <w:t>:</w:t>
      </w:r>
    </w:p>
    <w:p w14:paraId="3703FA87" w14:textId="77777777" w:rsidR="001708C7" w:rsidRPr="00041A41" w:rsidRDefault="001708C7" w:rsidP="008F5A0D">
      <w:pPr>
        <w:widowControl w:val="0"/>
        <w:ind w:left="1440"/>
        <w:contextualSpacing/>
        <w:rPr>
          <w:rFonts w:ascii="Times New Roman" w:hAnsi="Times New Roman"/>
        </w:rPr>
      </w:pPr>
    </w:p>
    <w:p w14:paraId="2EAEEE3A" w14:textId="77777777" w:rsidR="001708C7" w:rsidRPr="00041A41" w:rsidRDefault="001708C7" w:rsidP="008F5A0D">
      <w:pPr>
        <w:widowControl w:val="0"/>
        <w:ind w:left="1440"/>
        <w:contextualSpacing/>
        <w:rPr>
          <w:rFonts w:ascii="Times New Roman" w:hAnsi="Times New Roman"/>
        </w:rPr>
      </w:pPr>
    </w:p>
    <w:p w14:paraId="07F5F11A" w14:textId="77777777" w:rsidR="006A3EBE" w:rsidRPr="00041A41" w:rsidRDefault="008F5A0D" w:rsidP="008F5A0D">
      <w:pPr>
        <w:widowControl w:val="0"/>
        <w:ind w:left="1440"/>
        <w:contextualSpacing/>
        <w:rPr>
          <w:rFonts w:ascii="Times New Roman" w:hAnsi="Times New Roman"/>
        </w:rPr>
      </w:pPr>
      <w:r>
        <w:rPr>
          <w:rFonts w:ascii="Times New Roman" w:hAnsi="Times New Roman"/>
          <w:b/>
        </w:rPr>
        <w:t xml:space="preserve"> </w:t>
      </w:r>
      <w:r w:rsidR="006A3EBE" w:rsidRPr="00D37711">
        <w:rPr>
          <w:rFonts w:ascii="Times New Roman" w:hAnsi="Times New Roman"/>
          <w:b/>
        </w:rPr>
        <w:t>Cesar Chavez</w:t>
      </w:r>
      <w:r w:rsidR="001708C7" w:rsidRPr="00041A41">
        <w:rPr>
          <w:rFonts w:ascii="Times New Roman" w:hAnsi="Times New Roman"/>
        </w:rPr>
        <w:t>:</w:t>
      </w:r>
    </w:p>
    <w:p w14:paraId="012F379C" w14:textId="77777777" w:rsidR="001708C7" w:rsidRPr="00041A41" w:rsidRDefault="001708C7" w:rsidP="008F5A0D">
      <w:pPr>
        <w:widowControl w:val="0"/>
        <w:ind w:left="1440"/>
        <w:contextualSpacing/>
        <w:rPr>
          <w:rFonts w:ascii="Times New Roman" w:hAnsi="Times New Roman"/>
        </w:rPr>
      </w:pPr>
    </w:p>
    <w:p w14:paraId="0B7501E4" w14:textId="77777777" w:rsidR="001708C7" w:rsidRPr="00041A41" w:rsidRDefault="001708C7" w:rsidP="001708C7">
      <w:pPr>
        <w:widowControl w:val="0"/>
        <w:ind w:left="900"/>
        <w:contextualSpacing/>
        <w:rPr>
          <w:rFonts w:ascii="Times New Roman" w:hAnsi="Times New Roman"/>
        </w:rPr>
      </w:pPr>
    </w:p>
    <w:p w14:paraId="22D62D5F" w14:textId="77777777" w:rsidR="006A3EBE" w:rsidRPr="00041A41" w:rsidRDefault="001C6555" w:rsidP="008F5A0D">
      <w:pPr>
        <w:widowControl w:val="0"/>
        <w:ind w:left="990"/>
        <w:contextualSpacing/>
        <w:rPr>
          <w:rFonts w:ascii="Times New Roman" w:hAnsi="Times New Roman"/>
        </w:rPr>
      </w:pPr>
      <w:r w:rsidRPr="001C6555">
        <w:rPr>
          <w:rFonts w:ascii="Times New Roman" w:hAnsi="Times New Roman"/>
          <w:b/>
        </w:rPr>
        <w:t>82</w:t>
      </w:r>
      <w:r w:rsidR="00D37711" w:rsidRPr="00D37711">
        <w:rPr>
          <w:rFonts w:ascii="Times New Roman" w:hAnsi="Times New Roman"/>
          <w:b/>
          <w:i/>
        </w:rPr>
        <w:t>.</w:t>
      </w:r>
      <w:r w:rsidR="00D37711">
        <w:rPr>
          <w:rFonts w:ascii="Times New Roman" w:hAnsi="Times New Roman"/>
          <w:i/>
        </w:rPr>
        <w:t xml:space="preserve"> </w:t>
      </w:r>
      <w:r w:rsidR="006A3EBE" w:rsidRPr="00D37711">
        <w:rPr>
          <w:rFonts w:ascii="Times New Roman" w:hAnsi="Times New Roman"/>
          <w:b/>
          <w:i/>
          <w:u w:val="single"/>
        </w:rPr>
        <w:t>Brown vs. Board of Education</w:t>
      </w:r>
      <w:r w:rsidR="001708C7" w:rsidRPr="00041A41">
        <w:rPr>
          <w:rFonts w:ascii="Times New Roman" w:hAnsi="Times New Roman"/>
          <w:i/>
        </w:rPr>
        <w:t xml:space="preserve"> 1954</w:t>
      </w:r>
      <w:r w:rsidR="001708C7" w:rsidRPr="00041A41">
        <w:rPr>
          <w:rFonts w:ascii="Times New Roman" w:hAnsi="Times New Roman"/>
        </w:rPr>
        <w:t>:</w:t>
      </w:r>
    </w:p>
    <w:p w14:paraId="0D975491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0193FF9B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25C18CA1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0D3CB7E0" w14:textId="77777777" w:rsidR="001708C7" w:rsidRPr="00041A41" w:rsidRDefault="001C6555" w:rsidP="008F5A0D">
      <w:pPr>
        <w:widowControl w:val="0"/>
        <w:ind w:left="990"/>
        <w:contextualSpacing/>
        <w:rPr>
          <w:rFonts w:ascii="Times New Roman" w:hAnsi="Times New Roman"/>
        </w:rPr>
      </w:pPr>
      <w:r>
        <w:rPr>
          <w:rFonts w:ascii="Times New Roman" w:hAnsi="Times New Roman"/>
          <w:b/>
        </w:rPr>
        <w:t>83</w:t>
      </w:r>
      <w:r w:rsidR="00D37711">
        <w:rPr>
          <w:rFonts w:ascii="Times New Roman" w:hAnsi="Times New Roman"/>
        </w:rPr>
        <w:t xml:space="preserve">. </w:t>
      </w:r>
      <w:r w:rsidR="006A3EBE" w:rsidRPr="00D37711">
        <w:rPr>
          <w:rFonts w:ascii="Times New Roman" w:hAnsi="Times New Roman"/>
          <w:b/>
        </w:rPr>
        <w:t>American Indian Movement</w:t>
      </w:r>
      <w:r w:rsidR="001708C7" w:rsidRPr="00041A41">
        <w:rPr>
          <w:rFonts w:ascii="Times New Roman" w:hAnsi="Times New Roman"/>
        </w:rPr>
        <w:t xml:space="preserve"> (AIM):</w:t>
      </w:r>
    </w:p>
    <w:p w14:paraId="6D66B642" w14:textId="77777777" w:rsidR="001708C7" w:rsidRPr="00041A41" w:rsidRDefault="001708C7" w:rsidP="006A3EBE">
      <w:pPr>
        <w:widowControl w:val="0"/>
        <w:ind w:left="900"/>
        <w:contextualSpacing/>
        <w:rPr>
          <w:rFonts w:ascii="Times New Roman" w:hAnsi="Times New Roman"/>
        </w:rPr>
      </w:pPr>
    </w:p>
    <w:p w14:paraId="186AF06C" w14:textId="77777777" w:rsidR="006A3EBE" w:rsidRPr="00041A41" w:rsidRDefault="001C6555" w:rsidP="008F5A0D">
      <w:pPr>
        <w:widowControl w:val="0"/>
        <w:ind w:left="990"/>
        <w:contextualSpacing/>
        <w:rPr>
          <w:rFonts w:ascii="Times New Roman" w:hAnsi="Times New Roman"/>
        </w:rPr>
      </w:pPr>
      <w:r>
        <w:rPr>
          <w:rFonts w:ascii="Times New Roman" w:hAnsi="Times New Roman"/>
          <w:b/>
          <w:i/>
        </w:rPr>
        <w:t xml:space="preserve">84. </w:t>
      </w:r>
      <w:r w:rsidR="00D37711">
        <w:rPr>
          <w:rFonts w:ascii="Times New Roman" w:hAnsi="Times New Roman"/>
          <w:i/>
        </w:rPr>
        <w:t xml:space="preserve"> </w:t>
      </w:r>
      <w:r w:rsidR="006A3EBE" w:rsidRPr="00D37711">
        <w:rPr>
          <w:rFonts w:ascii="Times New Roman" w:hAnsi="Times New Roman"/>
          <w:b/>
          <w:i/>
          <w:u w:val="single"/>
        </w:rPr>
        <w:t>Roe vs. Wade</w:t>
      </w:r>
      <w:r w:rsidR="00D37711">
        <w:rPr>
          <w:rFonts w:ascii="Times New Roman" w:hAnsi="Times New Roman"/>
          <w:i/>
        </w:rPr>
        <w:t xml:space="preserve"> </w:t>
      </w:r>
      <w:r w:rsidR="001708C7" w:rsidRPr="00041A41">
        <w:rPr>
          <w:rFonts w:ascii="Times New Roman" w:hAnsi="Times New Roman"/>
          <w:i/>
        </w:rPr>
        <w:t>1973:</w:t>
      </w:r>
    </w:p>
    <w:p w14:paraId="59962F2E" w14:textId="77777777" w:rsidR="006A3EBE" w:rsidRPr="00041A41" w:rsidRDefault="006A3EBE" w:rsidP="008F5A0D">
      <w:pPr>
        <w:widowControl w:val="0"/>
        <w:ind w:left="990"/>
        <w:contextualSpacing/>
        <w:rPr>
          <w:rFonts w:ascii="Times New Roman" w:hAnsi="Times New Roman"/>
          <w:i/>
        </w:rPr>
      </w:pPr>
    </w:p>
    <w:p w14:paraId="719CF0A4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  <w:i/>
        </w:rPr>
      </w:pPr>
    </w:p>
    <w:p w14:paraId="2CC8CA3A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  <w:i/>
        </w:rPr>
      </w:pPr>
    </w:p>
    <w:p w14:paraId="2E02D648" w14:textId="77777777" w:rsidR="006A3EBE" w:rsidRDefault="006A3EBE" w:rsidP="008F5A0D">
      <w:pPr>
        <w:widowControl w:val="0"/>
        <w:ind w:left="990"/>
        <w:contextualSpacing/>
        <w:rPr>
          <w:rFonts w:ascii="Times New Roman" w:hAnsi="Times New Roman"/>
          <w:b/>
        </w:rPr>
      </w:pPr>
      <w:r w:rsidRPr="00041A41">
        <w:rPr>
          <w:rFonts w:ascii="Times New Roman" w:hAnsi="Times New Roman"/>
          <w:b/>
        </w:rPr>
        <w:t>#3: Analyze the foreign policy of the United States as it relates to Asia, Africa, Latin America and the Middle East:</w:t>
      </w:r>
    </w:p>
    <w:p w14:paraId="3DE35F60" w14:textId="77777777" w:rsidR="00D37711" w:rsidRPr="00041A41" w:rsidRDefault="00D37711" w:rsidP="008F5A0D">
      <w:pPr>
        <w:widowControl w:val="0"/>
        <w:ind w:left="990"/>
        <w:contextualSpacing/>
        <w:rPr>
          <w:rFonts w:ascii="Times New Roman" w:hAnsi="Times New Roman"/>
          <w:b/>
        </w:rPr>
      </w:pPr>
    </w:p>
    <w:p w14:paraId="56CEA9D5" w14:textId="77777777" w:rsidR="006A3EBE" w:rsidRPr="00041A41" w:rsidRDefault="001C6555" w:rsidP="008F5A0D">
      <w:pPr>
        <w:widowControl w:val="0"/>
        <w:ind w:left="990"/>
        <w:contextualSpacing/>
        <w:rPr>
          <w:rFonts w:ascii="Times New Roman" w:hAnsi="Times New Roman"/>
        </w:rPr>
      </w:pPr>
      <w:r>
        <w:rPr>
          <w:rFonts w:ascii="Times New Roman" w:hAnsi="Times New Roman"/>
          <w:b/>
        </w:rPr>
        <w:t>85</w:t>
      </w:r>
      <w:r w:rsidR="00D37711">
        <w:rPr>
          <w:rFonts w:ascii="Times New Roman" w:hAnsi="Times New Roman"/>
        </w:rPr>
        <w:t xml:space="preserve">. </w:t>
      </w:r>
      <w:r w:rsidR="006A3EBE" w:rsidRPr="00041A41">
        <w:rPr>
          <w:rFonts w:ascii="Times New Roman" w:hAnsi="Times New Roman"/>
        </w:rPr>
        <w:t xml:space="preserve">How did the </w:t>
      </w:r>
      <w:r w:rsidR="006A3EBE" w:rsidRPr="00D37711">
        <w:rPr>
          <w:rFonts w:ascii="Times New Roman" w:hAnsi="Times New Roman"/>
          <w:b/>
        </w:rPr>
        <w:t>Iran Hostage Crisis</w:t>
      </w:r>
      <w:r w:rsidR="006A3EBE" w:rsidRPr="00041A41">
        <w:rPr>
          <w:rFonts w:ascii="Times New Roman" w:hAnsi="Times New Roman"/>
        </w:rPr>
        <w:t xml:space="preserve"> affect the Carter Administration?</w:t>
      </w:r>
    </w:p>
    <w:p w14:paraId="515646EA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75EB667B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62C776F7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192BCC5B" w14:textId="77777777" w:rsidR="001708C7" w:rsidRPr="00041A41" w:rsidRDefault="001C6555" w:rsidP="008F5A0D">
      <w:pPr>
        <w:widowControl w:val="0"/>
        <w:ind w:left="990"/>
        <w:contextualSpacing/>
        <w:rPr>
          <w:rFonts w:ascii="Times New Roman" w:hAnsi="Times New Roman"/>
        </w:rPr>
      </w:pPr>
      <w:r>
        <w:rPr>
          <w:rFonts w:ascii="Times New Roman" w:hAnsi="Times New Roman"/>
          <w:b/>
        </w:rPr>
        <w:t>86</w:t>
      </w:r>
      <w:r w:rsidR="00D37711">
        <w:rPr>
          <w:rFonts w:ascii="Times New Roman" w:hAnsi="Times New Roman"/>
        </w:rPr>
        <w:t xml:space="preserve">. </w:t>
      </w:r>
      <w:r w:rsidR="001708C7" w:rsidRPr="00041A41">
        <w:rPr>
          <w:rFonts w:ascii="Times New Roman" w:hAnsi="Times New Roman"/>
        </w:rPr>
        <w:t xml:space="preserve">How did the US react to </w:t>
      </w:r>
      <w:r w:rsidR="001708C7" w:rsidRPr="00D37711">
        <w:rPr>
          <w:rFonts w:ascii="Times New Roman" w:hAnsi="Times New Roman"/>
          <w:b/>
        </w:rPr>
        <w:t>Apartheid</w:t>
      </w:r>
      <w:r w:rsidR="001708C7" w:rsidRPr="00041A41">
        <w:rPr>
          <w:rFonts w:ascii="Times New Roman" w:hAnsi="Times New Roman"/>
        </w:rPr>
        <w:t xml:space="preserve"> policy in South Africa:</w:t>
      </w:r>
    </w:p>
    <w:p w14:paraId="404B84BE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2C304404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52AE22DF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7D7CA18B" w14:textId="77777777" w:rsidR="006A3EBE" w:rsidRPr="00041A41" w:rsidRDefault="001C6555" w:rsidP="008F5A0D">
      <w:pPr>
        <w:widowControl w:val="0"/>
        <w:ind w:left="990"/>
        <w:contextualSpacing/>
        <w:rPr>
          <w:rFonts w:ascii="Times New Roman" w:hAnsi="Times New Roman"/>
        </w:rPr>
      </w:pPr>
      <w:r>
        <w:rPr>
          <w:rFonts w:ascii="Times New Roman" w:hAnsi="Times New Roman"/>
          <w:b/>
        </w:rPr>
        <w:t>87</w:t>
      </w:r>
      <w:r w:rsidR="00D37711">
        <w:rPr>
          <w:rFonts w:ascii="Times New Roman" w:hAnsi="Times New Roman"/>
        </w:rPr>
        <w:t xml:space="preserve">. </w:t>
      </w:r>
      <w:r w:rsidR="001708C7" w:rsidRPr="00041A41">
        <w:rPr>
          <w:rFonts w:ascii="Times New Roman" w:hAnsi="Times New Roman"/>
        </w:rPr>
        <w:t xml:space="preserve">How has the US reacted to </w:t>
      </w:r>
      <w:r w:rsidR="006A3EBE" w:rsidRPr="00D37711">
        <w:rPr>
          <w:rFonts w:ascii="Times New Roman" w:hAnsi="Times New Roman"/>
          <w:b/>
        </w:rPr>
        <w:t>Globalization</w:t>
      </w:r>
      <w:r w:rsidR="001708C7" w:rsidRPr="00041A41">
        <w:rPr>
          <w:rFonts w:ascii="Times New Roman" w:hAnsi="Times New Roman"/>
        </w:rPr>
        <w:t>:</w:t>
      </w:r>
    </w:p>
    <w:p w14:paraId="314E5E36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26811C41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4225ACE6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3A66D1BD" w14:textId="77777777" w:rsidR="006A3EBE" w:rsidRPr="00041A41" w:rsidRDefault="001C6555" w:rsidP="008F5A0D">
      <w:pPr>
        <w:widowControl w:val="0"/>
        <w:ind w:left="990"/>
        <w:contextualSpacing/>
        <w:rPr>
          <w:rFonts w:ascii="Times New Roman" w:hAnsi="Times New Roman"/>
        </w:rPr>
      </w:pPr>
      <w:r>
        <w:rPr>
          <w:rFonts w:ascii="Times New Roman" w:hAnsi="Times New Roman"/>
          <w:b/>
        </w:rPr>
        <w:t>88</w:t>
      </w:r>
      <w:r w:rsidR="00D37711">
        <w:rPr>
          <w:rFonts w:ascii="Times New Roman" w:hAnsi="Times New Roman"/>
        </w:rPr>
        <w:t xml:space="preserve">. </w:t>
      </w:r>
      <w:r w:rsidR="001708C7" w:rsidRPr="00041A41">
        <w:rPr>
          <w:rFonts w:ascii="Times New Roman" w:hAnsi="Times New Roman"/>
        </w:rPr>
        <w:t xml:space="preserve">US position on the </w:t>
      </w:r>
      <w:r w:rsidR="006A3EBE" w:rsidRPr="00D37711">
        <w:rPr>
          <w:rFonts w:ascii="Times New Roman" w:hAnsi="Times New Roman"/>
          <w:b/>
        </w:rPr>
        <w:t>Palestinian Liberation Organization</w:t>
      </w:r>
      <w:r w:rsidR="001708C7" w:rsidRPr="00041A41">
        <w:rPr>
          <w:rFonts w:ascii="Times New Roman" w:hAnsi="Times New Roman"/>
        </w:rPr>
        <w:t xml:space="preserve"> (PLO):</w:t>
      </w:r>
    </w:p>
    <w:p w14:paraId="158925DE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497E5FD5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102F5256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02766C90" w14:textId="77777777" w:rsidR="006A3EBE" w:rsidRDefault="001C6555" w:rsidP="008F5A0D">
      <w:pPr>
        <w:widowControl w:val="0"/>
        <w:ind w:left="990"/>
        <w:contextualSpacing/>
        <w:rPr>
          <w:rFonts w:ascii="Times New Roman" w:hAnsi="Times New Roman"/>
        </w:rPr>
      </w:pPr>
      <w:r>
        <w:rPr>
          <w:rFonts w:ascii="Times New Roman" w:hAnsi="Times New Roman"/>
          <w:b/>
        </w:rPr>
        <w:t>89</w:t>
      </w:r>
      <w:r w:rsidR="00D37711">
        <w:rPr>
          <w:rFonts w:ascii="Times New Roman" w:hAnsi="Times New Roman"/>
        </w:rPr>
        <w:t xml:space="preserve">. </w:t>
      </w:r>
      <w:r w:rsidR="001708C7" w:rsidRPr="00041A41">
        <w:rPr>
          <w:rFonts w:ascii="Times New Roman" w:hAnsi="Times New Roman"/>
        </w:rPr>
        <w:t xml:space="preserve">US position on </w:t>
      </w:r>
      <w:r w:rsidR="006A3EBE" w:rsidRPr="00D37711">
        <w:rPr>
          <w:rFonts w:ascii="Times New Roman" w:hAnsi="Times New Roman"/>
          <w:b/>
        </w:rPr>
        <w:t>Terrorism</w:t>
      </w:r>
      <w:r w:rsidR="001708C7" w:rsidRPr="00041A41">
        <w:rPr>
          <w:rFonts w:ascii="Times New Roman" w:hAnsi="Times New Roman"/>
        </w:rPr>
        <w:t>:</w:t>
      </w:r>
    </w:p>
    <w:p w14:paraId="142F7016" w14:textId="77777777" w:rsidR="000A4B50" w:rsidRDefault="000A4B50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7AEBB011" w14:textId="77777777" w:rsidR="000A4B50" w:rsidRDefault="000A4B50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3ECE763C" w14:textId="77777777" w:rsidR="001708C7" w:rsidRDefault="001C6555" w:rsidP="008F5A0D">
      <w:pPr>
        <w:widowControl w:val="0"/>
        <w:ind w:left="990"/>
        <w:contextualSpacing/>
        <w:rPr>
          <w:rFonts w:ascii="Times New Roman" w:hAnsi="Times New Roman"/>
        </w:rPr>
      </w:pPr>
      <w:r>
        <w:rPr>
          <w:rFonts w:ascii="Times New Roman" w:hAnsi="Times New Roman"/>
          <w:b/>
        </w:rPr>
        <w:t>90</w:t>
      </w:r>
      <w:r w:rsidR="000A4B50">
        <w:rPr>
          <w:rFonts w:ascii="Times New Roman" w:hAnsi="Times New Roman"/>
        </w:rPr>
        <w:t xml:space="preserve">. </w:t>
      </w:r>
      <w:r w:rsidR="00723BCE">
        <w:rPr>
          <w:rFonts w:ascii="Times New Roman" w:hAnsi="Times New Roman"/>
          <w:b/>
        </w:rPr>
        <w:t>Arab-Israeli</w:t>
      </w:r>
      <w:r w:rsidR="000A4B50" w:rsidRPr="000A4B50">
        <w:rPr>
          <w:rFonts w:ascii="Times New Roman" w:hAnsi="Times New Roman"/>
          <w:b/>
        </w:rPr>
        <w:t xml:space="preserve"> War </w:t>
      </w:r>
      <w:r w:rsidR="000A4B50" w:rsidRPr="00723BCE">
        <w:rPr>
          <w:rFonts w:ascii="Times New Roman" w:hAnsi="Times New Roman"/>
        </w:rPr>
        <w:t>1973</w:t>
      </w:r>
      <w:r w:rsidR="00723BCE">
        <w:rPr>
          <w:rFonts w:ascii="Times New Roman" w:hAnsi="Times New Roman"/>
          <w:b/>
        </w:rPr>
        <w:t>:</w:t>
      </w:r>
    </w:p>
    <w:p w14:paraId="119AB198" w14:textId="77777777" w:rsidR="00CF467D" w:rsidRPr="00CF467D" w:rsidRDefault="00CF467D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769BC6DE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51292AC2" w14:textId="77777777" w:rsidR="000A4B50" w:rsidRPr="00041A41" w:rsidRDefault="005A23E8" w:rsidP="008F5A0D">
      <w:pPr>
        <w:widowControl w:val="0"/>
        <w:ind w:left="990"/>
        <w:contextualSpacing/>
        <w:rPr>
          <w:rFonts w:ascii="Times New Roman" w:hAnsi="Times New Roman"/>
        </w:rPr>
      </w:pPr>
      <w:r>
        <w:rPr>
          <w:rFonts w:ascii="Times New Roman" w:hAnsi="Times New Roman"/>
          <w:b/>
        </w:rPr>
        <w:t>91</w:t>
      </w:r>
      <w:r w:rsidR="000A4B50">
        <w:rPr>
          <w:rFonts w:ascii="Times New Roman" w:hAnsi="Times New Roman"/>
        </w:rPr>
        <w:t xml:space="preserve">. </w:t>
      </w:r>
      <w:r w:rsidR="000A4B50" w:rsidRPr="00041A41">
        <w:rPr>
          <w:rFonts w:ascii="Times New Roman" w:hAnsi="Times New Roman"/>
        </w:rPr>
        <w:t xml:space="preserve">US relationship to </w:t>
      </w:r>
      <w:r w:rsidR="000A4B50" w:rsidRPr="000A4B50">
        <w:rPr>
          <w:rFonts w:ascii="Times New Roman" w:hAnsi="Times New Roman"/>
          <w:b/>
        </w:rPr>
        <w:t>OPEC</w:t>
      </w:r>
      <w:r w:rsidR="000A4B50" w:rsidRPr="00041A41">
        <w:rPr>
          <w:rFonts w:ascii="Times New Roman" w:hAnsi="Times New Roman"/>
        </w:rPr>
        <w:t xml:space="preserve"> and the </w:t>
      </w:r>
      <w:r w:rsidR="000A4B50" w:rsidRPr="000A4B50">
        <w:rPr>
          <w:rFonts w:ascii="Times New Roman" w:hAnsi="Times New Roman"/>
          <w:b/>
        </w:rPr>
        <w:t>energy crisis</w:t>
      </w:r>
      <w:r w:rsidR="000A4B50" w:rsidRPr="00041A41">
        <w:rPr>
          <w:rFonts w:ascii="Times New Roman" w:hAnsi="Times New Roman"/>
        </w:rPr>
        <w:t>:</w:t>
      </w:r>
    </w:p>
    <w:p w14:paraId="335A34E9" w14:textId="77777777" w:rsidR="000A4B50" w:rsidRPr="00041A41" w:rsidRDefault="000A4B50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26AC9FB8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47781DDA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661DFD06" w14:textId="77777777" w:rsidR="006A3EBE" w:rsidRPr="00041A41" w:rsidRDefault="005A23E8" w:rsidP="008F5A0D">
      <w:pPr>
        <w:widowControl w:val="0"/>
        <w:ind w:left="990"/>
        <w:contextualSpacing/>
        <w:rPr>
          <w:rFonts w:ascii="Times New Roman" w:hAnsi="Times New Roman"/>
        </w:rPr>
      </w:pPr>
      <w:r>
        <w:rPr>
          <w:rFonts w:ascii="Times New Roman" w:hAnsi="Times New Roman"/>
          <w:b/>
        </w:rPr>
        <w:t>92</w:t>
      </w:r>
      <w:r w:rsidR="00D37711" w:rsidRPr="000A4B50">
        <w:rPr>
          <w:rFonts w:ascii="Times New Roman" w:hAnsi="Times New Roman"/>
          <w:b/>
        </w:rPr>
        <w:t>.</w:t>
      </w:r>
      <w:r w:rsidR="00A15600">
        <w:rPr>
          <w:rFonts w:ascii="Times New Roman" w:hAnsi="Times New Roman"/>
          <w:b/>
        </w:rPr>
        <w:t xml:space="preserve"> </w:t>
      </w:r>
      <w:r w:rsidR="001708C7" w:rsidRPr="00041A41">
        <w:rPr>
          <w:rFonts w:ascii="Times New Roman" w:hAnsi="Times New Roman"/>
        </w:rPr>
        <w:t xml:space="preserve">Purpose of the </w:t>
      </w:r>
      <w:r w:rsidR="006A3EBE" w:rsidRPr="00D37711">
        <w:rPr>
          <w:rFonts w:ascii="Times New Roman" w:hAnsi="Times New Roman"/>
          <w:b/>
        </w:rPr>
        <w:t>Camp David Accords</w:t>
      </w:r>
      <w:r w:rsidR="001708C7" w:rsidRPr="00041A41">
        <w:rPr>
          <w:rFonts w:ascii="Times New Roman" w:hAnsi="Times New Roman"/>
        </w:rPr>
        <w:t xml:space="preserve">: </w:t>
      </w:r>
    </w:p>
    <w:p w14:paraId="2780BE4D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111151C3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607A6BBF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53846A48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19EE3B94" w14:textId="77777777" w:rsidR="006A3EBE" w:rsidRPr="00041A41" w:rsidRDefault="005A23E8" w:rsidP="008F5A0D">
      <w:pPr>
        <w:widowControl w:val="0"/>
        <w:ind w:left="990"/>
        <w:contextualSpacing/>
        <w:rPr>
          <w:rFonts w:ascii="Times New Roman" w:hAnsi="Times New Roman"/>
        </w:rPr>
      </w:pPr>
      <w:r>
        <w:rPr>
          <w:rFonts w:ascii="Times New Roman" w:hAnsi="Times New Roman"/>
          <w:b/>
        </w:rPr>
        <w:t>93</w:t>
      </w:r>
      <w:r w:rsidR="00A15600">
        <w:rPr>
          <w:rFonts w:ascii="Times New Roman" w:hAnsi="Times New Roman"/>
        </w:rPr>
        <w:t xml:space="preserve">. </w:t>
      </w:r>
      <w:r w:rsidR="001708C7" w:rsidRPr="00041A41">
        <w:rPr>
          <w:rFonts w:ascii="Times New Roman" w:hAnsi="Times New Roman"/>
        </w:rPr>
        <w:t xml:space="preserve">What is the </w:t>
      </w:r>
      <w:r w:rsidR="006A3EBE" w:rsidRPr="00A15600">
        <w:rPr>
          <w:rFonts w:ascii="Times New Roman" w:hAnsi="Times New Roman"/>
          <w:b/>
        </w:rPr>
        <w:t>Strategic Defense Initiative</w:t>
      </w:r>
      <w:r w:rsidR="001708C7" w:rsidRPr="00041A41">
        <w:rPr>
          <w:rFonts w:ascii="Times New Roman" w:hAnsi="Times New Roman"/>
        </w:rPr>
        <w:t xml:space="preserve"> (SDI)?</w:t>
      </w:r>
    </w:p>
    <w:p w14:paraId="63705410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6755C599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608A6BFA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395D3727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4819AB22" w14:textId="77777777" w:rsidR="006A3EBE" w:rsidRPr="00041A41" w:rsidRDefault="005A23E8" w:rsidP="008F5A0D">
      <w:pPr>
        <w:widowControl w:val="0"/>
        <w:ind w:left="990"/>
        <w:contextualSpacing/>
        <w:rPr>
          <w:rFonts w:ascii="Times New Roman" w:hAnsi="Times New Roman"/>
        </w:rPr>
      </w:pPr>
      <w:r>
        <w:rPr>
          <w:rFonts w:ascii="Times New Roman" w:hAnsi="Times New Roman"/>
          <w:b/>
        </w:rPr>
        <w:t>94</w:t>
      </w:r>
      <w:r w:rsidR="00A15600">
        <w:rPr>
          <w:rFonts w:ascii="Times New Roman" w:hAnsi="Times New Roman"/>
        </w:rPr>
        <w:t xml:space="preserve">. </w:t>
      </w:r>
      <w:r w:rsidR="001708C7" w:rsidRPr="00041A41">
        <w:rPr>
          <w:rFonts w:ascii="Times New Roman" w:hAnsi="Times New Roman"/>
        </w:rPr>
        <w:t xml:space="preserve">US position on </w:t>
      </w:r>
      <w:r w:rsidR="006A3EBE" w:rsidRPr="00041A41">
        <w:rPr>
          <w:rFonts w:ascii="Times New Roman" w:hAnsi="Times New Roman"/>
        </w:rPr>
        <w:t>Latin America and the war on drugs</w:t>
      </w:r>
      <w:r w:rsidR="001708C7" w:rsidRPr="00041A41">
        <w:rPr>
          <w:rFonts w:ascii="Times New Roman" w:hAnsi="Times New Roman"/>
        </w:rPr>
        <w:t>:</w:t>
      </w:r>
    </w:p>
    <w:p w14:paraId="1BC71AA2" w14:textId="77777777" w:rsidR="006A3EBE" w:rsidRPr="00041A41" w:rsidRDefault="006A3EBE" w:rsidP="006A3EBE">
      <w:pPr>
        <w:widowControl w:val="0"/>
        <w:ind w:left="720"/>
        <w:contextualSpacing/>
        <w:rPr>
          <w:rFonts w:ascii="Times New Roman" w:hAnsi="Times New Roman"/>
        </w:rPr>
      </w:pPr>
    </w:p>
    <w:p w14:paraId="4055862E" w14:textId="77777777" w:rsidR="001708C7" w:rsidRPr="00041A41" w:rsidRDefault="001708C7" w:rsidP="006A3EBE">
      <w:pPr>
        <w:widowControl w:val="0"/>
        <w:ind w:left="720"/>
        <w:contextualSpacing/>
        <w:rPr>
          <w:rFonts w:ascii="Times New Roman" w:hAnsi="Times New Roman"/>
        </w:rPr>
      </w:pPr>
    </w:p>
    <w:p w14:paraId="2C095792" w14:textId="77777777" w:rsidR="001708C7" w:rsidRPr="00CF467D" w:rsidRDefault="00CF467D" w:rsidP="008A11A3">
      <w:pPr>
        <w:widowControl w:val="0"/>
        <w:contextualSpacing/>
        <w:rPr>
          <w:rFonts w:ascii="Times New Roman" w:hAnsi="Times New Roman"/>
          <w:b/>
        </w:rPr>
      </w:pPr>
      <w:r w:rsidRPr="00CF467D">
        <w:rPr>
          <w:rFonts w:ascii="Times New Roman" w:hAnsi="Times New Roman"/>
          <w:b/>
        </w:rPr>
        <w:lastRenderedPageBreak/>
        <w:t>PAGE 6                                           EOC U.S. HISTORY-REVIEW                                             Name:</w:t>
      </w:r>
    </w:p>
    <w:p w14:paraId="7D71531A" w14:textId="77777777" w:rsidR="001708C7" w:rsidRPr="005A23E8" w:rsidRDefault="006A3EBE" w:rsidP="005A23E8">
      <w:pPr>
        <w:widowControl w:val="0"/>
        <w:ind w:left="450"/>
        <w:contextualSpacing/>
        <w:rPr>
          <w:rFonts w:ascii="Times New Roman" w:hAnsi="Times New Roman"/>
        </w:rPr>
      </w:pPr>
      <w:r w:rsidRPr="00041A41">
        <w:rPr>
          <w:rFonts w:ascii="Times New Roman" w:hAnsi="Times New Roman"/>
          <w:b/>
        </w:rPr>
        <w:t xml:space="preserve">#4: Detail the events and key individuals surrounding the Watergate scandal and the resignation of Nixon. </w:t>
      </w:r>
    </w:p>
    <w:p w14:paraId="7F8E0F31" w14:textId="77777777" w:rsidR="006A3EBE" w:rsidRDefault="006A3EBE" w:rsidP="006A3EBE">
      <w:pPr>
        <w:widowControl w:val="0"/>
        <w:ind w:left="450"/>
        <w:contextualSpacing/>
        <w:rPr>
          <w:rFonts w:ascii="Times New Roman" w:hAnsi="Times New Roman"/>
          <w:b/>
        </w:rPr>
      </w:pPr>
      <w:r w:rsidRPr="00041A41">
        <w:rPr>
          <w:rFonts w:ascii="Times New Roman" w:hAnsi="Times New Roman"/>
          <w:b/>
        </w:rPr>
        <w:t xml:space="preserve">#5: Analyze political, economic, and social </w:t>
      </w:r>
      <w:r w:rsidR="001708C7" w:rsidRPr="00041A41">
        <w:rPr>
          <w:rFonts w:ascii="Times New Roman" w:hAnsi="Times New Roman"/>
          <w:b/>
        </w:rPr>
        <w:t xml:space="preserve">CONCERNS </w:t>
      </w:r>
      <w:r w:rsidRPr="00041A41">
        <w:rPr>
          <w:rFonts w:ascii="Times New Roman" w:hAnsi="Times New Roman"/>
          <w:b/>
        </w:rPr>
        <w:t xml:space="preserve">that emerged at the </w:t>
      </w:r>
      <w:r w:rsidR="001708C7" w:rsidRPr="00041A41">
        <w:rPr>
          <w:rFonts w:ascii="Times New Roman" w:hAnsi="Times New Roman"/>
          <w:b/>
        </w:rPr>
        <w:t xml:space="preserve">END OF THE </w:t>
      </w:r>
      <w:r w:rsidRPr="00041A41">
        <w:rPr>
          <w:rFonts w:ascii="Times New Roman" w:hAnsi="Times New Roman"/>
          <w:b/>
        </w:rPr>
        <w:t>20</w:t>
      </w:r>
      <w:r w:rsidRPr="00041A41">
        <w:rPr>
          <w:rFonts w:ascii="Times New Roman" w:hAnsi="Times New Roman"/>
          <w:b/>
          <w:vertAlign w:val="superscript"/>
        </w:rPr>
        <w:t>th</w:t>
      </w:r>
      <w:r w:rsidRPr="00041A41">
        <w:rPr>
          <w:rFonts w:ascii="Times New Roman" w:hAnsi="Times New Roman"/>
          <w:b/>
        </w:rPr>
        <w:t xml:space="preserve"> </w:t>
      </w:r>
      <w:r w:rsidR="001708C7" w:rsidRPr="00041A41">
        <w:rPr>
          <w:rFonts w:ascii="Times New Roman" w:hAnsi="Times New Roman"/>
          <w:b/>
        </w:rPr>
        <w:t>CENTURY (1900s)</w:t>
      </w:r>
      <w:r w:rsidRPr="00041A41">
        <w:rPr>
          <w:rFonts w:ascii="Times New Roman" w:hAnsi="Times New Roman"/>
          <w:b/>
        </w:rPr>
        <w:t xml:space="preserve"> and the beginning of the 21</w:t>
      </w:r>
      <w:r w:rsidRPr="00041A41">
        <w:rPr>
          <w:rFonts w:ascii="Times New Roman" w:hAnsi="Times New Roman"/>
          <w:b/>
          <w:vertAlign w:val="superscript"/>
        </w:rPr>
        <w:t>st</w:t>
      </w:r>
      <w:r w:rsidRPr="00041A41">
        <w:rPr>
          <w:rFonts w:ascii="Times New Roman" w:hAnsi="Times New Roman"/>
          <w:b/>
        </w:rPr>
        <w:t xml:space="preserve"> century:</w:t>
      </w:r>
    </w:p>
    <w:p w14:paraId="07E9C9A8" w14:textId="77777777" w:rsidR="00F506D7" w:rsidRPr="00041A41" w:rsidRDefault="00F506D7" w:rsidP="00CF467D">
      <w:pPr>
        <w:widowControl w:val="0"/>
        <w:contextualSpacing/>
        <w:rPr>
          <w:rFonts w:ascii="Times New Roman" w:hAnsi="Times New Roman"/>
          <w:b/>
        </w:rPr>
      </w:pPr>
    </w:p>
    <w:p w14:paraId="2EE9F970" w14:textId="77777777" w:rsidR="006A3EBE" w:rsidRPr="00041A41" w:rsidRDefault="005A23E8" w:rsidP="008F5A0D">
      <w:pPr>
        <w:widowControl w:val="0"/>
        <w:ind w:left="990"/>
        <w:contextualSpacing/>
        <w:rPr>
          <w:rFonts w:ascii="Times New Roman" w:hAnsi="Times New Roman"/>
        </w:rPr>
      </w:pPr>
      <w:r>
        <w:rPr>
          <w:rFonts w:ascii="Times New Roman" w:hAnsi="Times New Roman"/>
          <w:b/>
        </w:rPr>
        <w:t>95</w:t>
      </w:r>
      <w:r w:rsidR="00F506D7">
        <w:rPr>
          <w:rFonts w:ascii="Times New Roman" w:hAnsi="Times New Roman"/>
        </w:rPr>
        <w:t xml:space="preserve">. </w:t>
      </w:r>
      <w:r w:rsidR="006A3EBE" w:rsidRPr="00F506D7">
        <w:rPr>
          <w:rFonts w:ascii="Times New Roman" w:hAnsi="Times New Roman"/>
          <w:b/>
        </w:rPr>
        <w:t>Immigration debate</w:t>
      </w:r>
      <w:r w:rsidR="001708C7" w:rsidRPr="00041A41">
        <w:rPr>
          <w:rFonts w:ascii="Times New Roman" w:hAnsi="Times New Roman"/>
        </w:rPr>
        <w:t>:</w:t>
      </w:r>
    </w:p>
    <w:p w14:paraId="61131B7F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3512C0DD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2B7D9D14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0CFFC3FD" w14:textId="77777777" w:rsidR="006A3EBE" w:rsidRPr="00041A41" w:rsidRDefault="005A23E8" w:rsidP="008F5A0D">
      <w:pPr>
        <w:widowControl w:val="0"/>
        <w:ind w:left="990"/>
        <w:contextualSpacing/>
        <w:rPr>
          <w:rFonts w:ascii="Times New Roman" w:hAnsi="Times New Roman"/>
        </w:rPr>
      </w:pPr>
      <w:r>
        <w:rPr>
          <w:rFonts w:ascii="Times New Roman" w:hAnsi="Times New Roman"/>
          <w:b/>
        </w:rPr>
        <w:t>96</w:t>
      </w:r>
      <w:r w:rsidR="00F506D7">
        <w:rPr>
          <w:rFonts w:ascii="Times New Roman" w:hAnsi="Times New Roman"/>
        </w:rPr>
        <w:t xml:space="preserve">. </w:t>
      </w:r>
      <w:r w:rsidR="006A3EBE" w:rsidRPr="00F506D7">
        <w:rPr>
          <w:rFonts w:ascii="Times New Roman" w:hAnsi="Times New Roman"/>
          <w:b/>
        </w:rPr>
        <w:t>AIDS</w:t>
      </w:r>
      <w:r w:rsidR="001708C7" w:rsidRPr="00041A41">
        <w:rPr>
          <w:rFonts w:ascii="Times New Roman" w:hAnsi="Times New Roman"/>
        </w:rPr>
        <w:t xml:space="preserve"> epidemic of 1980s:</w:t>
      </w:r>
    </w:p>
    <w:p w14:paraId="4B0E6B78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033DBB08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723CCC9D" w14:textId="77777777" w:rsidR="001708C7" w:rsidRPr="00041A41" w:rsidRDefault="005A23E8" w:rsidP="008F5A0D">
      <w:pPr>
        <w:widowControl w:val="0"/>
        <w:ind w:left="990"/>
        <w:contextualSpacing/>
        <w:rPr>
          <w:rFonts w:ascii="Times New Roman" w:hAnsi="Times New Roman"/>
        </w:rPr>
      </w:pPr>
      <w:r>
        <w:rPr>
          <w:rFonts w:ascii="Times New Roman" w:hAnsi="Times New Roman"/>
          <w:b/>
        </w:rPr>
        <w:t>97</w:t>
      </w:r>
      <w:r w:rsidR="00F506D7">
        <w:rPr>
          <w:rFonts w:ascii="Times New Roman" w:hAnsi="Times New Roman"/>
        </w:rPr>
        <w:t xml:space="preserve">. </w:t>
      </w:r>
      <w:r w:rsidR="006A3EBE" w:rsidRPr="00F506D7">
        <w:rPr>
          <w:rFonts w:ascii="Times New Roman" w:hAnsi="Times New Roman"/>
          <w:b/>
        </w:rPr>
        <w:t>Recession</w:t>
      </w:r>
      <w:r w:rsidR="001708C7" w:rsidRPr="00041A41">
        <w:rPr>
          <w:rFonts w:ascii="Times New Roman" w:hAnsi="Times New Roman"/>
        </w:rPr>
        <w:t>:</w:t>
      </w:r>
    </w:p>
    <w:p w14:paraId="21829169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2911229E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1169C717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22077FF8" w14:textId="77777777" w:rsidR="006A3EBE" w:rsidRPr="00041A41" w:rsidRDefault="005A23E8" w:rsidP="008F5A0D">
      <w:pPr>
        <w:widowControl w:val="0"/>
        <w:ind w:left="990"/>
        <w:contextualSpacing/>
        <w:rPr>
          <w:rFonts w:ascii="Times New Roman" w:hAnsi="Times New Roman"/>
        </w:rPr>
      </w:pPr>
      <w:r>
        <w:rPr>
          <w:rFonts w:ascii="Times New Roman" w:hAnsi="Times New Roman"/>
          <w:b/>
        </w:rPr>
        <w:t>98</w:t>
      </w:r>
      <w:r w:rsidR="00F506D7">
        <w:rPr>
          <w:rFonts w:ascii="Times New Roman" w:hAnsi="Times New Roman"/>
        </w:rPr>
        <w:t xml:space="preserve">. </w:t>
      </w:r>
      <w:r w:rsidR="006A3EBE" w:rsidRPr="00041A41">
        <w:rPr>
          <w:rFonts w:ascii="Times New Roman" w:hAnsi="Times New Roman"/>
        </w:rPr>
        <w:t xml:space="preserve">Resurgence of the </w:t>
      </w:r>
      <w:r w:rsidR="006A3EBE" w:rsidRPr="00F506D7">
        <w:rPr>
          <w:rFonts w:ascii="Times New Roman" w:hAnsi="Times New Roman"/>
          <w:b/>
        </w:rPr>
        <w:t>Conservative Movement</w:t>
      </w:r>
      <w:r w:rsidR="001708C7" w:rsidRPr="00041A41">
        <w:rPr>
          <w:rFonts w:ascii="Times New Roman" w:hAnsi="Times New Roman"/>
        </w:rPr>
        <w:t>:</w:t>
      </w:r>
    </w:p>
    <w:p w14:paraId="14C512EE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6773F306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663F20B8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1ED71022" w14:textId="77777777" w:rsidR="001708C7" w:rsidRDefault="005A23E8" w:rsidP="008F5A0D">
      <w:pPr>
        <w:widowControl w:val="0"/>
        <w:ind w:left="990"/>
        <w:contextualSpacing/>
        <w:rPr>
          <w:rFonts w:ascii="Times New Roman" w:hAnsi="Times New Roman"/>
        </w:rPr>
      </w:pPr>
      <w:r>
        <w:rPr>
          <w:rFonts w:ascii="Times New Roman" w:hAnsi="Times New Roman"/>
          <w:b/>
        </w:rPr>
        <w:t>99</w:t>
      </w:r>
      <w:r w:rsidR="00F506D7">
        <w:rPr>
          <w:rFonts w:ascii="Times New Roman" w:hAnsi="Times New Roman"/>
        </w:rPr>
        <w:t xml:space="preserve">. </w:t>
      </w:r>
      <w:r w:rsidR="001708C7" w:rsidRPr="00041A41">
        <w:rPr>
          <w:rFonts w:ascii="Times New Roman" w:hAnsi="Times New Roman"/>
        </w:rPr>
        <w:t>“</w:t>
      </w:r>
      <w:r w:rsidR="001708C7" w:rsidRPr="00F506D7">
        <w:rPr>
          <w:rFonts w:ascii="Times New Roman" w:hAnsi="Times New Roman"/>
          <w:b/>
        </w:rPr>
        <w:t>Reaganomics</w:t>
      </w:r>
      <w:r w:rsidR="001708C7" w:rsidRPr="00041A41">
        <w:rPr>
          <w:rFonts w:ascii="Times New Roman" w:hAnsi="Times New Roman"/>
        </w:rPr>
        <w:t>”:</w:t>
      </w:r>
    </w:p>
    <w:p w14:paraId="3B92A14C" w14:textId="77777777" w:rsidR="008A11A3" w:rsidRPr="00041A41" w:rsidRDefault="008A11A3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0342BC40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323C9C59" w14:textId="77777777" w:rsidR="006A3EBE" w:rsidRPr="00041A41" w:rsidRDefault="005A23E8" w:rsidP="008F5A0D">
      <w:pPr>
        <w:widowControl w:val="0"/>
        <w:ind w:left="990"/>
        <w:contextualSpacing/>
        <w:rPr>
          <w:rFonts w:ascii="Times New Roman" w:hAnsi="Times New Roman"/>
        </w:rPr>
      </w:pPr>
      <w:r w:rsidRPr="005A23E8">
        <w:rPr>
          <w:rFonts w:ascii="Times New Roman" w:hAnsi="Times New Roman"/>
          <w:b/>
        </w:rPr>
        <w:t>100</w:t>
      </w:r>
      <w:r w:rsidR="00F506D7" w:rsidRPr="005A23E8">
        <w:rPr>
          <w:rFonts w:ascii="Times New Roman" w:hAnsi="Times New Roman"/>
          <w:b/>
        </w:rPr>
        <w:t>.</w:t>
      </w:r>
      <w:r w:rsidR="00F506D7">
        <w:rPr>
          <w:rFonts w:ascii="Times New Roman" w:hAnsi="Times New Roman"/>
        </w:rPr>
        <w:t xml:space="preserve"> </w:t>
      </w:r>
      <w:r w:rsidR="001708C7" w:rsidRPr="00F506D7">
        <w:rPr>
          <w:rFonts w:ascii="Times New Roman" w:hAnsi="Times New Roman"/>
          <w:b/>
        </w:rPr>
        <w:t>Supply Side E</w:t>
      </w:r>
      <w:r w:rsidR="006A3EBE" w:rsidRPr="00F506D7">
        <w:rPr>
          <w:rFonts w:ascii="Times New Roman" w:hAnsi="Times New Roman"/>
          <w:b/>
        </w:rPr>
        <w:t>conomics</w:t>
      </w:r>
      <w:r w:rsidR="001708C7" w:rsidRPr="00041A41">
        <w:rPr>
          <w:rFonts w:ascii="Times New Roman" w:hAnsi="Times New Roman"/>
        </w:rPr>
        <w:t>:</w:t>
      </w:r>
    </w:p>
    <w:p w14:paraId="5A46C58B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681553B7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153974BE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584047A8" w14:textId="77777777" w:rsidR="001708C7" w:rsidRPr="00041A41" w:rsidRDefault="005A23E8" w:rsidP="008F5A0D">
      <w:pPr>
        <w:widowControl w:val="0"/>
        <w:ind w:left="990"/>
        <w:contextualSpacing/>
        <w:rPr>
          <w:rFonts w:ascii="Times New Roman" w:hAnsi="Times New Roman"/>
        </w:rPr>
      </w:pPr>
      <w:r w:rsidRPr="005A23E8">
        <w:rPr>
          <w:rFonts w:ascii="Times New Roman" w:hAnsi="Times New Roman"/>
          <w:b/>
        </w:rPr>
        <w:t>101</w:t>
      </w:r>
      <w:r w:rsidR="00F506D7">
        <w:rPr>
          <w:rFonts w:ascii="Times New Roman" w:hAnsi="Times New Roman"/>
        </w:rPr>
        <w:t xml:space="preserve">. </w:t>
      </w:r>
      <w:r w:rsidR="006A3EBE" w:rsidRPr="00F506D7">
        <w:rPr>
          <w:rFonts w:ascii="Times New Roman" w:hAnsi="Times New Roman"/>
          <w:b/>
        </w:rPr>
        <w:t>North American Free Trade Agreement</w:t>
      </w:r>
      <w:r w:rsidR="006A3EBE" w:rsidRPr="00041A41">
        <w:rPr>
          <w:rFonts w:ascii="Times New Roman" w:hAnsi="Times New Roman"/>
        </w:rPr>
        <w:t xml:space="preserve"> </w:t>
      </w:r>
      <w:r w:rsidR="001708C7" w:rsidRPr="00041A41">
        <w:rPr>
          <w:rFonts w:ascii="Times New Roman" w:hAnsi="Times New Roman"/>
        </w:rPr>
        <w:t>(NAFTA):</w:t>
      </w:r>
    </w:p>
    <w:p w14:paraId="3509DF6F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56CD7246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22A5D62D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4F1641A8" w14:textId="77777777" w:rsidR="006A3EBE" w:rsidRPr="00041A41" w:rsidRDefault="005A23E8" w:rsidP="008F5A0D">
      <w:pPr>
        <w:widowControl w:val="0"/>
        <w:ind w:left="990"/>
        <w:contextualSpacing/>
        <w:rPr>
          <w:rFonts w:ascii="Times New Roman" w:hAnsi="Times New Roman"/>
        </w:rPr>
      </w:pPr>
      <w:r>
        <w:rPr>
          <w:rFonts w:ascii="Times New Roman" w:hAnsi="Times New Roman"/>
          <w:b/>
        </w:rPr>
        <w:t>102</w:t>
      </w:r>
      <w:r w:rsidR="00F506D7">
        <w:rPr>
          <w:rFonts w:ascii="Times New Roman" w:hAnsi="Times New Roman"/>
        </w:rPr>
        <w:t xml:space="preserve">. </w:t>
      </w:r>
      <w:r w:rsidR="001708C7" w:rsidRPr="00F506D7">
        <w:rPr>
          <w:rFonts w:ascii="Times New Roman" w:hAnsi="Times New Roman"/>
          <w:b/>
        </w:rPr>
        <w:t>Globalism</w:t>
      </w:r>
      <w:r w:rsidR="001708C7" w:rsidRPr="00041A41">
        <w:rPr>
          <w:rFonts w:ascii="Times New Roman" w:hAnsi="Times New Roman"/>
        </w:rPr>
        <w:t>:</w:t>
      </w:r>
    </w:p>
    <w:p w14:paraId="23E1A48C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22725286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16D492FC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741778C7" w14:textId="77777777" w:rsidR="001708C7" w:rsidRPr="00041A41" w:rsidRDefault="005A23E8" w:rsidP="008F5A0D">
      <w:pPr>
        <w:widowControl w:val="0"/>
        <w:ind w:left="990"/>
        <w:contextualSpacing/>
        <w:rPr>
          <w:rFonts w:ascii="Times New Roman" w:hAnsi="Times New Roman"/>
        </w:rPr>
      </w:pPr>
      <w:r>
        <w:rPr>
          <w:rFonts w:ascii="Times New Roman" w:hAnsi="Times New Roman"/>
          <w:b/>
        </w:rPr>
        <w:t>103</w:t>
      </w:r>
      <w:r w:rsidR="00F506D7">
        <w:rPr>
          <w:rFonts w:ascii="Times New Roman" w:hAnsi="Times New Roman"/>
        </w:rPr>
        <w:t xml:space="preserve">. </w:t>
      </w:r>
      <w:r w:rsidR="001708C7" w:rsidRPr="00041A41">
        <w:rPr>
          <w:rFonts w:ascii="Times New Roman" w:hAnsi="Times New Roman"/>
        </w:rPr>
        <w:t>US position on ethnic</w:t>
      </w:r>
      <w:r w:rsidR="006A3EBE" w:rsidRPr="00041A41">
        <w:rPr>
          <w:rFonts w:ascii="Times New Roman" w:hAnsi="Times New Roman"/>
        </w:rPr>
        <w:t xml:space="preserve"> cleansing in the </w:t>
      </w:r>
      <w:r w:rsidR="006A3EBE" w:rsidRPr="005A23E8">
        <w:rPr>
          <w:rFonts w:ascii="Times New Roman" w:hAnsi="Times New Roman"/>
          <w:b/>
        </w:rPr>
        <w:t>Balkans</w:t>
      </w:r>
      <w:r w:rsidR="001708C7" w:rsidRPr="00041A41">
        <w:rPr>
          <w:rFonts w:ascii="Times New Roman" w:hAnsi="Times New Roman"/>
        </w:rPr>
        <w:t>:</w:t>
      </w:r>
    </w:p>
    <w:p w14:paraId="43816314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55C2C89C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2C96FA6A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37118402" w14:textId="77777777" w:rsidR="006A3EBE" w:rsidRDefault="005A23E8" w:rsidP="008F5A0D">
      <w:pPr>
        <w:widowControl w:val="0"/>
        <w:ind w:left="990"/>
        <w:contextualSpacing/>
        <w:rPr>
          <w:rFonts w:ascii="Times New Roman" w:hAnsi="Times New Roman"/>
        </w:rPr>
      </w:pPr>
      <w:r w:rsidRPr="005A23E8">
        <w:rPr>
          <w:rFonts w:ascii="Times New Roman" w:hAnsi="Times New Roman"/>
          <w:b/>
        </w:rPr>
        <w:t>104</w:t>
      </w:r>
      <w:r w:rsidR="00A45B84">
        <w:rPr>
          <w:rFonts w:ascii="Times New Roman" w:hAnsi="Times New Roman"/>
        </w:rPr>
        <w:t xml:space="preserve">. </w:t>
      </w:r>
      <w:r w:rsidR="001708C7" w:rsidRPr="00041A41">
        <w:rPr>
          <w:rFonts w:ascii="Times New Roman" w:hAnsi="Times New Roman"/>
        </w:rPr>
        <w:t xml:space="preserve">US position on ethnic cleansing in </w:t>
      </w:r>
      <w:r w:rsidR="006A3EBE" w:rsidRPr="00A45B84">
        <w:rPr>
          <w:rFonts w:ascii="Times New Roman" w:hAnsi="Times New Roman"/>
          <w:b/>
        </w:rPr>
        <w:t>Rwanda</w:t>
      </w:r>
      <w:r w:rsidR="001708C7" w:rsidRPr="00041A41">
        <w:rPr>
          <w:rFonts w:ascii="Times New Roman" w:hAnsi="Times New Roman"/>
        </w:rPr>
        <w:t>:</w:t>
      </w:r>
    </w:p>
    <w:p w14:paraId="36020FDA" w14:textId="77777777" w:rsidR="005A23E8" w:rsidRDefault="005A23E8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0826F0D8" w14:textId="77777777" w:rsidR="005A23E8" w:rsidRPr="00041A41" w:rsidRDefault="005A23E8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58F24F5B" w14:textId="77777777" w:rsidR="001708C7" w:rsidRPr="00041A41" w:rsidRDefault="001708C7" w:rsidP="008F5A0D">
      <w:pPr>
        <w:widowControl w:val="0"/>
        <w:ind w:left="990"/>
        <w:contextualSpacing/>
        <w:rPr>
          <w:rFonts w:ascii="Times New Roman" w:hAnsi="Times New Roman"/>
        </w:rPr>
      </w:pPr>
    </w:p>
    <w:p w14:paraId="62DB3B6F" w14:textId="77777777" w:rsidR="005C4F04" w:rsidRPr="00041A41" w:rsidRDefault="005A23E8" w:rsidP="008F5A0D">
      <w:pPr>
        <w:widowControl w:val="0"/>
        <w:ind w:left="990"/>
        <w:contextualSpacing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 w:rsidRPr="005A23E8">
        <w:rPr>
          <w:rFonts w:ascii="Times New Roman" w:hAnsi="Times New Roman"/>
          <w:b/>
        </w:rPr>
        <w:t>105</w:t>
      </w:r>
      <w:r w:rsidR="00A45B84">
        <w:rPr>
          <w:rFonts w:ascii="Times New Roman" w:hAnsi="Times New Roman"/>
        </w:rPr>
        <w:t xml:space="preserve">. </w:t>
      </w:r>
      <w:r w:rsidR="006A3EBE" w:rsidRPr="00041A41">
        <w:rPr>
          <w:rFonts w:ascii="Times New Roman" w:hAnsi="Times New Roman"/>
        </w:rPr>
        <w:t xml:space="preserve">Why did the United States and her allies twice invade Iraq? </w:t>
      </w:r>
    </w:p>
    <w:p w14:paraId="0F840850" w14:textId="77777777" w:rsidR="005C4F04" w:rsidRPr="00041A41" w:rsidRDefault="005A23E8" w:rsidP="008F5A0D">
      <w:pPr>
        <w:widowControl w:val="0"/>
        <w:ind w:left="990"/>
        <w:contextualSpacing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 w:rsidR="005C4F04" w:rsidRPr="00041A41">
        <w:rPr>
          <w:rFonts w:ascii="Times New Roman" w:hAnsi="Times New Roman"/>
        </w:rPr>
        <w:t xml:space="preserve">First Iraq War 1990-1991 </w:t>
      </w:r>
      <w:r w:rsidR="005C4F04" w:rsidRPr="00041A41">
        <w:rPr>
          <w:rFonts w:ascii="Times New Roman" w:hAnsi="Times New Roman"/>
          <w:i/>
        </w:rPr>
        <w:t xml:space="preserve">(aka. </w:t>
      </w:r>
      <w:r w:rsidR="005C4F04" w:rsidRPr="00A45B84">
        <w:rPr>
          <w:rFonts w:ascii="Times New Roman" w:hAnsi="Times New Roman"/>
          <w:b/>
          <w:i/>
        </w:rPr>
        <w:t>Persian Gulf War</w:t>
      </w:r>
      <w:r w:rsidR="005C4F04" w:rsidRPr="00041A41">
        <w:rPr>
          <w:rFonts w:ascii="Times New Roman" w:hAnsi="Times New Roman"/>
          <w:i/>
        </w:rPr>
        <w:t>):</w:t>
      </w:r>
    </w:p>
    <w:p w14:paraId="573FA99F" w14:textId="77777777" w:rsidR="005C4F04" w:rsidRPr="00041A41" w:rsidRDefault="005C4F04" w:rsidP="006A3EBE">
      <w:pPr>
        <w:widowControl w:val="0"/>
        <w:ind w:left="720"/>
        <w:contextualSpacing/>
        <w:rPr>
          <w:rFonts w:ascii="Times New Roman" w:hAnsi="Times New Roman"/>
        </w:rPr>
      </w:pPr>
    </w:p>
    <w:p w14:paraId="405B1A52" w14:textId="77777777" w:rsidR="005C4F04" w:rsidRPr="00041A41" w:rsidRDefault="005C4F04" w:rsidP="006A3EBE">
      <w:pPr>
        <w:widowControl w:val="0"/>
        <w:ind w:left="720"/>
        <w:contextualSpacing/>
        <w:rPr>
          <w:rFonts w:ascii="Times New Roman" w:hAnsi="Times New Roman"/>
        </w:rPr>
      </w:pPr>
    </w:p>
    <w:p w14:paraId="020D824D" w14:textId="77777777" w:rsidR="00801E63" w:rsidRPr="00041A41" w:rsidRDefault="00801E63" w:rsidP="006A3EBE">
      <w:pPr>
        <w:widowControl w:val="0"/>
        <w:ind w:left="720"/>
        <w:contextualSpacing/>
        <w:rPr>
          <w:rFonts w:ascii="Times New Roman" w:hAnsi="Times New Roman"/>
        </w:rPr>
      </w:pPr>
    </w:p>
    <w:p w14:paraId="5B4C7486" w14:textId="77777777" w:rsidR="005C4F04" w:rsidRPr="00041A41" w:rsidRDefault="005C4F04" w:rsidP="006A3EBE">
      <w:pPr>
        <w:widowControl w:val="0"/>
        <w:ind w:left="720"/>
        <w:contextualSpacing/>
        <w:rPr>
          <w:rFonts w:ascii="Times New Roman" w:hAnsi="Times New Roman"/>
        </w:rPr>
      </w:pPr>
    </w:p>
    <w:p w14:paraId="1F1F2D7F" w14:textId="77777777" w:rsidR="005C4F04" w:rsidRPr="00041A41" w:rsidRDefault="005A23E8" w:rsidP="008F5A0D">
      <w:pPr>
        <w:widowControl w:val="0"/>
        <w:ind w:left="1080"/>
        <w:contextualSpacing/>
        <w:rPr>
          <w:rFonts w:ascii="Times New Roman" w:hAnsi="Times New Roman"/>
        </w:rPr>
      </w:pPr>
      <w:r w:rsidRPr="005A23E8">
        <w:rPr>
          <w:rFonts w:ascii="Times New Roman" w:hAnsi="Times New Roman"/>
          <w:b/>
        </w:rPr>
        <w:t>106</w:t>
      </w:r>
      <w:r w:rsidR="00A45B84">
        <w:rPr>
          <w:rFonts w:ascii="Times New Roman" w:hAnsi="Times New Roman"/>
        </w:rPr>
        <w:t xml:space="preserve">. </w:t>
      </w:r>
      <w:r w:rsidR="005C4F04" w:rsidRPr="00A45B84">
        <w:rPr>
          <w:rFonts w:ascii="Times New Roman" w:hAnsi="Times New Roman"/>
          <w:b/>
        </w:rPr>
        <w:t>Second Iraq War</w:t>
      </w:r>
      <w:r w:rsidR="005C4F04" w:rsidRPr="00041A41">
        <w:rPr>
          <w:rFonts w:ascii="Times New Roman" w:hAnsi="Times New Roman"/>
        </w:rPr>
        <w:t>:</w:t>
      </w:r>
    </w:p>
    <w:p w14:paraId="0A213270" w14:textId="77777777" w:rsidR="005C4F04" w:rsidRPr="00041A41" w:rsidRDefault="005C4F04" w:rsidP="008F5A0D">
      <w:pPr>
        <w:widowControl w:val="0"/>
        <w:ind w:left="1080"/>
        <w:contextualSpacing/>
        <w:rPr>
          <w:rFonts w:ascii="Times New Roman" w:hAnsi="Times New Roman"/>
        </w:rPr>
      </w:pPr>
    </w:p>
    <w:p w14:paraId="3698A93C" w14:textId="77777777" w:rsidR="005C4F04" w:rsidRPr="00041A41" w:rsidRDefault="005C4F04" w:rsidP="008F5A0D">
      <w:pPr>
        <w:widowControl w:val="0"/>
        <w:ind w:left="1080"/>
        <w:contextualSpacing/>
        <w:rPr>
          <w:rFonts w:ascii="Times New Roman" w:hAnsi="Times New Roman"/>
        </w:rPr>
      </w:pPr>
    </w:p>
    <w:p w14:paraId="19A145A1" w14:textId="77777777" w:rsidR="005C4F04" w:rsidRPr="00041A41" w:rsidRDefault="005C4F04" w:rsidP="008F5A0D">
      <w:pPr>
        <w:widowControl w:val="0"/>
        <w:ind w:left="1080"/>
        <w:contextualSpacing/>
        <w:rPr>
          <w:rFonts w:ascii="Times New Roman" w:hAnsi="Times New Roman"/>
        </w:rPr>
      </w:pPr>
    </w:p>
    <w:p w14:paraId="5AF8FB5E" w14:textId="77777777" w:rsidR="006A3EBE" w:rsidRPr="00041A41" w:rsidRDefault="005A23E8" w:rsidP="008F5A0D">
      <w:pPr>
        <w:widowControl w:val="0"/>
        <w:ind w:left="1080"/>
        <w:contextualSpacing/>
        <w:rPr>
          <w:rFonts w:ascii="Times New Roman" w:hAnsi="Times New Roman"/>
        </w:rPr>
      </w:pPr>
      <w:r w:rsidRPr="005A23E8">
        <w:rPr>
          <w:rFonts w:ascii="Times New Roman" w:hAnsi="Times New Roman"/>
          <w:b/>
        </w:rPr>
        <w:t>107</w:t>
      </w:r>
      <w:r w:rsidR="00A45B84">
        <w:rPr>
          <w:rFonts w:ascii="Times New Roman" w:hAnsi="Times New Roman"/>
        </w:rPr>
        <w:t xml:space="preserve">. </w:t>
      </w:r>
      <w:r w:rsidR="005C4F04" w:rsidRPr="00041A41">
        <w:rPr>
          <w:rFonts w:ascii="Times New Roman" w:hAnsi="Times New Roman"/>
        </w:rPr>
        <w:t xml:space="preserve">What is </w:t>
      </w:r>
      <w:r w:rsidR="00801E63" w:rsidRPr="00041A41">
        <w:rPr>
          <w:rFonts w:ascii="Times New Roman" w:hAnsi="Times New Roman"/>
        </w:rPr>
        <w:t xml:space="preserve">the US position on </w:t>
      </w:r>
      <w:r w:rsidR="00801E63" w:rsidRPr="00A45B84">
        <w:rPr>
          <w:rFonts w:ascii="Times New Roman" w:hAnsi="Times New Roman"/>
          <w:b/>
        </w:rPr>
        <w:t>Glo</w:t>
      </w:r>
      <w:r w:rsidR="006A3EBE" w:rsidRPr="00A45B84">
        <w:rPr>
          <w:rFonts w:ascii="Times New Roman" w:hAnsi="Times New Roman"/>
          <w:b/>
        </w:rPr>
        <w:t>bal warming</w:t>
      </w:r>
      <w:r w:rsidR="00801E63" w:rsidRPr="00041A41">
        <w:rPr>
          <w:rFonts w:ascii="Times New Roman" w:hAnsi="Times New Roman"/>
        </w:rPr>
        <w:t>?</w:t>
      </w:r>
    </w:p>
    <w:p w14:paraId="1CD022BD" w14:textId="77777777" w:rsidR="00801E63" w:rsidRPr="00041A41" w:rsidRDefault="00801E63" w:rsidP="008F5A0D">
      <w:pPr>
        <w:widowControl w:val="0"/>
        <w:ind w:left="1080"/>
        <w:contextualSpacing/>
        <w:rPr>
          <w:rFonts w:ascii="Times New Roman" w:hAnsi="Times New Roman"/>
        </w:rPr>
      </w:pPr>
    </w:p>
    <w:p w14:paraId="77D15B1D" w14:textId="77777777" w:rsidR="00801E63" w:rsidRPr="00041A41" w:rsidRDefault="00801E63" w:rsidP="008F5A0D">
      <w:pPr>
        <w:widowControl w:val="0"/>
        <w:ind w:left="1080"/>
        <w:contextualSpacing/>
        <w:rPr>
          <w:rFonts w:ascii="Times New Roman" w:hAnsi="Times New Roman"/>
        </w:rPr>
      </w:pPr>
    </w:p>
    <w:p w14:paraId="35A1590D" w14:textId="77777777" w:rsidR="00801E63" w:rsidRPr="00041A41" w:rsidRDefault="00801E63" w:rsidP="008F5A0D">
      <w:pPr>
        <w:widowControl w:val="0"/>
        <w:ind w:left="1080"/>
        <w:contextualSpacing/>
        <w:rPr>
          <w:rFonts w:ascii="Times New Roman" w:hAnsi="Times New Roman"/>
        </w:rPr>
      </w:pPr>
    </w:p>
    <w:p w14:paraId="09E228C2" w14:textId="77777777" w:rsidR="00801E63" w:rsidRPr="00041A41" w:rsidRDefault="00801E63" w:rsidP="008F5A0D">
      <w:pPr>
        <w:widowControl w:val="0"/>
        <w:ind w:left="1080"/>
        <w:contextualSpacing/>
        <w:rPr>
          <w:rFonts w:ascii="Times New Roman" w:hAnsi="Times New Roman"/>
        </w:rPr>
      </w:pPr>
    </w:p>
    <w:p w14:paraId="44425692" w14:textId="77777777" w:rsidR="006A3EBE" w:rsidRPr="00041A41" w:rsidRDefault="005A23E8" w:rsidP="008F5A0D">
      <w:pPr>
        <w:widowControl w:val="0"/>
        <w:ind w:left="1080"/>
        <w:contextualSpacing/>
        <w:rPr>
          <w:rFonts w:ascii="Times New Roman" w:hAnsi="Times New Roman"/>
        </w:rPr>
      </w:pPr>
      <w:r w:rsidRPr="005A23E8">
        <w:rPr>
          <w:rFonts w:ascii="Times New Roman" w:hAnsi="Times New Roman"/>
          <w:b/>
        </w:rPr>
        <w:t>108</w:t>
      </w:r>
      <w:r>
        <w:rPr>
          <w:rFonts w:ascii="Times New Roman" w:hAnsi="Times New Roman"/>
        </w:rPr>
        <w:t xml:space="preserve">. </w:t>
      </w:r>
      <w:r w:rsidR="00801E63" w:rsidRPr="00041A41">
        <w:rPr>
          <w:rFonts w:ascii="Times New Roman" w:hAnsi="Times New Roman"/>
        </w:rPr>
        <w:t xml:space="preserve">What was the controversy about the </w:t>
      </w:r>
      <w:r w:rsidR="006A3EBE" w:rsidRPr="005A23E8">
        <w:rPr>
          <w:rFonts w:ascii="Times New Roman" w:hAnsi="Times New Roman"/>
          <w:b/>
        </w:rPr>
        <w:t>2000 P</w:t>
      </w:r>
      <w:r w:rsidRPr="005A23E8">
        <w:rPr>
          <w:rFonts w:ascii="Times New Roman" w:hAnsi="Times New Roman"/>
          <w:b/>
        </w:rPr>
        <w:t>residential election</w:t>
      </w:r>
      <w:r>
        <w:rPr>
          <w:rFonts w:ascii="Times New Roman" w:hAnsi="Times New Roman"/>
        </w:rPr>
        <w:t xml:space="preserve"> </w:t>
      </w:r>
      <w:r w:rsidR="00801E63" w:rsidRPr="00041A41">
        <w:rPr>
          <w:rFonts w:ascii="Times New Roman" w:hAnsi="Times New Roman"/>
        </w:rPr>
        <w:t>between George W. Bush &amp; Al Gore?</w:t>
      </w:r>
    </w:p>
    <w:p w14:paraId="3FFFEC71" w14:textId="77777777" w:rsidR="00801E63" w:rsidRPr="00041A41" w:rsidRDefault="00801E63" w:rsidP="008F5A0D">
      <w:pPr>
        <w:widowControl w:val="0"/>
        <w:ind w:left="1080"/>
        <w:contextualSpacing/>
        <w:rPr>
          <w:rFonts w:ascii="Times New Roman" w:hAnsi="Times New Roman"/>
        </w:rPr>
      </w:pPr>
    </w:p>
    <w:p w14:paraId="581E76E1" w14:textId="77777777" w:rsidR="00801E63" w:rsidRPr="00041A41" w:rsidRDefault="00801E63" w:rsidP="008F5A0D">
      <w:pPr>
        <w:widowControl w:val="0"/>
        <w:ind w:left="1080"/>
        <w:contextualSpacing/>
        <w:rPr>
          <w:rFonts w:ascii="Times New Roman" w:hAnsi="Times New Roman"/>
        </w:rPr>
      </w:pPr>
    </w:p>
    <w:p w14:paraId="23C368B0" w14:textId="77777777" w:rsidR="00801E63" w:rsidRPr="00041A41" w:rsidRDefault="00801E63" w:rsidP="008F5A0D">
      <w:pPr>
        <w:widowControl w:val="0"/>
        <w:ind w:left="1080"/>
        <w:contextualSpacing/>
        <w:rPr>
          <w:rFonts w:ascii="Times New Roman" w:hAnsi="Times New Roman"/>
        </w:rPr>
      </w:pPr>
    </w:p>
    <w:p w14:paraId="1A93DE57" w14:textId="77777777" w:rsidR="00801E63" w:rsidRPr="00041A41" w:rsidRDefault="00801E63" w:rsidP="008F5A0D">
      <w:pPr>
        <w:widowControl w:val="0"/>
        <w:ind w:left="1080"/>
        <w:contextualSpacing/>
        <w:rPr>
          <w:rFonts w:ascii="Times New Roman" w:hAnsi="Times New Roman"/>
        </w:rPr>
      </w:pPr>
    </w:p>
    <w:p w14:paraId="35C55E23" w14:textId="77777777" w:rsidR="00801E63" w:rsidRPr="00041A41" w:rsidRDefault="005A23E8" w:rsidP="008F5A0D">
      <w:pPr>
        <w:widowControl w:val="0"/>
        <w:ind w:left="1080"/>
        <w:contextualSpacing/>
        <w:rPr>
          <w:rFonts w:ascii="Times New Roman" w:hAnsi="Times New Roman"/>
        </w:rPr>
      </w:pPr>
      <w:r w:rsidRPr="005A23E8">
        <w:rPr>
          <w:rFonts w:ascii="Times New Roman" w:hAnsi="Times New Roman"/>
          <w:b/>
        </w:rPr>
        <w:t>109</w:t>
      </w:r>
      <w:r>
        <w:rPr>
          <w:rFonts w:ascii="Times New Roman" w:hAnsi="Times New Roman"/>
        </w:rPr>
        <w:t xml:space="preserve">. </w:t>
      </w:r>
      <w:r w:rsidR="00801E63" w:rsidRPr="00041A41">
        <w:rPr>
          <w:rFonts w:ascii="Times New Roman" w:hAnsi="Times New Roman"/>
        </w:rPr>
        <w:t xml:space="preserve">What is </w:t>
      </w:r>
      <w:r w:rsidR="00801E63" w:rsidRPr="005A23E8">
        <w:rPr>
          <w:rFonts w:ascii="Times New Roman" w:hAnsi="Times New Roman"/>
          <w:b/>
        </w:rPr>
        <w:t>al-Qaeda</w:t>
      </w:r>
      <w:r w:rsidR="00801E63" w:rsidRPr="00041A41">
        <w:rPr>
          <w:rFonts w:ascii="Times New Roman" w:hAnsi="Times New Roman"/>
        </w:rPr>
        <w:t>?</w:t>
      </w:r>
    </w:p>
    <w:p w14:paraId="6FB936D5" w14:textId="77777777" w:rsidR="00801E63" w:rsidRPr="00041A41" w:rsidRDefault="00801E63" w:rsidP="008F5A0D">
      <w:pPr>
        <w:widowControl w:val="0"/>
        <w:ind w:left="1080"/>
        <w:contextualSpacing/>
        <w:rPr>
          <w:rFonts w:ascii="Times New Roman" w:hAnsi="Times New Roman"/>
        </w:rPr>
      </w:pPr>
    </w:p>
    <w:p w14:paraId="2F798C94" w14:textId="77777777" w:rsidR="00801E63" w:rsidRPr="00041A41" w:rsidRDefault="00801E63" w:rsidP="008F5A0D">
      <w:pPr>
        <w:widowControl w:val="0"/>
        <w:ind w:left="1080"/>
        <w:contextualSpacing/>
        <w:rPr>
          <w:rFonts w:ascii="Times New Roman" w:hAnsi="Times New Roman"/>
        </w:rPr>
      </w:pPr>
    </w:p>
    <w:p w14:paraId="6512E5B3" w14:textId="77777777" w:rsidR="00801E63" w:rsidRPr="00041A41" w:rsidRDefault="00801E63" w:rsidP="008F5A0D">
      <w:pPr>
        <w:widowControl w:val="0"/>
        <w:ind w:left="1080"/>
        <w:contextualSpacing/>
        <w:rPr>
          <w:rFonts w:ascii="Times New Roman" w:hAnsi="Times New Roman"/>
        </w:rPr>
      </w:pPr>
    </w:p>
    <w:p w14:paraId="2102FF5D" w14:textId="77777777" w:rsidR="00801E63" w:rsidRPr="00041A41" w:rsidRDefault="00801E63" w:rsidP="008F5A0D">
      <w:pPr>
        <w:widowControl w:val="0"/>
        <w:ind w:left="1080"/>
        <w:contextualSpacing/>
        <w:rPr>
          <w:rFonts w:ascii="Times New Roman" w:hAnsi="Times New Roman"/>
        </w:rPr>
      </w:pPr>
    </w:p>
    <w:p w14:paraId="0B0B4584" w14:textId="77777777" w:rsidR="006A3EBE" w:rsidRPr="00041A41" w:rsidRDefault="005A23E8" w:rsidP="008F5A0D">
      <w:pPr>
        <w:widowControl w:val="0"/>
        <w:ind w:left="1080"/>
        <w:contextualSpacing/>
        <w:rPr>
          <w:rFonts w:ascii="Times New Roman" w:hAnsi="Times New Roman"/>
        </w:rPr>
      </w:pPr>
      <w:r w:rsidRPr="005A23E8">
        <w:rPr>
          <w:rFonts w:ascii="Times New Roman" w:hAnsi="Times New Roman"/>
          <w:b/>
        </w:rPr>
        <w:t>110</w:t>
      </w:r>
      <w:r>
        <w:rPr>
          <w:rFonts w:ascii="Times New Roman" w:hAnsi="Times New Roman"/>
        </w:rPr>
        <w:t xml:space="preserve">. </w:t>
      </w:r>
      <w:r w:rsidR="00801E63" w:rsidRPr="00041A41">
        <w:rPr>
          <w:rFonts w:ascii="Times New Roman" w:hAnsi="Times New Roman"/>
        </w:rPr>
        <w:t xml:space="preserve">What is the </w:t>
      </w:r>
      <w:r w:rsidR="006A3EBE" w:rsidRPr="005A23E8">
        <w:rPr>
          <w:rFonts w:ascii="Times New Roman" w:hAnsi="Times New Roman"/>
          <w:b/>
        </w:rPr>
        <w:t>Taliban</w:t>
      </w:r>
      <w:r w:rsidR="00801E63" w:rsidRPr="00041A41">
        <w:rPr>
          <w:rFonts w:ascii="Times New Roman" w:hAnsi="Times New Roman"/>
        </w:rPr>
        <w:t>?</w:t>
      </w:r>
    </w:p>
    <w:p w14:paraId="4A768B4E" w14:textId="77777777" w:rsidR="00801E63" w:rsidRPr="00041A41" w:rsidRDefault="00801E63" w:rsidP="008F5A0D">
      <w:pPr>
        <w:widowControl w:val="0"/>
        <w:ind w:left="1080"/>
        <w:contextualSpacing/>
        <w:rPr>
          <w:rFonts w:ascii="Times New Roman" w:hAnsi="Times New Roman"/>
        </w:rPr>
      </w:pPr>
    </w:p>
    <w:p w14:paraId="40CB0B93" w14:textId="77777777" w:rsidR="00801E63" w:rsidRPr="00041A41" w:rsidRDefault="00801E63" w:rsidP="006A3EBE">
      <w:pPr>
        <w:widowControl w:val="0"/>
        <w:ind w:left="720"/>
        <w:contextualSpacing/>
        <w:rPr>
          <w:rFonts w:ascii="Times New Roman" w:hAnsi="Times New Roman"/>
        </w:rPr>
      </w:pPr>
    </w:p>
    <w:p w14:paraId="4887D0E2" w14:textId="77777777" w:rsidR="00801E63" w:rsidRPr="00041A41" w:rsidRDefault="00801E63" w:rsidP="006A3EBE">
      <w:pPr>
        <w:widowControl w:val="0"/>
        <w:ind w:left="720"/>
        <w:contextualSpacing/>
        <w:rPr>
          <w:rFonts w:ascii="Times New Roman" w:hAnsi="Times New Roman"/>
        </w:rPr>
      </w:pPr>
    </w:p>
    <w:p w14:paraId="1D6536B6" w14:textId="77777777" w:rsidR="00801E63" w:rsidRPr="00041A41" w:rsidRDefault="00801E63" w:rsidP="00CF467D">
      <w:pPr>
        <w:widowControl w:val="0"/>
        <w:contextualSpacing/>
        <w:rPr>
          <w:rFonts w:ascii="Times New Roman" w:hAnsi="Times New Roman"/>
        </w:rPr>
      </w:pPr>
    </w:p>
    <w:p w14:paraId="4EF097F8" w14:textId="77777777" w:rsidR="006A3EBE" w:rsidRPr="00041A41" w:rsidRDefault="005A23E8" w:rsidP="008F5A0D">
      <w:pPr>
        <w:widowControl w:val="0"/>
        <w:ind w:left="1080"/>
        <w:contextualSpacing/>
        <w:rPr>
          <w:rFonts w:ascii="Times New Roman" w:hAnsi="Times New Roman"/>
        </w:rPr>
      </w:pPr>
      <w:r w:rsidRPr="005A23E8">
        <w:rPr>
          <w:rFonts w:ascii="Times New Roman" w:hAnsi="Times New Roman"/>
          <w:b/>
        </w:rPr>
        <w:t>111</w:t>
      </w:r>
      <w:r>
        <w:rPr>
          <w:rFonts w:ascii="Times New Roman" w:hAnsi="Times New Roman"/>
        </w:rPr>
        <w:t xml:space="preserve">. </w:t>
      </w:r>
      <w:r w:rsidR="00801E63" w:rsidRPr="00041A41">
        <w:rPr>
          <w:rFonts w:ascii="Times New Roman" w:hAnsi="Times New Roman"/>
        </w:rPr>
        <w:t xml:space="preserve">What is the significance of the </w:t>
      </w:r>
      <w:r w:rsidR="006A3EBE" w:rsidRPr="00041A41">
        <w:rPr>
          <w:rFonts w:ascii="Times New Roman" w:hAnsi="Times New Roman"/>
        </w:rPr>
        <w:t xml:space="preserve">attacks of </w:t>
      </w:r>
      <w:r w:rsidR="006A3EBE" w:rsidRPr="005A23E8">
        <w:rPr>
          <w:rFonts w:ascii="Times New Roman" w:hAnsi="Times New Roman"/>
          <w:b/>
        </w:rPr>
        <w:t>September 11, 2001</w:t>
      </w:r>
      <w:r w:rsidR="00801E63" w:rsidRPr="00041A41">
        <w:rPr>
          <w:rFonts w:ascii="Times New Roman" w:hAnsi="Times New Roman"/>
        </w:rPr>
        <w:t>?</w:t>
      </w:r>
    </w:p>
    <w:p w14:paraId="7F02D33E" w14:textId="77777777" w:rsidR="00801E63" w:rsidRPr="00041A41" w:rsidRDefault="00801E63" w:rsidP="008F5A0D">
      <w:pPr>
        <w:widowControl w:val="0"/>
        <w:ind w:left="1080"/>
        <w:contextualSpacing/>
        <w:rPr>
          <w:rFonts w:ascii="Times New Roman" w:hAnsi="Times New Roman"/>
        </w:rPr>
      </w:pPr>
    </w:p>
    <w:p w14:paraId="2A6EDCAC" w14:textId="77777777" w:rsidR="00801E63" w:rsidRPr="00041A41" w:rsidRDefault="00801E63" w:rsidP="008F5A0D">
      <w:pPr>
        <w:widowControl w:val="0"/>
        <w:ind w:left="1080"/>
        <w:contextualSpacing/>
        <w:rPr>
          <w:rFonts w:ascii="Times New Roman" w:hAnsi="Times New Roman"/>
        </w:rPr>
      </w:pPr>
    </w:p>
    <w:p w14:paraId="7A1482BB" w14:textId="77777777" w:rsidR="00801E63" w:rsidRPr="00041A41" w:rsidRDefault="00801E63" w:rsidP="008F5A0D">
      <w:pPr>
        <w:widowControl w:val="0"/>
        <w:ind w:left="1080"/>
        <w:contextualSpacing/>
        <w:rPr>
          <w:rFonts w:ascii="Times New Roman" w:hAnsi="Times New Roman"/>
        </w:rPr>
      </w:pPr>
    </w:p>
    <w:p w14:paraId="7FE82E60" w14:textId="77777777" w:rsidR="00801E63" w:rsidRPr="00041A41" w:rsidRDefault="00801E63" w:rsidP="008F5A0D">
      <w:pPr>
        <w:widowControl w:val="0"/>
        <w:ind w:left="1080"/>
        <w:contextualSpacing/>
        <w:rPr>
          <w:rFonts w:ascii="Times New Roman" w:hAnsi="Times New Roman"/>
        </w:rPr>
      </w:pPr>
    </w:p>
    <w:p w14:paraId="09480F31" w14:textId="77777777" w:rsidR="006A3EBE" w:rsidRPr="00041A41" w:rsidRDefault="005A23E8" w:rsidP="008F5A0D">
      <w:pPr>
        <w:widowControl w:val="0"/>
        <w:ind w:left="1080"/>
        <w:contextualSpacing/>
        <w:rPr>
          <w:rFonts w:ascii="Times New Roman" w:hAnsi="Times New Roman"/>
        </w:rPr>
      </w:pPr>
      <w:r w:rsidRPr="005A23E8">
        <w:rPr>
          <w:rFonts w:ascii="Times New Roman" w:hAnsi="Times New Roman"/>
          <w:b/>
        </w:rPr>
        <w:t>112</w:t>
      </w:r>
      <w:r>
        <w:rPr>
          <w:rFonts w:ascii="Times New Roman" w:hAnsi="Times New Roman"/>
        </w:rPr>
        <w:t xml:space="preserve">. </w:t>
      </w:r>
      <w:r w:rsidR="00801E63" w:rsidRPr="00041A41">
        <w:rPr>
          <w:rFonts w:ascii="Times New Roman" w:hAnsi="Times New Roman"/>
        </w:rPr>
        <w:t xml:space="preserve">What is the significance of America’s </w:t>
      </w:r>
      <w:r w:rsidR="006A3EBE" w:rsidRPr="005A23E8">
        <w:rPr>
          <w:rFonts w:ascii="Times New Roman" w:hAnsi="Times New Roman"/>
          <w:b/>
        </w:rPr>
        <w:t>National Debt</w:t>
      </w:r>
      <w:r w:rsidR="00801E63" w:rsidRPr="00041A41">
        <w:rPr>
          <w:rFonts w:ascii="Times New Roman" w:hAnsi="Times New Roman"/>
        </w:rPr>
        <w:t>?</w:t>
      </w:r>
    </w:p>
    <w:p w14:paraId="2C7B7716" w14:textId="77777777" w:rsidR="00801E63" w:rsidRPr="00041A41" w:rsidRDefault="00801E63" w:rsidP="008F5A0D">
      <w:pPr>
        <w:widowControl w:val="0"/>
        <w:ind w:left="1080"/>
        <w:contextualSpacing/>
        <w:rPr>
          <w:rFonts w:ascii="Times New Roman" w:hAnsi="Times New Roman"/>
        </w:rPr>
      </w:pPr>
    </w:p>
    <w:p w14:paraId="179447E2" w14:textId="77777777" w:rsidR="00801E63" w:rsidRPr="00041A41" w:rsidRDefault="00801E63" w:rsidP="008F5A0D">
      <w:pPr>
        <w:widowControl w:val="0"/>
        <w:ind w:left="1080"/>
        <w:contextualSpacing/>
        <w:rPr>
          <w:rFonts w:ascii="Times New Roman" w:hAnsi="Times New Roman"/>
        </w:rPr>
      </w:pPr>
    </w:p>
    <w:p w14:paraId="2E96681E" w14:textId="77777777" w:rsidR="00801E63" w:rsidRPr="00041A41" w:rsidRDefault="00801E63" w:rsidP="008F5A0D">
      <w:pPr>
        <w:widowControl w:val="0"/>
        <w:ind w:left="1080"/>
        <w:contextualSpacing/>
        <w:rPr>
          <w:rFonts w:ascii="Times New Roman" w:hAnsi="Times New Roman"/>
        </w:rPr>
      </w:pPr>
    </w:p>
    <w:p w14:paraId="5B251785" w14:textId="77777777" w:rsidR="006A3EBE" w:rsidRPr="00041A41" w:rsidRDefault="005A23E8" w:rsidP="008F5A0D">
      <w:pPr>
        <w:widowControl w:val="0"/>
        <w:ind w:left="1080"/>
        <w:contextualSpacing/>
        <w:rPr>
          <w:rFonts w:ascii="Times New Roman" w:hAnsi="Times New Roman"/>
        </w:rPr>
      </w:pPr>
      <w:r w:rsidRPr="005A23E8">
        <w:rPr>
          <w:rFonts w:ascii="Times New Roman" w:hAnsi="Times New Roman"/>
          <w:b/>
        </w:rPr>
        <w:t>113.</w:t>
      </w:r>
      <w:r>
        <w:rPr>
          <w:rFonts w:ascii="Times New Roman" w:hAnsi="Times New Roman"/>
        </w:rPr>
        <w:t xml:space="preserve"> </w:t>
      </w:r>
      <w:r w:rsidR="00801E63" w:rsidRPr="00041A41">
        <w:rPr>
          <w:rFonts w:ascii="Times New Roman" w:hAnsi="Times New Roman"/>
        </w:rPr>
        <w:t xml:space="preserve">What is the </w:t>
      </w:r>
      <w:r w:rsidR="006A3EBE" w:rsidRPr="005A23E8">
        <w:rPr>
          <w:rFonts w:ascii="Times New Roman" w:hAnsi="Times New Roman"/>
          <w:b/>
        </w:rPr>
        <w:t>Health care</w:t>
      </w:r>
      <w:r w:rsidR="006A3EBE" w:rsidRPr="00041A41">
        <w:rPr>
          <w:rFonts w:ascii="Times New Roman" w:hAnsi="Times New Roman"/>
        </w:rPr>
        <w:t xml:space="preserve"> debate </w:t>
      </w:r>
      <w:r w:rsidR="00801E63" w:rsidRPr="00041A41">
        <w:rPr>
          <w:rFonts w:ascii="Times New Roman" w:hAnsi="Times New Roman"/>
        </w:rPr>
        <w:t>about?</w:t>
      </w:r>
    </w:p>
    <w:p w14:paraId="3904343D" w14:textId="77777777" w:rsidR="00801E63" w:rsidRPr="00041A41" w:rsidRDefault="00801E63" w:rsidP="008F5A0D">
      <w:pPr>
        <w:widowControl w:val="0"/>
        <w:ind w:left="1080"/>
        <w:contextualSpacing/>
        <w:rPr>
          <w:rFonts w:ascii="Times New Roman" w:hAnsi="Times New Roman"/>
        </w:rPr>
      </w:pPr>
    </w:p>
    <w:p w14:paraId="7154E9B7" w14:textId="77777777" w:rsidR="00801E63" w:rsidRPr="00041A41" w:rsidRDefault="00801E63" w:rsidP="008F5A0D">
      <w:pPr>
        <w:widowControl w:val="0"/>
        <w:ind w:left="1080"/>
        <w:contextualSpacing/>
        <w:rPr>
          <w:rFonts w:ascii="Times New Roman" w:hAnsi="Times New Roman"/>
        </w:rPr>
      </w:pPr>
    </w:p>
    <w:p w14:paraId="6196FE59" w14:textId="77777777" w:rsidR="00801E63" w:rsidRPr="00041A41" w:rsidRDefault="00801E63" w:rsidP="008F5A0D">
      <w:pPr>
        <w:widowControl w:val="0"/>
        <w:ind w:left="1080"/>
        <w:contextualSpacing/>
        <w:rPr>
          <w:rFonts w:ascii="Times New Roman" w:hAnsi="Times New Roman"/>
        </w:rPr>
      </w:pPr>
    </w:p>
    <w:p w14:paraId="78A899AF" w14:textId="77777777" w:rsidR="00801E63" w:rsidRPr="00041A41" w:rsidRDefault="00801E63" w:rsidP="008F5A0D">
      <w:pPr>
        <w:widowControl w:val="0"/>
        <w:ind w:left="1080"/>
        <w:contextualSpacing/>
        <w:rPr>
          <w:rFonts w:ascii="Times New Roman" w:hAnsi="Times New Roman"/>
        </w:rPr>
      </w:pPr>
    </w:p>
    <w:p w14:paraId="771CCA5A" w14:textId="77777777" w:rsidR="006A3EBE" w:rsidRPr="00041A41" w:rsidRDefault="005A23E8" w:rsidP="008F5A0D">
      <w:pPr>
        <w:widowControl w:val="0"/>
        <w:ind w:left="1080"/>
        <w:contextualSpacing/>
        <w:rPr>
          <w:rFonts w:ascii="Times New Roman" w:hAnsi="Times New Roman"/>
        </w:rPr>
      </w:pPr>
      <w:r w:rsidRPr="005A23E8">
        <w:rPr>
          <w:rFonts w:ascii="Times New Roman" w:hAnsi="Times New Roman"/>
          <w:b/>
        </w:rPr>
        <w:t>114.</w:t>
      </w:r>
      <w:r>
        <w:rPr>
          <w:rFonts w:ascii="Times New Roman" w:hAnsi="Times New Roman"/>
        </w:rPr>
        <w:t xml:space="preserve"> </w:t>
      </w:r>
      <w:r w:rsidR="00801E63" w:rsidRPr="00041A41">
        <w:rPr>
          <w:rFonts w:ascii="Times New Roman" w:hAnsi="Times New Roman"/>
        </w:rPr>
        <w:t xml:space="preserve">How did America’s </w:t>
      </w:r>
      <w:r w:rsidR="006A3EBE" w:rsidRPr="00041A41">
        <w:rPr>
          <w:rFonts w:ascii="Times New Roman" w:hAnsi="Times New Roman"/>
        </w:rPr>
        <w:t xml:space="preserve">demographic make-up </w:t>
      </w:r>
      <w:r w:rsidR="00801E63" w:rsidRPr="00041A41">
        <w:rPr>
          <w:rFonts w:ascii="Times New Roman" w:hAnsi="Times New Roman"/>
        </w:rPr>
        <w:t>changing:</w:t>
      </w:r>
    </w:p>
    <w:p w14:paraId="268BE199" w14:textId="77777777" w:rsidR="00801E63" w:rsidRPr="00041A41" w:rsidRDefault="00801E63" w:rsidP="008F5A0D">
      <w:pPr>
        <w:widowControl w:val="0"/>
        <w:ind w:left="1080"/>
        <w:contextualSpacing/>
        <w:rPr>
          <w:rFonts w:ascii="Times New Roman" w:hAnsi="Times New Roman"/>
        </w:rPr>
      </w:pPr>
    </w:p>
    <w:p w14:paraId="5F5A6AA5" w14:textId="77777777" w:rsidR="00801E63" w:rsidRPr="00041A41" w:rsidRDefault="00801E63" w:rsidP="008F5A0D">
      <w:pPr>
        <w:widowControl w:val="0"/>
        <w:ind w:left="1080"/>
        <w:contextualSpacing/>
        <w:rPr>
          <w:rFonts w:ascii="Times New Roman" w:hAnsi="Times New Roman"/>
        </w:rPr>
      </w:pPr>
    </w:p>
    <w:p w14:paraId="2ABA2165" w14:textId="77777777" w:rsidR="005A23E8" w:rsidRDefault="005A23E8" w:rsidP="008F5A0D">
      <w:pPr>
        <w:widowControl w:val="0"/>
        <w:ind w:left="1080"/>
        <w:contextualSpacing/>
        <w:rPr>
          <w:rFonts w:ascii="Times New Roman" w:hAnsi="Times New Roman"/>
        </w:rPr>
      </w:pPr>
    </w:p>
    <w:p w14:paraId="419FF748" w14:textId="77777777" w:rsidR="001B17ED" w:rsidRDefault="005A23E8" w:rsidP="008F5A0D">
      <w:pPr>
        <w:widowControl w:val="0"/>
        <w:ind w:left="1080"/>
        <w:contextualSpacing/>
      </w:pPr>
      <w:r w:rsidRPr="005A23E8">
        <w:rPr>
          <w:rFonts w:ascii="Times New Roman" w:hAnsi="Times New Roman"/>
          <w:b/>
        </w:rPr>
        <w:t>115</w:t>
      </w:r>
      <w:r>
        <w:rPr>
          <w:rFonts w:ascii="Times New Roman" w:hAnsi="Times New Roman"/>
        </w:rPr>
        <w:t xml:space="preserve">. </w:t>
      </w:r>
      <w:r w:rsidR="00B2784E" w:rsidRPr="00041A41">
        <w:rPr>
          <w:rFonts w:ascii="Times New Roman" w:hAnsi="Times New Roman"/>
        </w:rPr>
        <w:t>W</w:t>
      </w:r>
      <w:r w:rsidR="006A3EBE" w:rsidRPr="00041A41">
        <w:rPr>
          <w:rFonts w:ascii="Times New Roman" w:hAnsi="Times New Roman"/>
        </w:rPr>
        <w:t xml:space="preserve">hat was the significance of the </w:t>
      </w:r>
      <w:r w:rsidR="006A3EBE" w:rsidRPr="005A23E8">
        <w:rPr>
          <w:rFonts w:ascii="Times New Roman" w:hAnsi="Times New Roman"/>
          <w:b/>
        </w:rPr>
        <w:t>2008 election</w:t>
      </w:r>
      <w:r w:rsidR="006A3EBE" w:rsidRPr="00041A41">
        <w:rPr>
          <w:rFonts w:ascii="Times New Roman" w:hAnsi="Times New Roman"/>
        </w:rPr>
        <w:t xml:space="preserve"> of Pres</w:t>
      </w:r>
      <w:r w:rsidR="00801E63" w:rsidRPr="00041A41">
        <w:rPr>
          <w:rFonts w:ascii="Times New Roman" w:hAnsi="Times New Roman"/>
        </w:rPr>
        <w:t>ident</w:t>
      </w:r>
      <w:r w:rsidR="006A3EBE" w:rsidRPr="00041A41">
        <w:rPr>
          <w:rFonts w:ascii="Times New Roman" w:hAnsi="Times New Roman"/>
        </w:rPr>
        <w:t xml:space="preserve"> Obama?</w:t>
      </w:r>
    </w:p>
    <w:p w14:paraId="30DE6BF6" w14:textId="77777777" w:rsidR="001B17ED" w:rsidRDefault="001B17ED" w:rsidP="006A3EBE">
      <w:pPr>
        <w:spacing w:after="0"/>
      </w:pPr>
      <w:r>
        <w:t xml:space="preserve">              </w:t>
      </w:r>
    </w:p>
    <w:p w14:paraId="5FE077EF" w14:textId="77777777" w:rsidR="00192331" w:rsidRDefault="00192331" w:rsidP="00192331">
      <w:pPr>
        <w:spacing w:after="0"/>
        <w:jc w:val="center"/>
      </w:pPr>
    </w:p>
    <w:sectPr w:rsidR="00192331" w:rsidSect="00A7080F">
      <w:footerReference w:type="default" r:id="rId7"/>
      <w:pgSz w:w="12240" w:h="15840"/>
      <w:pgMar w:top="720" w:right="720" w:bottom="720" w:left="72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BC0E2D" w14:textId="77777777" w:rsidR="00C73C42" w:rsidRDefault="00C73C42" w:rsidP="00380C4B">
      <w:pPr>
        <w:spacing w:after="0" w:line="240" w:lineRule="auto"/>
      </w:pPr>
      <w:r>
        <w:separator/>
      </w:r>
    </w:p>
  </w:endnote>
  <w:endnote w:type="continuationSeparator" w:id="0">
    <w:p w14:paraId="439D3D31" w14:textId="77777777" w:rsidR="00C73C42" w:rsidRDefault="00C73C42" w:rsidP="00380C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F747E" w14:textId="77777777" w:rsidR="00A7080F" w:rsidRDefault="000047CB">
    <w:pPr>
      <w:pStyle w:val="Footer"/>
      <w:jc w:val="right"/>
    </w:pPr>
    <w:r>
      <w:fldChar w:fldCharType="begin"/>
    </w:r>
    <w:r w:rsidR="00D30EA0">
      <w:instrText xml:space="preserve"> PAGE   \* MERGEFORMAT </w:instrText>
    </w:r>
    <w:r>
      <w:fldChar w:fldCharType="separate"/>
    </w:r>
    <w:r w:rsidR="008F5A0D">
      <w:rPr>
        <w:noProof/>
      </w:rPr>
      <w:t>12</w:t>
    </w:r>
    <w:r>
      <w:rPr>
        <w:noProof/>
      </w:rPr>
      <w:fldChar w:fldCharType="end"/>
    </w:r>
  </w:p>
  <w:p w14:paraId="13C4BF19" w14:textId="77777777" w:rsidR="00A7080F" w:rsidRDefault="00C73C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AFA471" w14:textId="77777777" w:rsidR="00C73C42" w:rsidRDefault="00C73C42" w:rsidP="00380C4B">
      <w:pPr>
        <w:spacing w:after="0" w:line="240" w:lineRule="auto"/>
      </w:pPr>
      <w:r>
        <w:separator/>
      </w:r>
    </w:p>
  </w:footnote>
  <w:footnote w:type="continuationSeparator" w:id="0">
    <w:p w14:paraId="20389420" w14:textId="77777777" w:rsidR="00C73C42" w:rsidRDefault="00C73C42" w:rsidP="00380C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E4BE4"/>
    <w:multiLevelType w:val="hybridMultilevel"/>
    <w:tmpl w:val="15C8D8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D530C"/>
    <w:multiLevelType w:val="hybridMultilevel"/>
    <w:tmpl w:val="722C8C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CB5252"/>
    <w:multiLevelType w:val="hybridMultilevel"/>
    <w:tmpl w:val="5FE2E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4" w:tplc="0409000D">
      <w:start w:val="1"/>
      <w:numFmt w:val="bullet"/>
      <w:lvlText w:val=""/>
      <w:lvlJc w:val="left"/>
      <w:pPr>
        <w:ind w:left="900" w:hanging="360"/>
      </w:pPr>
      <w:rPr>
        <w:rFonts w:ascii="Wingdings" w:hAnsi="Wingdings" w:hint="default"/>
      </w:rPr>
    </w:lvl>
    <w:lvl w:ilvl="5" w:tplc="0409000D">
      <w:start w:val="1"/>
      <w:numFmt w:val="bullet"/>
      <w:lvlText w:val="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E87A48"/>
    <w:multiLevelType w:val="hybridMultilevel"/>
    <w:tmpl w:val="021648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EC4437"/>
    <w:multiLevelType w:val="hybridMultilevel"/>
    <w:tmpl w:val="5796A0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4222E3"/>
    <w:multiLevelType w:val="hybridMultilevel"/>
    <w:tmpl w:val="955C53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F145A4"/>
    <w:multiLevelType w:val="hybridMultilevel"/>
    <w:tmpl w:val="353A748A"/>
    <w:lvl w:ilvl="0" w:tplc="3594C0C2">
      <w:start w:val="1"/>
      <w:numFmt w:val="decimal"/>
      <w:lvlText w:val="%1."/>
      <w:lvlJc w:val="left"/>
      <w:pPr>
        <w:ind w:left="1080" w:hanging="360"/>
      </w:pPr>
      <w:rPr>
        <w:rFonts w:hint="default"/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19595F"/>
    <w:multiLevelType w:val="hybridMultilevel"/>
    <w:tmpl w:val="8860718A"/>
    <w:lvl w:ilvl="0" w:tplc="6F687C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D3426E4"/>
    <w:multiLevelType w:val="hybridMultilevel"/>
    <w:tmpl w:val="4E4AC31A"/>
    <w:lvl w:ilvl="0" w:tplc="B4C0B4BE">
      <w:start w:val="1"/>
      <w:numFmt w:val="decimal"/>
      <w:lvlText w:val="%1."/>
      <w:lvlJc w:val="left"/>
      <w:pPr>
        <w:ind w:left="1080" w:hanging="360"/>
      </w:pPr>
      <w:rPr>
        <w:rFonts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2410947"/>
    <w:multiLevelType w:val="hybridMultilevel"/>
    <w:tmpl w:val="F8A806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FF6333"/>
    <w:multiLevelType w:val="hybridMultilevel"/>
    <w:tmpl w:val="AF8E6612"/>
    <w:lvl w:ilvl="0" w:tplc="F66645A8">
      <w:start w:val="49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48062A"/>
    <w:multiLevelType w:val="hybridMultilevel"/>
    <w:tmpl w:val="A52C24D4"/>
    <w:lvl w:ilvl="0" w:tplc="21B6CA58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7F6902"/>
    <w:multiLevelType w:val="hybridMultilevel"/>
    <w:tmpl w:val="EAA0AFEC"/>
    <w:lvl w:ilvl="0" w:tplc="6D62BE26">
      <w:start w:val="1"/>
      <w:numFmt w:val="decimal"/>
      <w:lvlText w:val="%1."/>
      <w:lvlJc w:val="left"/>
      <w:pPr>
        <w:ind w:left="13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9"/>
  </w:num>
  <w:num w:numId="3">
    <w:abstractNumId w:val="6"/>
  </w:num>
  <w:num w:numId="4">
    <w:abstractNumId w:val="0"/>
  </w:num>
  <w:num w:numId="5">
    <w:abstractNumId w:val="11"/>
  </w:num>
  <w:num w:numId="6">
    <w:abstractNumId w:val="5"/>
  </w:num>
  <w:num w:numId="7">
    <w:abstractNumId w:val="7"/>
  </w:num>
  <w:num w:numId="8">
    <w:abstractNumId w:val="4"/>
  </w:num>
  <w:num w:numId="9">
    <w:abstractNumId w:val="3"/>
  </w:num>
  <w:num w:numId="10">
    <w:abstractNumId w:val="1"/>
  </w:num>
  <w:num w:numId="11">
    <w:abstractNumId w:val="12"/>
  </w:num>
  <w:num w:numId="12">
    <w:abstractNumId w:val="10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0Mba0sLQ0NbY0tjBQ0lEKTi0uzszPAykwrAUAAVH7USwAAAA="/>
  </w:docVars>
  <w:rsids>
    <w:rsidRoot w:val="006A3EBE"/>
    <w:rsid w:val="000047CB"/>
    <w:rsid w:val="00041A41"/>
    <w:rsid w:val="00093E3A"/>
    <w:rsid w:val="000A4B50"/>
    <w:rsid w:val="000C2C3E"/>
    <w:rsid w:val="00122BA3"/>
    <w:rsid w:val="001444EA"/>
    <w:rsid w:val="001708C7"/>
    <w:rsid w:val="00192331"/>
    <w:rsid w:val="001B17ED"/>
    <w:rsid w:val="001C0F09"/>
    <w:rsid w:val="001C6555"/>
    <w:rsid w:val="001D200F"/>
    <w:rsid w:val="001E1945"/>
    <w:rsid w:val="00280601"/>
    <w:rsid w:val="002A4738"/>
    <w:rsid w:val="002B52BF"/>
    <w:rsid w:val="00380C4B"/>
    <w:rsid w:val="003A12C1"/>
    <w:rsid w:val="004222CA"/>
    <w:rsid w:val="00433344"/>
    <w:rsid w:val="00437A08"/>
    <w:rsid w:val="004F42BE"/>
    <w:rsid w:val="005A23E8"/>
    <w:rsid w:val="005C4F04"/>
    <w:rsid w:val="005E4C26"/>
    <w:rsid w:val="00616C06"/>
    <w:rsid w:val="00641B32"/>
    <w:rsid w:val="00671C82"/>
    <w:rsid w:val="006A3EBE"/>
    <w:rsid w:val="006C1898"/>
    <w:rsid w:val="00723BCE"/>
    <w:rsid w:val="00726F7A"/>
    <w:rsid w:val="007914A1"/>
    <w:rsid w:val="00801E63"/>
    <w:rsid w:val="008064D8"/>
    <w:rsid w:val="00822852"/>
    <w:rsid w:val="008A11A3"/>
    <w:rsid w:val="008F5A0D"/>
    <w:rsid w:val="00947332"/>
    <w:rsid w:val="009973BD"/>
    <w:rsid w:val="009A28C6"/>
    <w:rsid w:val="009A79BA"/>
    <w:rsid w:val="009C78B4"/>
    <w:rsid w:val="009F081A"/>
    <w:rsid w:val="00A15600"/>
    <w:rsid w:val="00A45B84"/>
    <w:rsid w:val="00A80C5E"/>
    <w:rsid w:val="00AB754F"/>
    <w:rsid w:val="00B2784E"/>
    <w:rsid w:val="00C006CB"/>
    <w:rsid w:val="00C71C9A"/>
    <w:rsid w:val="00C73C42"/>
    <w:rsid w:val="00CA55FF"/>
    <w:rsid w:val="00CC5259"/>
    <w:rsid w:val="00CF467D"/>
    <w:rsid w:val="00D30EA0"/>
    <w:rsid w:val="00D37711"/>
    <w:rsid w:val="00D81104"/>
    <w:rsid w:val="00D92FBA"/>
    <w:rsid w:val="00DB38DE"/>
    <w:rsid w:val="00E048B3"/>
    <w:rsid w:val="00E977BC"/>
    <w:rsid w:val="00EF6E18"/>
    <w:rsid w:val="00F06BF4"/>
    <w:rsid w:val="00F16F49"/>
    <w:rsid w:val="00F506D7"/>
    <w:rsid w:val="00F56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7CCA9A"/>
  <w15:docId w15:val="{6CACD95B-8877-4CB4-B137-96AA5127E0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A3EBE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A3EBE"/>
    <w:pPr>
      <w:spacing w:after="0" w:line="240" w:lineRule="auto"/>
    </w:pPr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A3EB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3EBE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semiHidden/>
    <w:unhideWhenUsed/>
    <w:rsid w:val="00641B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41B32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17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17ED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977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1152</Words>
  <Characters>6568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illsborough County Public Schools, FL</Company>
  <LinksUpToDate>false</LinksUpToDate>
  <CharactersWithSpaces>7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SS</dc:creator>
  <cp:lastModifiedBy>Raymond, Jeffrey B.</cp:lastModifiedBy>
  <cp:revision>2</cp:revision>
  <dcterms:created xsi:type="dcterms:W3CDTF">2018-03-21T22:14:00Z</dcterms:created>
  <dcterms:modified xsi:type="dcterms:W3CDTF">2018-03-21T22:14:00Z</dcterms:modified>
</cp:coreProperties>
</file>